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АВОСЛАВНЫЙ СВЯТО-ТИХОНОВСКИЙ БОГОСЛОВСКИЙ ИНСТИТУТ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КАФЕДРА ПАСТЫРСКОГО И НРАВСТВЕННОГО БОГОСЛОВИЯ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961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241"/>
      </w:tblGrid>
      <w:tr w:rsidR="003B40BE" w:rsidRPr="00474102" w:rsidTr="00711FAB">
        <w:tc>
          <w:tcPr>
            <w:tcW w:w="4785" w:type="dxa"/>
          </w:tcPr>
          <w:p w:rsidR="003B40BE" w:rsidRPr="00474102" w:rsidRDefault="003B40BE" w:rsidP="00474102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3B40BE" w:rsidRPr="00474102" w:rsidRDefault="003B40BE" w:rsidP="00474102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3B40BE" w:rsidRPr="00474102" w:rsidRDefault="003B40BE" w:rsidP="00474102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B40BE" w:rsidRPr="00474102" w:rsidRDefault="003B40BE" w:rsidP="00474102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Проректор по </w:t>
            </w:r>
            <w:proofErr w:type="gramStart"/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учебной</w:t>
            </w:r>
            <w:proofErr w:type="gramEnd"/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ПСТБИ</w:t>
            </w:r>
          </w:p>
          <w:p w:rsidR="003B40BE" w:rsidRPr="00474102" w:rsidRDefault="003B40BE" w:rsidP="00474102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B40BE" w:rsidRPr="00474102" w:rsidRDefault="003B40BE" w:rsidP="00474102">
            <w:pPr>
              <w:spacing w:line="276" w:lineRule="auto"/>
              <w:jc w:val="right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B40BE" w:rsidRPr="00474102" w:rsidRDefault="003B40BE" w:rsidP="00474102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241" w:type="dxa"/>
          </w:tcPr>
          <w:p w:rsidR="003B40BE" w:rsidRPr="00474102" w:rsidRDefault="003B40BE" w:rsidP="00474102">
            <w:pPr>
              <w:spacing w:line="276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РАБОЧАЯ ПРОГРАММА ДИСЦИПЛИНЫ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474102">
        <w:rPr>
          <w:rFonts w:ascii="Times New Roman" w:hAnsi="Times New Roman"/>
          <w:b/>
          <w:sz w:val="24"/>
          <w:szCs w:val="24"/>
        </w:rPr>
        <w:t>ПРАВОВЫЕ ОСНОВЫ ДЕЯТЕЛЬНОСТИ ПРИХОДА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Основная образовательная программа: </w:t>
      </w:r>
      <w:r w:rsidRPr="00474102">
        <w:rPr>
          <w:rFonts w:ascii="Times New Roman" w:hAnsi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Квалификация выпускника: </w:t>
      </w:r>
      <w:r w:rsidRPr="00474102">
        <w:rPr>
          <w:rFonts w:ascii="Times New Roman" w:hAnsi="Times New Roman"/>
          <w:b/>
          <w:i/>
          <w:sz w:val="24"/>
          <w:szCs w:val="24"/>
        </w:rPr>
        <w:t>бакалавр богословия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Форма обучения: </w:t>
      </w:r>
      <w:r w:rsidRPr="00474102">
        <w:rPr>
          <w:rFonts w:ascii="Times New Roman" w:hAnsi="Times New Roman"/>
          <w:b/>
          <w:i/>
          <w:sz w:val="24"/>
          <w:szCs w:val="24"/>
        </w:rPr>
        <w:t>очная</w:t>
      </w:r>
      <w:r w:rsidR="00D0193A" w:rsidRPr="00474102">
        <w:rPr>
          <w:rFonts w:ascii="Times New Roman" w:hAnsi="Times New Roman"/>
          <w:b/>
          <w:i/>
          <w:sz w:val="24"/>
          <w:szCs w:val="24"/>
        </w:rPr>
        <w:t>, очно-заочная</w:t>
      </w: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:rsidR="003B40BE" w:rsidRPr="00474102" w:rsidRDefault="003B40BE" w:rsidP="00474102">
      <w:pPr>
        <w:spacing w:line="276" w:lineRule="auto"/>
        <w:jc w:val="center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Москва, 201</w:t>
      </w:r>
      <w:r w:rsidR="00A873D7" w:rsidRPr="00474102">
        <w:rPr>
          <w:rFonts w:ascii="Times New Roman" w:hAnsi="Times New Roman"/>
          <w:sz w:val="24"/>
          <w:szCs w:val="24"/>
        </w:rPr>
        <w:t>8</w:t>
      </w:r>
      <w:r w:rsidRPr="00474102">
        <w:rPr>
          <w:rFonts w:ascii="Times New Roman" w:hAnsi="Times New Roman"/>
          <w:sz w:val="24"/>
          <w:szCs w:val="24"/>
        </w:rPr>
        <w:t xml:space="preserve"> г.</w:t>
      </w:r>
    </w:p>
    <w:sdt>
      <w:sdtPr>
        <w:rPr>
          <w:rFonts w:ascii="Times New Roman" w:eastAsia="Calibr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777288676"/>
      </w:sdtPr>
      <w:sdtContent>
        <w:p w:rsidR="00141A47" w:rsidRPr="00474102" w:rsidRDefault="00141A47" w:rsidP="00474102">
          <w:pPr>
            <w:pStyle w:val="af4"/>
            <w:spacing w:before="0" w:after="120" w:line="276" w:lineRule="auto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474102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474102" w:rsidRPr="00474102" w:rsidRDefault="006F79DC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r w:rsidRPr="00474102">
            <w:rPr>
              <w:rFonts w:ascii="Times New Roman" w:hAnsi="Times New Roman"/>
              <w:sz w:val="24"/>
              <w:szCs w:val="24"/>
            </w:rPr>
            <w:fldChar w:fldCharType="begin"/>
          </w:r>
          <w:r w:rsidR="00141A47" w:rsidRPr="00474102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474102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2951619" w:history="1">
            <w:r w:rsidR="00474102"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Цели освоения дисциплины</w:t>
            </w:r>
            <w:r w:rsidR="00474102"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="00474102"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="00474102"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19 \h </w:instrText>
            </w:r>
            <w:r w:rsidR="00474102"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="00474102"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 w:rsid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="00474102"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0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0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1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Перечень планируемых результатов обучения по дисциплине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1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2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Объём дисциплины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2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3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Разделы дисциплины и трудоёмкость по видам учебных занятий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3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4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4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5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Учебно-методическое обеспечение самостоятельной работы обучающихся по дисциплине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5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9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6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Фонд оценочных средств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6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9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7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Литерат</w:t>
            </w:r>
            <w:bookmarkStart w:id="72" w:name="_GoBack"/>
            <w:bookmarkEnd w:id="72"/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ура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7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8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8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1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74102" w:rsidRPr="00474102" w:rsidRDefault="00474102" w:rsidP="00474102">
          <w:pPr>
            <w:pStyle w:val="31"/>
            <w:tabs>
              <w:tab w:val="right" w:leader="dot" w:pos="9911"/>
            </w:tabs>
            <w:spacing w:after="120" w:line="276" w:lineRule="auto"/>
            <w:rPr>
              <w:rFonts w:ascii="Times New Roman" w:eastAsiaTheme="minorEastAsia" w:hAnsi="Times New Roman"/>
              <w:noProof/>
              <w:sz w:val="24"/>
              <w:szCs w:val="24"/>
              <w:lang w:eastAsia="ru-RU"/>
            </w:rPr>
          </w:pPr>
          <w:hyperlink w:anchor="_Toc2951629" w:history="1">
            <w:r w:rsidRPr="00474102">
              <w:rPr>
                <w:rStyle w:val="a6"/>
                <w:rFonts w:ascii="Times New Roman" w:hAnsi="Times New Roman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2951629 \h </w:instrTex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2</w:t>
            </w:r>
            <w:r w:rsidRPr="00474102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41A47" w:rsidRPr="00474102" w:rsidRDefault="006F79DC" w:rsidP="00474102">
          <w:pPr>
            <w:spacing w:line="276" w:lineRule="auto"/>
            <w:jc w:val="both"/>
            <w:rPr>
              <w:rFonts w:ascii="Times New Roman" w:hAnsi="Times New Roman"/>
              <w:sz w:val="24"/>
              <w:szCs w:val="24"/>
            </w:rPr>
          </w:pPr>
          <w:r w:rsidRPr="00474102">
            <w:rPr>
              <w:rFonts w:ascii="Times New Roman" w:hAnsi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C7DE0" w:rsidRPr="00474102" w:rsidRDefault="007C7DE0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9A4119" w:rsidRPr="00474102" w:rsidRDefault="009A411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9A4119" w:rsidRPr="00474102" w:rsidRDefault="009A411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7C7DE0" w:rsidRPr="00474102" w:rsidRDefault="007C7DE0" w:rsidP="00474102">
      <w:pPr>
        <w:pStyle w:val="3"/>
        <w:spacing w:before="0" w:after="120" w:line="276" w:lineRule="auto"/>
        <w:jc w:val="both"/>
        <w:rPr>
          <w:rFonts w:ascii="Times New Roman" w:eastAsia="Calibri" w:hAnsi="Times New Roman" w:cs="Times New Roman"/>
          <w:b w:val="0"/>
          <w:bCs w:val="0"/>
          <w:sz w:val="24"/>
          <w:szCs w:val="24"/>
        </w:rPr>
      </w:pPr>
    </w:p>
    <w:p w:rsidR="00A873D7" w:rsidRPr="00474102" w:rsidRDefault="00A873D7" w:rsidP="00474102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064A89" w:rsidRPr="00474102" w:rsidRDefault="00064A89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3" w:name="_Toc2951619"/>
      <w:r w:rsidRPr="00474102">
        <w:rPr>
          <w:rFonts w:ascii="Times New Roman" w:hAnsi="Times New Roman" w:cs="Times New Roman"/>
          <w:sz w:val="24"/>
          <w:szCs w:val="24"/>
        </w:rPr>
        <w:lastRenderedPageBreak/>
        <w:t>Цели освоения дисциплины</w:t>
      </w:r>
      <w:bookmarkEnd w:id="73"/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474102">
        <w:rPr>
          <w:rFonts w:ascii="Times New Roman" w:hAnsi="Times New Roman"/>
          <w:sz w:val="24"/>
          <w:szCs w:val="24"/>
        </w:rPr>
        <w:t xml:space="preserve">Целью освоения дисциплины являются формирование у </w:t>
      </w:r>
      <w:r w:rsidR="00D0193A" w:rsidRPr="00474102">
        <w:rPr>
          <w:rFonts w:ascii="Times New Roman" w:hAnsi="Times New Roman"/>
          <w:sz w:val="24"/>
          <w:szCs w:val="24"/>
        </w:rPr>
        <w:t>обучающихся</w:t>
      </w:r>
      <w:r w:rsidRPr="00474102">
        <w:rPr>
          <w:rFonts w:ascii="Times New Roman" w:hAnsi="Times New Roman"/>
          <w:sz w:val="24"/>
          <w:szCs w:val="24"/>
        </w:rPr>
        <w:t xml:space="preserve">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</w:r>
    </w:p>
    <w:p w:rsidR="007C7DE0" w:rsidRPr="00474102" w:rsidRDefault="007C7DE0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474102" w:rsidRDefault="00064A89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4" w:name="_Toc2951620"/>
      <w:r w:rsidRPr="00474102">
        <w:rPr>
          <w:rFonts w:ascii="Times New Roman" w:hAnsi="Times New Roman" w:cs="Times New Roman"/>
          <w:sz w:val="24"/>
          <w:szCs w:val="24"/>
        </w:rPr>
        <w:t xml:space="preserve">Место дисциплины в структуре </w:t>
      </w:r>
      <w:r w:rsidR="00711FAB" w:rsidRPr="00474102">
        <w:rPr>
          <w:rFonts w:ascii="Times New Roman" w:hAnsi="Times New Roman" w:cs="Times New Roman"/>
          <w:sz w:val="24"/>
          <w:szCs w:val="24"/>
        </w:rPr>
        <w:t>образовательной программы</w:t>
      </w:r>
      <w:bookmarkEnd w:id="74"/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Дисциплина относится к </w:t>
      </w:r>
      <w:r w:rsidR="00A873D7" w:rsidRPr="00474102">
        <w:rPr>
          <w:rFonts w:ascii="Times New Roman" w:hAnsi="Times New Roman"/>
          <w:sz w:val="24"/>
          <w:szCs w:val="24"/>
        </w:rPr>
        <w:t>вариативной</w:t>
      </w:r>
      <w:r w:rsidRPr="00474102">
        <w:rPr>
          <w:rFonts w:ascii="Times New Roman" w:hAnsi="Times New Roman"/>
          <w:sz w:val="24"/>
          <w:szCs w:val="24"/>
        </w:rPr>
        <w:t xml:space="preserve"> части образовательной программы и является обязательной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Курс опирается на знания, полученные студентами в курсах История Отечества, История Русской Церкви, Каноническое право, Государственное законодательство о религии. </w:t>
      </w:r>
    </w:p>
    <w:p w:rsidR="007C7DE0" w:rsidRPr="00474102" w:rsidRDefault="007C7DE0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14636" w:rsidRPr="00474102" w:rsidRDefault="00314636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5" w:name="_Toc486844319"/>
      <w:bookmarkStart w:id="76" w:name="_Toc509059223"/>
      <w:bookmarkStart w:id="77" w:name="_Toc509160060"/>
      <w:bookmarkStart w:id="78" w:name="_Toc2951621"/>
      <w:r w:rsidRPr="00474102">
        <w:rPr>
          <w:rFonts w:ascii="Times New Roman" w:hAnsi="Times New Roman" w:cs="Times New Roman"/>
          <w:sz w:val="24"/>
          <w:szCs w:val="24"/>
        </w:rPr>
        <w:t xml:space="preserve">Перечень планируемых результатов </w:t>
      </w:r>
      <w:proofErr w:type="gramStart"/>
      <w:r w:rsidRPr="00474102">
        <w:rPr>
          <w:rFonts w:ascii="Times New Roman" w:hAnsi="Times New Roman" w:cs="Times New Roman"/>
          <w:sz w:val="24"/>
          <w:szCs w:val="24"/>
        </w:rPr>
        <w:t>обучения по дисциплине</w:t>
      </w:r>
      <w:bookmarkEnd w:id="75"/>
      <w:bookmarkEnd w:id="76"/>
      <w:bookmarkEnd w:id="77"/>
      <w:bookmarkEnd w:id="78"/>
      <w:proofErr w:type="gramEnd"/>
    </w:p>
    <w:p w:rsidR="00314636" w:rsidRPr="00474102" w:rsidRDefault="00314636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79" w:name="_Toc465164352"/>
      <w:bookmarkStart w:id="80" w:name="_Toc473192888"/>
      <w:bookmarkStart w:id="81" w:name="_Toc473543269"/>
      <w:bookmarkStart w:id="82" w:name="_Toc473664499"/>
      <w:bookmarkStart w:id="83" w:name="_Toc486844320"/>
      <w:bookmarkStart w:id="84" w:name="_Toc509059224"/>
      <w:bookmarkStart w:id="85" w:name="_Toc509160061"/>
      <w:r w:rsidRPr="00474102">
        <w:rPr>
          <w:rFonts w:ascii="Times New Roman" w:hAnsi="Times New Roman"/>
          <w:sz w:val="24"/>
          <w:szCs w:val="24"/>
        </w:rPr>
        <w:t xml:space="preserve">Компетенция, формируемая </w:t>
      </w:r>
      <w:bookmarkEnd w:id="79"/>
      <w:bookmarkEnd w:id="80"/>
      <w:r w:rsidRPr="00474102">
        <w:rPr>
          <w:rFonts w:ascii="Times New Roman" w:hAnsi="Times New Roman"/>
          <w:sz w:val="24"/>
          <w:szCs w:val="24"/>
        </w:rPr>
        <w:t>дисциплиной</w:t>
      </w:r>
      <w:bookmarkEnd w:id="81"/>
      <w:bookmarkEnd w:id="82"/>
      <w:bookmarkEnd w:id="83"/>
      <w:bookmarkEnd w:id="84"/>
      <w:bookmarkEnd w:id="85"/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Дисциплина призвана сформировать у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профессиональную компетенцию ПК-14:</w:t>
      </w:r>
      <w:r w:rsidRPr="00474102">
        <w:rPr>
          <w:rFonts w:ascii="Times New Roman" w:hAnsi="Times New Roman"/>
          <w:color w:val="000000"/>
          <w:sz w:val="24"/>
          <w:szCs w:val="24"/>
        </w:rPr>
        <w:t xml:space="preserve"> способность к организации и осуществлению социальной и просветительской деятельности прихода.</w:t>
      </w:r>
    </w:p>
    <w:p w:rsidR="00314636" w:rsidRPr="00474102" w:rsidRDefault="00314636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86" w:name="_Toc473664500"/>
      <w:bookmarkStart w:id="87" w:name="_Toc486844321"/>
      <w:bookmarkStart w:id="88" w:name="_Toc509059225"/>
      <w:bookmarkStart w:id="89" w:name="_Toc509160062"/>
      <w:r w:rsidRPr="00474102">
        <w:rPr>
          <w:rFonts w:ascii="Times New Roman" w:hAnsi="Times New Roman"/>
          <w:sz w:val="24"/>
          <w:szCs w:val="24"/>
        </w:rPr>
        <w:t>Этапы освоения компетенции</w:t>
      </w:r>
      <w:bookmarkEnd w:id="86"/>
      <w:bookmarkEnd w:id="87"/>
      <w:bookmarkEnd w:id="88"/>
      <w:bookmarkEnd w:id="89"/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имся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</w:t>
      </w:r>
      <w:r w:rsidRPr="00474102">
        <w:rPr>
          <w:rFonts w:ascii="Times New Roman" w:hAnsi="Times New Roman"/>
          <w:sz w:val="24"/>
          <w:szCs w:val="24"/>
        </w:rPr>
        <w:lastRenderedPageBreak/>
        <w:t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314636" w:rsidRPr="00474102" w:rsidRDefault="00314636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90" w:name="_Toc486844322"/>
      <w:bookmarkStart w:id="91" w:name="_Toc509059226"/>
      <w:bookmarkStart w:id="92" w:name="_Toc509160063"/>
      <w:r w:rsidRPr="00474102">
        <w:rPr>
          <w:rFonts w:ascii="Times New Roman" w:hAnsi="Times New Roman"/>
          <w:sz w:val="24"/>
          <w:szCs w:val="24"/>
        </w:rPr>
        <w:t>Знания, умения и навыки</w:t>
      </w:r>
      <w:bookmarkEnd w:id="90"/>
      <w:bookmarkEnd w:id="91"/>
      <w:bookmarkEnd w:id="92"/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В результате освоения дисциплины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ийся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Результаты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ения по дисциплине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1"/>
        <w:gridCol w:w="7956"/>
      </w:tblGrid>
      <w:tr w:rsidR="00314636" w:rsidRPr="00474102" w:rsidTr="006234D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/>
                <w:bCs/>
                <w:sz w:val="24"/>
                <w:szCs w:val="24"/>
              </w:rPr>
              <w:t>Предполагаемые результаты освоения</w:t>
            </w:r>
          </w:p>
        </w:tc>
      </w:tr>
      <w:tr w:rsidR="00314636" w:rsidRPr="00474102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Начальный</w:t>
            </w:r>
          </w:p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Знание действующую в стране систему права, ее структуру и роль, место в иерар</w:t>
            </w:r>
            <w:r w:rsidRPr="00474102">
              <w:rPr>
                <w:rFonts w:ascii="Times New Roman" w:hAnsi="Times New Roman"/>
                <w:sz w:val="24"/>
                <w:szCs w:val="24"/>
              </w:rPr>
              <w:softHyphen/>
              <w:t>хии нормативных актов</w:t>
            </w:r>
          </w:p>
        </w:tc>
      </w:tr>
      <w:tr w:rsidR="00314636" w:rsidRPr="00474102" w:rsidTr="0031463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Умение правильно и эффективно применять действующее законодательство в практиче</w:t>
            </w:r>
            <w:r w:rsidRPr="00474102">
              <w:rPr>
                <w:rFonts w:ascii="Times New Roman" w:hAnsi="Times New Roman"/>
                <w:sz w:val="24"/>
                <w:szCs w:val="24"/>
              </w:rPr>
              <w:softHyphen/>
              <w:t xml:space="preserve">ской деятельности; </w:t>
            </w:r>
          </w:p>
        </w:tc>
      </w:tr>
      <w:tr w:rsidR="00314636" w:rsidRPr="00474102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BE21B0" w:rsidRPr="00474102">
              <w:rPr>
                <w:rFonts w:ascii="Times New Roman" w:hAnsi="Times New Roman"/>
                <w:sz w:val="24"/>
                <w:szCs w:val="24"/>
              </w:rPr>
              <w:t>навык</w:t>
            </w:r>
            <w:r w:rsidR="00DC63F5" w:rsidRPr="00474102">
              <w:rPr>
                <w:rFonts w:ascii="Times New Roman" w:hAnsi="Times New Roman"/>
                <w:sz w:val="24"/>
                <w:szCs w:val="24"/>
              </w:rPr>
              <w:t>ами использования знаний основ действующего конституционного, гражданского, трудового, финансового и административного законодательства</w:t>
            </w:r>
          </w:p>
        </w:tc>
      </w:tr>
      <w:tr w:rsidR="00314636" w:rsidRPr="00474102" w:rsidTr="0031463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Знание источников, субъектов, форм и методов правового регулирования деятельности прихода</w:t>
            </w:r>
          </w:p>
        </w:tc>
      </w:tr>
      <w:tr w:rsidR="00314636" w:rsidRPr="00474102" w:rsidTr="006234D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Умение анализировать различные жизненные ситуации с точки зрения их соответствия нормам права распознавать случаи нарушения правовых норм и наступления юридической ответственности</w:t>
            </w:r>
          </w:p>
        </w:tc>
      </w:tr>
      <w:tr w:rsidR="00314636" w:rsidRPr="00474102" w:rsidTr="00DC63F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 xml:space="preserve">Владение </w:t>
            </w:r>
            <w:r w:rsidR="00E41117" w:rsidRPr="00474102">
              <w:rPr>
                <w:rFonts w:ascii="Times New Roman" w:hAnsi="Times New Roman"/>
                <w:sz w:val="24"/>
                <w:szCs w:val="24"/>
              </w:rPr>
              <w:t>навыком</w:t>
            </w:r>
            <w:r w:rsidR="00DC63F5" w:rsidRPr="00474102">
              <w:rPr>
                <w:rFonts w:ascii="Times New Roman" w:hAnsi="Times New Roman"/>
                <w:sz w:val="24"/>
                <w:szCs w:val="24"/>
              </w:rPr>
              <w:t xml:space="preserve"> использования знаний основ взаимоотношений государства, церкви и прихода</w:t>
            </w:r>
          </w:p>
        </w:tc>
      </w:tr>
    </w:tbl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314636" w:rsidRPr="00474102" w:rsidRDefault="00314636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3" w:name="_Toc486844323"/>
      <w:bookmarkStart w:id="94" w:name="_Toc509059227"/>
      <w:bookmarkStart w:id="95" w:name="_Toc509160064"/>
      <w:bookmarkStart w:id="96" w:name="_Toc2951622"/>
      <w:r w:rsidRPr="00474102">
        <w:rPr>
          <w:rFonts w:ascii="Times New Roman" w:hAnsi="Times New Roman" w:cs="Times New Roman"/>
          <w:sz w:val="24"/>
          <w:szCs w:val="24"/>
        </w:rPr>
        <w:t>Объ</w:t>
      </w:r>
      <w:r w:rsidR="00D0193A" w:rsidRPr="00474102">
        <w:rPr>
          <w:rFonts w:ascii="Times New Roman" w:hAnsi="Times New Roman" w:cs="Times New Roman"/>
          <w:sz w:val="24"/>
          <w:szCs w:val="24"/>
        </w:rPr>
        <w:t>ё</w:t>
      </w:r>
      <w:r w:rsidRPr="00474102">
        <w:rPr>
          <w:rFonts w:ascii="Times New Roman" w:hAnsi="Times New Roman" w:cs="Times New Roman"/>
          <w:sz w:val="24"/>
          <w:szCs w:val="24"/>
        </w:rPr>
        <w:t>м дисциплины</w:t>
      </w:r>
      <w:bookmarkEnd w:id="93"/>
      <w:bookmarkEnd w:id="94"/>
      <w:bookmarkEnd w:id="95"/>
      <w:bookmarkEnd w:id="96"/>
    </w:p>
    <w:p w:rsidR="00314636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бщая трудо</w:t>
      </w:r>
      <w:r w:rsidR="00D0193A" w:rsidRPr="00474102">
        <w:rPr>
          <w:rFonts w:ascii="Times New Roman" w:hAnsi="Times New Roman"/>
          <w:sz w:val="24"/>
          <w:szCs w:val="24"/>
        </w:rPr>
        <w:t>ё</w:t>
      </w:r>
      <w:r w:rsidRPr="00474102">
        <w:rPr>
          <w:rFonts w:ascii="Times New Roman" w:hAnsi="Times New Roman"/>
          <w:sz w:val="24"/>
          <w:szCs w:val="24"/>
        </w:rPr>
        <w:t>мкость дисциплины составляет 4 зач</w:t>
      </w:r>
      <w:r w:rsidR="00D0193A" w:rsidRPr="00474102">
        <w:rPr>
          <w:rFonts w:ascii="Times New Roman" w:hAnsi="Times New Roman"/>
          <w:sz w:val="24"/>
          <w:szCs w:val="24"/>
        </w:rPr>
        <w:t>ё</w:t>
      </w:r>
      <w:r w:rsidRPr="00474102">
        <w:rPr>
          <w:rFonts w:ascii="Times New Roman" w:hAnsi="Times New Roman"/>
          <w:sz w:val="24"/>
          <w:szCs w:val="24"/>
        </w:rPr>
        <w:t xml:space="preserve">тных </w:t>
      </w:r>
      <w:r w:rsidR="00D0193A" w:rsidRPr="00474102">
        <w:rPr>
          <w:rFonts w:ascii="Times New Roman" w:hAnsi="Times New Roman"/>
          <w:sz w:val="24"/>
          <w:szCs w:val="24"/>
        </w:rPr>
        <w:t>единицы, 144 академических часа для обеих форм обучения.</w:t>
      </w:r>
    </w:p>
    <w:p w:rsidR="003D520A" w:rsidRPr="00474102" w:rsidRDefault="003D520A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14636" w:rsidRPr="00474102" w:rsidRDefault="00314636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7" w:name="_Toc486844324"/>
      <w:bookmarkStart w:id="98" w:name="_Toc509059228"/>
      <w:bookmarkStart w:id="99" w:name="_Toc509160065"/>
      <w:bookmarkStart w:id="100" w:name="_Toc2951623"/>
      <w:r w:rsidRPr="00474102">
        <w:rPr>
          <w:rFonts w:ascii="Times New Roman" w:hAnsi="Times New Roman" w:cs="Times New Roman"/>
          <w:sz w:val="24"/>
          <w:szCs w:val="24"/>
        </w:rPr>
        <w:t>Разделы дисциплины и трудо</w:t>
      </w:r>
      <w:r w:rsidR="00D0193A" w:rsidRPr="00474102">
        <w:rPr>
          <w:rFonts w:ascii="Times New Roman" w:hAnsi="Times New Roman" w:cs="Times New Roman"/>
          <w:sz w:val="24"/>
          <w:szCs w:val="24"/>
        </w:rPr>
        <w:t>ё</w:t>
      </w:r>
      <w:r w:rsidRPr="00474102">
        <w:rPr>
          <w:rFonts w:ascii="Times New Roman" w:hAnsi="Times New Roman" w:cs="Times New Roman"/>
          <w:sz w:val="24"/>
          <w:szCs w:val="24"/>
        </w:rPr>
        <w:t>мкость по видам учебных занятий</w:t>
      </w:r>
      <w:bookmarkEnd w:id="97"/>
      <w:bookmarkEnd w:id="98"/>
      <w:bookmarkEnd w:id="99"/>
      <w:bookmarkEnd w:id="100"/>
    </w:p>
    <w:p w:rsidR="00D0193A" w:rsidRPr="00474102" w:rsidRDefault="00D0193A" w:rsidP="00474102">
      <w:pPr>
        <w:pStyle w:val="af3"/>
        <w:numPr>
          <w:ilvl w:val="0"/>
          <w:numId w:val="22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 w:rsidRPr="00474102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752"/>
        <w:gridCol w:w="668"/>
        <w:gridCol w:w="1002"/>
        <w:gridCol w:w="1096"/>
        <w:gridCol w:w="1096"/>
        <w:gridCol w:w="1747"/>
        <w:gridCol w:w="2241"/>
      </w:tblGrid>
      <w:tr w:rsidR="00314636" w:rsidRPr="00474102" w:rsidTr="00D0193A">
        <w:trPr>
          <w:cantSplit/>
          <w:trHeight w:val="671"/>
        </w:trPr>
        <w:tc>
          <w:tcPr>
            <w:tcW w:w="0" w:type="auto"/>
            <w:vMerge w:val="restart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14636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  Раздел </w:t>
            </w:r>
            <w:r w:rsidR="00314636" w:rsidRPr="00474102">
              <w:rPr>
                <w:rFonts w:ascii="Times New Roman" w:hAnsi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314636" w:rsidRPr="00474102" w:rsidRDefault="00314636" w:rsidP="00474102">
            <w:pPr>
              <w:spacing w:line="276" w:lineRule="auto"/>
              <w:ind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314636" w:rsidRPr="00474102" w:rsidRDefault="00314636" w:rsidP="00474102">
            <w:pPr>
              <w:spacing w:line="276" w:lineRule="auto"/>
              <w:ind w:right="-3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Виды учебной работы и их трудо</w:t>
            </w:r>
            <w:r w:rsidR="00D0193A" w:rsidRPr="00474102">
              <w:rPr>
                <w:rFonts w:ascii="Times New Roman" w:hAnsi="Times New Roman"/>
                <w:i/>
                <w:sz w:val="24"/>
                <w:szCs w:val="24"/>
              </w:rPr>
              <w:t>ё</w:t>
            </w: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мкость</w:t>
            </w:r>
            <w:r w:rsidR="00D0193A"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:rsidR="00314636" w:rsidRPr="00474102" w:rsidRDefault="00314636" w:rsidP="00474102">
            <w:pPr>
              <w:spacing w:line="276" w:lineRule="auto"/>
              <w:ind w:right="-2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D0193A" w:rsidRPr="00474102" w:rsidTr="006234D0">
        <w:trPr>
          <w:cantSplit/>
          <w:trHeight w:val="435"/>
        </w:trPr>
        <w:tc>
          <w:tcPr>
            <w:tcW w:w="0" w:type="auto"/>
            <w:vMerge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314636" w:rsidRPr="00474102" w:rsidRDefault="00314636" w:rsidP="00474102">
            <w:pPr>
              <w:spacing w:line="276" w:lineRule="auto"/>
              <w:ind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Лек. 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С.р.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314636" w:rsidRPr="00474102" w:rsidRDefault="00314636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474102" w:rsidTr="006234D0">
        <w:trPr>
          <w:trHeight w:val="657"/>
        </w:trPr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Темы 1-8</w:t>
            </w:r>
          </w:p>
        </w:tc>
        <w:tc>
          <w:tcPr>
            <w:tcW w:w="0" w:type="auto"/>
            <w:shd w:val="clear" w:color="auto" w:fill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314636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</w:tcPr>
          <w:p w:rsidR="00314636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A873D7" w:rsidRPr="00474102">
              <w:rPr>
                <w:rFonts w:ascii="Times New Roman" w:hAnsi="Times New Roman"/>
                <w:sz w:val="24"/>
                <w:szCs w:val="24"/>
              </w:rPr>
              <w:t>ё</w:t>
            </w:r>
            <w:r w:rsidRPr="00474102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D0193A" w:rsidRPr="00474102" w:rsidTr="006234D0">
        <w:trPr>
          <w:trHeight w:val="307"/>
        </w:trPr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Темы 9-16</w:t>
            </w:r>
          </w:p>
        </w:tc>
        <w:tc>
          <w:tcPr>
            <w:tcW w:w="0" w:type="auto"/>
            <w:shd w:val="clear" w:color="auto" w:fill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314636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0" w:type="auto"/>
          </w:tcPr>
          <w:p w:rsidR="00314636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A873D7" w:rsidRPr="00474102">
              <w:rPr>
                <w:rFonts w:ascii="Times New Roman" w:hAnsi="Times New Roman"/>
                <w:sz w:val="24"/>
                <w:szCs w:val="24"/>
              </w:rPr>
              <w:t>ё</w:t>
            </w:r>
            <w:r w:rsidRPr="00474102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D0193A" w:rsidRPr="00474102" w:rsidTr="00A873D7">
        <w:trPr>
          <w:trHeight w:val="263"/>
        </w:trPr>
        <w:tc>
          <w:tcPr>
            <w:tcW w:w="0" w:type="auto"/>
            <w:gridSpan w:val="2"/>
          </w:tcPr>
          <w:p w:rsidR="00A873D7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A873D7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</w:tcPr>
          <w:p w:rsidR="00A873D7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0" w:type="auto"/>
          </w:tcPr>
          <w:p w:rsidR="00A873D7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0" w:type="auto"/>
          </w:tcPr>
          <w:p w:rsidR="00A873D7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A873D7" w:rsidRPr="00474102" w:rsidRDefault="00A873D7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4636" w:rsidRPr="00474102" w:rsidTr="006234D0">
        <w:trPr>
          <w:trHeight w:val="433"/>
        </w:trPr>
        <w:tc>
          <w:tcPr>
            <w:tcW w:w="0" w:type="auto"/>
            <w:gridSpan w:val="3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14636" w:rsidRPr="00474102" w:rsidRDefault="00314636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Зач</w:t>
            </w:r>
            <w:r w:rsidR="00A873D7" w:rsidRPr="00474102">
              <w:rPr>
                <w:rFonts w:ascii="Times New Roman" w:hAnsi="Times New Roman"/>
                <w:i/>
                <w:sz w:val="24"/>
                <w:szCs w:val="24"/>
              </w:rPr>
              <w:t>ё</w:t>
            </w: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т, зач</w:t>
            </w:r>
            <w:r w:rsidR="00A873D7" w:rsidRPr="00474102">
              <w:rPr>
                <w:rFonts w:ascii="Times New Roman" w:hAnsi="Times New Roman"/>
                <w:i/>
                <w:sz w:val="24"/>
                <w:szCs w:val="24"/>
              </w:rPr>
              <w:t>ё</w:t>
            </w: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т.</w:t>
            </w:r>
          </w:p>
        </w:tc>
      </w:tr>
    </w:tbl>
    <w:p w:rsidR="007C7DE0" w:rsidRPr="00474102" w:rsidRDefault="007C7DE0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D0193A" w:rsidRPr="00474102" w:rsidRDefault="00D0193A" w:rsidP="00474102">
      <w:pPr>
        <w:pStyle w:val="af3"/>
        <w:numPr>
          <w:ilvl w:val="0"/>
          <w:numId w:val="22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 w:rsidRPr="00474102">
        <w:rPr>
          <w:rFonts w:ascii="Times New Roman" w:hAnsi="Times New Roman"/>
          <w:sz w:val="24"/>
          <w:szCs w:val="24"/>
          <w:u w:val="single"/>
        </w:rPr>
        <w:t>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752"/>
        <w:gridCol w:w="668"/>
        <w:gridCol w:w="1002"/>
        <w:gridCol w:w="1096"/>
        <w:gridCol w:w="1096"/>
        <w:gridCol w:w="1747"/>
        <w:gridCol w:w="2241"/>
      </w:tblGrid>
      <w:tr w:rsidR="00D0193A" w:rsidRPr="00474102" w:rsidTr="00D0193A">
        <w:trPr>
          <w:cantSplit/>
          <w:trHeight w:val="671"/>
        </w:trPr>
        <w:tc>
          <w:tcPr>
            <w:tcW w:w="0" w:type="auto"/>
            <w:vMerge w:val="restart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D0193A" w:rsidRPr="00474102" w:rsidRDefault="00D0193A" w:rsidP="00474102">
            <w:pPr>
              <w:spacing w:line="276" w:lineRule="auto"/>
              <w:ind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D0193A" w:rsidRPr="00474102" w:rsidRDefault="00D0193A" w:rsidP="00474102">
            <w:pPr>
              <w:spacing w:line="276" w:lineRule="auto"/>
              <w:ind w:right="-3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D0193A" w:rsidRPr="00474102" w:rsidRDefault="00D0193A" w:rsidP="00474102">
            <w:pPr>
              <w:spacing w:line="276" w:lineRule="auto"/>
              <w:ind w:right="-2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D0193A" w:rsidRPr="00474102" w:rsidTr="00D0193A">
        <w:trPr>
          <w:cantSplit/>
          <w:trHeight w:val="435"/>
        </w:trPr>
        <w:tc>
          <w:tcPr>
            <w:tcW w:w="0" w:type="auto"/>
            <w:vMerge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D0193A" w:rsidRPr="00474102" w:rsidRDefault="00D0193A" w:rsidP="00474102">
            <w:pPr>
              <w:spacing w:line="276" w:lineRule="auto"/>
              <w:ind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 xml:space="preserve">Лек. 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С.р.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D0193A" w:rsidRPr="00474102" w:rsidRDefault="00D0193A" w:rsidP="00474102">
            <w:pPr>
              <w:spacing w:line="276" w:lineRule="auto"/>
              <w:ind w:right="-2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474102" w:rsidTr="00D0193A">
        <w:trPr>
          <w:trHeight w:val="657"/>
        </w:trPr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Темы 1-8</w:t>
            </w:r>
          </w:p>
        </w:tc>
        <w:tc>
          <w:tcPr>
            <w:tcW w:w="0" w:type="auto"/>
            <w:shd w:val="clear" w:color="auto" w:fill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D0193A" w:rsidRPr="00474102" w:rsidTr="00D0193A">
        <w:trPr>
          <w:trHeight w:val="307"/>
        </w:trPr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Темы 9-16</w:t>
            </w:r>
          </w:p>
        </w:tc>
        <w:tc>
          <w:tcPr>
            <w:tcW w:w="0" w:type="auto"/>
            <w:shd w:val="clear" w:color="auto" w:fill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D0193A" w:rsidRPr="00474102" w:rsidTr="00D0193A">
        <w:trPr>
          <w:trHeight w:val="263"/>
        </w:trPr>
        <w:tc>
          <w:tcPr>
            <w:tcW w:w="0" w:type="auto"/>
            <w:gridSpan w:val="2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</w:tcPr>
          <w:p w:rsidR="00D0193A" w:rsidRPr="00474102" w:rsidRDefault="00D0193A" w:rsidP="00474102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474102" w:rsidTr="00D0193A">
        <w:trPr>
          <w:trHeight w:val="433"/>
        </w:trPr>
        <w:tc>
          <w:tcPr>
            <w:tcW w:w="0" w:type="auto"/>
            <w:gridSpan w:val="3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D0193A" w:rsidRPr="00474102" w:rsidRDefault="00D0193A" w:rsidP="00474102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474102">
              <w:rPr>
                <w:rFonts w:ascii="Times New Roman" w:hAnsi="Times New Roman"/>
                <w:i/>
                <w:sz w:val="24"/>
                <w:szCs w:val="24"/>
              </w:rPr>
              <w:t>Зачёт, зачёт.</w:t>
            </w:r>
          </w:p>
        </w:tc>
      </w:tr>
    </w:tbl>
    <w:p w:rsidR="00D0193A" w:rsidRPr="00474102" w:rsidRDefault="00D0193A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474102" w:rsidRDefault="00314636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1" w:name="_Toc2951624"/>
      <w:r w:rsidRPr="00474102">
        <w:rPr>
          <w:rFonts w:ascii="Times New Roman" w:hAnsi="Times New Roman" w:cs="Times New Roman"/>
          <w:sz w:val="24"/>
          <w:szCs w:val="24"/>
        </w:rPr>
        <w:t>Содержание дисциплины, структурированное по темам</w:t>
      </w:r>
      <w:bookmarkEnd w:id="101"/>
    </w:p>
    <w:p w:rsidR="00F42982" w:rsidRPr="00474102" w:rsidRDefault="00314636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труктура курса</w:t>
      </w:r>
    </w:p>
    <w:p w:rsidR="00064A89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1. Предмет, метод, задачи курса. Основы государства и права.</w:t>
      </w:r>
    </w:p>
    <w:p w:rsidR="00F42982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2. Государство, политическая власть, религиозные объединения.</w:t>
      </w:r>
    </w:p>
    <w:p w:rsidR="00F42982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3. Право: понятие, нормы права, правовая культура.</w:t>
      </w:r>
    </w:p>
    <w:p w:rsidR="00F42982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4. Правоотношения и их участники, участие религиозных организаций в правоотношениях.</w:t>
      </w:r>
    </w:p>
    <w:p w:rsidR="00F42982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5. Правонарушения и юридическая ответственность.</w:t>
      </w:r>
    </w:p>
    <w:p w:rsidR="00F42982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6. Система органов государственной власти в РФ. Основы права.</w:t>
      </w:r>
    </w:p>
    <w:p w:rsidR="00F42982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7. Основы гражданского законодательства.</w:t>
      </w:r>
    </w:p>
    <w:p w:rsidR="00F42982" w:rsidRPr="00474102" w:rsidRDefault="00F42982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8. Имущественные права религиозных организаций</w:t>
      </w:r>
      <w:r w:rsidR="00195D29" w:rsidRPr="00474102">
        <w:rPr>
          <w:rFonts w:ascii="Times New Roman" w:hAnsi="Times New Roman"/>
          <w:sz w:val="24"/>
          <w:szCs w:val="24"/>
        </w:rPr>
        <w:t>.</w:t>
      </w:r>
    </w:p>
    <w:p w:rsidR="00195D2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9. Общие положения о договорах.</w:t>
      </w:r>
    </w:p>
    <w:p w:rsidR="00195D2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10. Отдельные виды договоров.</w:t>
      </w:r>
    </w:p>
    <w:p w:rsidR="00195D2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11. Основы трудового права.</w:t>
      </w:r>
    </w:p>
    <w:p w:rsidR="00195D2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12. Особенности регулирования труда работников религиозных организаций.</w:t>
      </w:r>
    </w:p>
    <w:p w:rsidR="00195D2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 Тема 13. Основы семейного права.</w:t>
      </w:r>
    </w:p>
    <w:p w:rsidR="00195D2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14. Основы финансового права.</w:t>
      </w:r>
    </w:p>
    <w:p w:rsidR="00195D2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ема 15. Основы административного права.</w:t>
      </w:r>
    </w:p>
    <w:p w:rsidR="00064A89" w:rsidRPr="00474102" w:rsidRDefault="00195D2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>Тема 16. Основы уголовного права.</w:t>
      </w:r>
    </w:p>
    <w:p w:rsidR="00195D29" w:rsidRPr="00474102" w:rsidRDefault="00314636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одержание занятий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Раздел I</w:t>
      </w:r>
      <w:r w:rsidR="00A873D7" w:rsidRPr="00474102">
        <w:rPr>
          <w:rFonts w:ascii="Times New Roman" w:hAnsi="Times New Roman"/>
          <w:b/>
          <w:i/>
          <w:sz w:val="24"/>
          <w:szCs w:val="24"/>
        </w:rPr>
        <w:t>.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 Введение в дисциплину</w:t>
      </w:r>
      <w:r w:rsidR="00195D29"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195D2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Предмет, метод, задачи курса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</w:t>
      </w:r>
      <w:r w:rsidR="00195D29" w:rsidRPr="00474102">
        <w:rPr>
          <w:rFonts w:ascii="Times New Roman" w:hAnsi="Times New Roman"/>
          <w:i/>
          <w:sz w:val="24"/>
          <w:szCs w:val="24"/>
        </w:rPr>
        <w:t>.</w:t>
      </w:r>
      <w:r w:rsidR="002E0813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Цель и задачи курса. Характеристики правовых источников и литературы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Актуальные аспекты правового регулирования деятельности прихода</w:t>
      </w:r>
      <w:r w:rsidR="00195D29" w:rsidRPr="00474102">
        <w:rPr>
          <w:rFonts w:ascii="Times New Roman" w:hAnsi="Times New Roman"/>
          <w:sz w:val="24"/>
          <w:szCs w:val="24"/>
        </w:rPr>
        <w:t>.</w:t>
      </w:r>
    </w:p>
    <w:p w:rsidR="002E0813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2E0813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="002E0813"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ы пра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(Курс лекций): У</w:t>
      </w:r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чеб</w:t>
      </w:r>
      <w:proofErr w:type="gramStart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Р. А. Абдуллае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Камышинский технологический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институт (филиал). - Волгоград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олитехник, 2007. - 86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равовые основы деятельности религиозных объединений в Российской Федерации / М. О. Шахов. - М.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: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Изд. Ср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етенского м-ря, 2011. - 349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равовые и экономические осно</w:t>
      </w:r>
      <w:r w:rsidR="00AD29E0" w:rsidRPr="00474102">
        <w:rPr>
          <w:rFonts w:ascii="Times New Roman" w:eastAsia="Times New Roman" w:hAnsi="Times New Roman"/>
          <w:sz w:val="24"/>
          <w:szCs w:val="24"/>
          <w:lang w:eastAsia="ru-RU"/>
        </w:rPr>
        <w:t>вы деятельности приход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Курс лекций / Пахомий (Д. А. Брусков), еп. Покровский и Николаевский. - 2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>-е изд., испр. и доп. - Саратов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Саратовской митрополии, 2014. - 415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Тео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>рия государства и пра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В. Клименко, В. В. Румыни</w:t>
      </w:r>
      <w:r w:rsidR="00AD29E0" w:rsidRPr="00474102">
        <w:rPr>
          <w:rFonts w:ascii="Times New Roman" w:eastAsia="Times New Roman" w:hAnsi="Times New Roman"/>
          <w:sz w:val="24"/>
          <w:szCs w:val="24"/>
          <w:lang w:eastAsia="ru-RU"/>
        </w:rPr>
        <w:t>на. - 4-е изд., стереотип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Academia, 2007. - 219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бщая теория права</w:t>
      </w:r>
      <w:r w:rsidR="00AD29E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и государства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ик / В. С. Нерсесянц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Российская Академия Наук, Институт государства и права, Академ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>ический правовой институт. - М.: Норм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ИНФРА-М, 2015. - 547 с.</w:t>
      </w:r>
    </w:p>
    <w:p w:rsidR="00195D2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195D2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Каково место правоведе</w:t>
      </w:r>
      <w:r w:rsidR="00195D29" w:rsidRPr="00474102">
        <w:rPr>
          <w:rFonts w:ascii="Times New Roman" w:hAnsi="Times New Roman"/>
          <w:sz w:val="24"/>
          <w:szCs w:val="24"/>
        </w:rPr>
        <w:t>ния в решении религиозных задач?</w:t>
      </w:r>
    </w:p>
    <w:p w:rsidR="00064A89" w:rsidRPr="00474102" w:rsidRDefault="00195D2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аздел II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A873D7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государства и права.</w:t>
      </w:r>
    </w:p>
    <w:p w:rsidR="00064A89" w:rsidRPr="00474102" w:rsidRDefault="00195D2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 xml:space="preserve">Тема 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2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Государство, политическая </w:t>
      </w:r>
      <w:r w:rsidRPr="00474102">
        <w:rPr>
          <w:rFonts w:ascii="Times New Roman" w:hAnsi="Times New Roman"/>
          <w:b/>
          <w:i/>
          <w:sz w:val="24"/>
          <w:szCs w:val="24"/>
        </w:rPr>
        <w:t>власть, религиозные объединения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2</w:t>
      </w:r>
      <w:r w:rsidR="00195D29" w:rsidRPr="00474102">
        <w:rPr>
          <w:rFonts w:ascii="Times New Roman" w:hAnsi="Times New Roman"/>
          <w:i/>
          <w:sz w:val="24"/>
          <w:szCs w:val="24"/>
        </w:rPr>
        <w:t>.</w:t>
      </w:r>
      <w:r w:rsidR="00195D29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Общее понятие государства и его сущность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изнаки государства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онятие и содержание функций государства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Государство и политическая система общества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авовой статус религиозных объединений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ава и условия деятельности религиозных организаций</w:t>
      </w:r>
    </w:p>
    <w:p w:rsidR="00D415F0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D415F0" w:rsidRPr="00474102" w:rsidRDefault="00D415F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ы права: (Курс лекций): У</w:t>
      </w:r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чеб</w:t>
      </w:r>
      <w:proofErr w:type="gramStart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Р. А. Абдуллае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; Камышинский технологический институт (филиал). - Волгоград: Политехник, 2007. - 86 с. </w:t>
      </w:r>
    </w:p>
    <w:p w:rsidR="00D415F0" w:rsidRPr="00474102" w:rsidRDefault="00D415F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AD29E0" w:rsidRPr="00474102">
        <w:rPr>
          <w:rFonts w:ascii="Times New Roman" w:eastAsia="Times New Roman" w:hAnsi="Times New Roman"/>
          <w:sz w:val="24"/>
          <w:szCs w:val="24"/>
          <w:lang w:eastAsia="ru-RU"/>
        </w:rPr>
        <w:t>/ М. О. Шахо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D415F0" w:rsidRPr="00474102" w:rsidRDefault="00D415F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</w:t>
      </w:r>
      <w:r w:rsidR="00B37699" w:rsidRPr="00474102">
        <w:rPr>
          <w:rFonts w:ascii="Times New Roman" w:eastAsia="Times New Roman" w:hAnsi="Times New Roman"/>
          <w:sz w:val="24"/>
          <w:szCs w:val="24"/>
          <w:lang w:eastAsia="ru-RU"/>
        </w:rPr>
        <w:t>вы деятельности приход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D415F0" w:rsidRPr="00474102" w:rsidRDefault="00D415F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Теория государства и права: Учебное пособие / А. В. Клименко, В. В. Румыни</w:t>
      </w:r>
      <w:r w:rsidR="00B37699" w:rsidRPr="00474102">
        <w:rPr>
          <w:rFonts w:ascii="Times New Roman" w:eastAsia="Times New Roman" w:hAnsi="Times New Roman"/>
          <w:sz w:val="24"/>
          <w:szCs w:val="24"/>
          <w:lang w:eastAsia="ru-RU"/>
        </w:rPr>
        <w:t>на. - 4-е изд., стереотип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Academia, 2007. - 219 с. </w:t>
      </w:r>
    </w:p>
    <w:p w:rsidR="00D415F0" w:rsidRPr="00474102" w:rsidRDefault="00D415F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</w:t>
      </w:r>
      <w:r w:rsidR="00B3769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и государст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Лепехин, Алексей Алексее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Институционально-правовая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субъектность современного Российского федерализма в контексте трансформации форм собственност</w:t>
      </w:r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и 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>/ А. А. Лепехин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рктогея, 2005. - 25 с. </w:t>
      </w:r>
    </w:p>
    <w:p w:rsidR="006234D0" w:rsidRPr="00474102" w:rsidRDefault="006234D0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 Рус</w:t>
      </w:r>
      <w:r w:rsidR="00D415F0" w:rsidRPr="00474102">
        <w:rPr>
          <w:rFonts w:ascii="Times New Roman" w:eastAsia="Times New Roman" w:hAnsi="Times New Roman"/>
          <w:sz w:val="24"/>
          <w:szCs w:val="24"/>
          <w:lang w:eastAsia="ru-RU"/>
        </w:rPr>
        <w:t>с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бор Русской Православной Церкви; Юбилейный Архиерейский Собор Ру</w:t>
      </w:r>
      <w:r w:rsidR="00B37699" w:rsidRPr="00474102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Моск. Патриархии, 2000. - 159 с. </w:t>
      </w:r>
    </w:p>
    <w:p w:rsidR="00A873D7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B37699" w:rsidRPr="00474102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B37699" w:rsidRPr="00474102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Изд. М</w:t>
      </w:r>
      <w:r w:rsidR="00A873D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к. Патриархии, 1988. - 42 с. </w:t>
      </w:r>
    </w:p>
    <w:p w:rsidR="00195D29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195D2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Дайте определение государства</w:t>
      </w:r>
      <w:r w:rsidR="00195D29" w:rsidRPr="00474102">
        <w:rPr>
          <w:rFonts w:ascii="Times New Roman" w:hAnsi="Times New Roman"/>
          <w:sz w:val="24"/>
          <w:szCs w:val="24"/>
        </w:rPr>
        <w:t>.</w:t>
      </w:r>
    </w:p>
    <w:p w:rsidR="00195D2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Укажите место государства </w:t>
      </w:r>
      <w:r w:rsidR="00195D29" w:rsidRPr="00474102">
        <w:rPr>
          <w:rFonts w:ascii="Times New Roman" w:hAnsi="Times New Roman"/>
          <w:sz w:val="24"/>
          <w:szCs w:val="24"/>
        </w:rPr>
        <w:t>в политической системе общества.</w:t>
      </w:r>
    </w:p>
    <w:p w:rsidR="00195D2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Какие права и обязанности у религиозных организаций</w:t>
      </w:r>
      <w:r w:rsidR="00D06F0F" w:rsidRPr="00474102">
        <w:rPr>
          <w:rFonts w:ascii="Times New Roman" w:hAnsi="Times New Roman"/>
          <w:sz w:val="24"/>
          <w:szCs w:val="24"/>
        </w:rPr>
        <w:t>?</w:t>
      </w:r>
    </w:p>
    <w:p w:rsidR="00064A89" w:rsidRPr="00474102" w:rsidRDefault="00195D2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 xml:space="preserve">Тема 3. 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Право: понятие,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 нормы права, правовая культура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3</w:t>
      </w:r>
      <w:r w:rsidR="00195D29" w:rsidRPr="00474102">
        <w:rPr>
          <w:rFonts w:ascii="Times New Roman" w:hAnsi="Times New Roman"/>
          <w:i/>
          <w:sz w:val="24"/>
          <w:szCs w:val="24"/>
        </w:rPr>
        <w:t>.</w:t>
      </w:r>
      <w:r w:rsidR="00195D29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Общее понятие права и его признаки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аво и права. Объективное и субъективное право.</w:t>
      </w:r>
      <w:r w:rsidR="003E0C80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Норма права и е</w:t>
      </w:r>
      <w:r w:rsidR="003E0C80" w:rsidRPr="00474102">
        <w:rPr>
          <w:rFonts w:ascii="Times New Roman" w:hAnsi="Times New Roman"/>
          <w:sz w:val="24"/>
          <w:szCs w:val="24"/>
        </w:rPr>
        <w:t>ё</w:t>
      </w:r>
      <w:r w:rsidR="00064A89" w:rsidRPr="00474102">
        <w:rPr>
          <w:rFonts w:ascii="Times New Roman" w:hAnsi="Times New Roman"/>
          <w:sz w:val="24"/>
          <w:szCs w:val="24"/>
        </w:rPr>
        <w:t xml:space="preserve"> признаки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Виды нормативно-правовых актов</w:t>
      </w:r>
      <w:r w:rsidR="00195D2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изнаки правового государства.</w:t>
      </w:r>
    </w:p>
    <w:p w:rsidR="00B37699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B37699" w:rsidRPr="00474102" w:rsidRDefault="00B376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B37699" w:rsidRPr="00474102" w:rsidRDefault="00B376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</w:t>
      </w:r>
      <w:r w:rsidR="003E0C80" w:rsidRPr="00474102">
        <w:rPr>
          <w:rFonts w:ascii="Times New Roman" w:eastAsia="Times New Roman" w:hAnsi="Times New Roman"/>
          <w:sz w:val="24"/>
          <w:szCs w:val="24"/>
          <w:lang w:eastAsia="ru-RU"/>
        </w:rPr>
        <w:t>/ М. О. Шахо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B37699" w:rsidRPr="00474102" w:rsidRDefault="00B376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B37699" w:rsidRPr="00474102" w:rsidRDefault="00B376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B37699" w:rsidRPr="00474102" w:rsidRDefault="00B376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 xml:space="preserve">1. Дайте определение права и видов источников (форм) права. 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Что такое нормативно-</w:t>
      </w:r>
      <w:r w:rsidR="00D06F0F" w:rsidRPr="00474102">
        <w:rPr>
          <w:rFonts w:ascii="Times New Roman" w:hAnsi="Times New Roman"/>
          <w:sz w:val="24"/>
          <w:szCs w:val="24"/>
        </w:rPr>
        <w:t>правовой акт как источник права?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Назовите нормативно-правов</w:t>
      </w:r>
      <w:r w:rsidR="00D06F0F" w:rsidRPr="00474102">
        <w:rPr>
          <w:rFonts w:ascii="Times New Roman" w:hAnsi="Times New Roman"/>
          <w:sz w:val="24"/>
          <w:szCs w:val="24"/>
        </w:rPr>
        <w:t>ые акты религиозной организации?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4. Назовите отличительные черты правового государства</w:t>
      </w:r>
      <w:r w:rsidR="00D06F0F"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D06F0F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4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Правоотношения и их участники, участие религиозных организаций в правоотношениях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4</w:t>
      </w:r>
      <w:r w:rsidR="00D06F0F" w:rsidRPr="00474102">
        <w:rPr>
          <w:rFonts w:ascii="Times New Roman" w:hAnsi="Times New Roman"/>
          <w:i/>
          <w:sz w:val="24"/>
          <w:szCs w:val="24"/>
        </w:rPr>
        <w:t>.</w:t>
      </w:r>
      <w:r w:rsidR="00D06F0F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Состав (элементы) правоотношения</w:t>
      </w:r>
      <w:r w:rsidR="00D06F0F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Содержание правоотношения</w:t>
      </w:r>
      <w:r w:rsidR="00D06F0F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Виды правоотношений</w:t>
      </w:r>
      <w:r w:rsidR="00D06F0F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Возникновение, изменение и прекращение правовых отношений</w:t>
      </w:r>
      <w:r w:rsidR="00D06F0F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авоотношения с участием религиозных организаций</w:t>
      </w:r>
      <w:r w:rsidR="00D06F0F" w:rsidRPr="00474102">
        <w:rPr>
          <w:rFonts w:ascii="Times New Roman" w:hAnsi="Times New Roman"/>
          <w:sz w:val="24"/>
          <w:szCs w:val="24"/>
        </w:rPr>
        <w:t>.</w:t>
      </w:r>
    </w:p>
    <w:p w:rsidR="00F00C35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F00C35" w:rsidRPr="00474102" w:rsidRDefault="00F00C35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F00C35" w:rsidRPr="00474102" w:rsidRDefault="00F00C35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F00C35" w:rsidRPr="00474102" w:rsidRDefault="00F00C35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F00C35" w:rsidRPr="00474102" w:rsidRDefault="00F00C35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F00C35" w:rsidRPr="00474102" w:rsidRDefault="00F00C35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F00C35" w:rsidRPr="00474102" w:rsidRDefault="00F00C35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 Русской Православной Церкви: Храм Христа Спасителя 13-16 августа 2000 года / Юбилейный Архиерейский Собор Русской Православной Церкви; Юбилейный Архиерейский Собор Русской Православной Церкви. - М.: Изд-во Моск. Патриархии, 2000. - 159 с. </w:t>
      </w:r>
    </w:p>
    <w:p w:rsidR="00F00C35" w:rsidRPr="00474102" w:rsidRDefault="00F00C35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 Русской Православной Церкви: Проект (Поместный Собор Русской Православной Церкви, 6-9 июня 1988 года). - М.: Изд. Моск. Патриархии, 1988. - 42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ведов, Олег Васильевич</w:t>
      </w:r>
      <w:r w:rsidR="00F00C35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Энциклопед</w:t>
      </w:r>
      <w:r w:rsidR="00F00C35" w:rsidRPr="00474102">
        <w:rPr>
          <w:rFonts w:ascii="Times New Roman" w:eastAsia="Times New Roman" w:hAnsi="Times New Roman"/>
          <w:sz w:val="24"/>
          <w:szCs w:val="24"/>
          <w:lang w:eastAsia="ru-RU"/>
        </w:rPr>
        <w:t>ия церковного хозяйст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Экономика и право в Церкви: Настольная книга для священнослужителей, старост и мирян / О.В. Шведо</w:t>
      </w:r>
      <w:r w:rsidR="00F00C35" w:rsidRPr="00474102">
        <w:rPr>
          <w:rFonts w:ascii="Times New Roman" w:eastAsia="Times New Roman" w:hAnsi="Times New Roman"/>
          <w:sz w:val="24"/>
          <w:szCs w:val="24"/>
          <w:lang w:eastAsia="ru-RU"/>
        </w:rPr>
        <w:t>в. - М.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>: Ковчег, 2003. - 732 с</w:t>
      </w:r>
      <w:r w:rsidR="00F00C35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D06F0F" w:rsidRPr="00474102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Какие элементы вход</w:t>
      </w:r>
      <w:r w:rsidR="00D06F0F" w:rsidRPr="00474102">
        <w:rPr>
          <w:rFonts w:ascii="Times New Roman" w:hAnsi="Times New Roman"/>
          <w:sz w:val="24"/>
          <w:szCs w:val="24"/>
        </w:rPr>
        <w:t>ят в содержание правоотношения?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</w:t>
      </w:r>
      <w:r w:rsidR="00F00C35" w:rsidRPr="00474102">
        <w:rPr>
          <w:rFonts w:ascii="Times New Roman" w:hAnsi="Times New Roman"/>
          <w:sz w:val="24"/>
          <w:szCs w:val="24"/>
        </w:rPr>
        <w:t xml:space="preserve">. </w:t>
      </w:r>
      <w:r w:rsidRPr="00474102">
        <w:rPr>
          <w:rFonts w:ascii="Times New Roman" w:hAnsi="Times New Roman"/>
          <w:sz w:val="24"/>
          <w:szCs w:val="24"/>
        </w:rPr>
        <w:t xml:space="preserve">Кто может </w:t>
      </w:r>
      <w:r w:rsidR="00D06F0F" w:rsidRPr="00474102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4. В каких правоотношениях уча</w:t>
      </w:r>
      <w:r w:rsidR="00E62469" w:rsidRPr="00474102">
        <w:rPr>
          <w:rFonts w:ascii="Times New Roman" w:hAnsi="Times New Roman"/>
          <w:sz w:val="24"/>
          <w:szCs w:val="24"/>
        </w:rPr>
        <w:t>ствуют религиозные организации?</w:t>
      </w:r>
    </w:p>
    <w:p w:rsidR="00064A89" w:rsidRPr="00474102" w:rsidRDefault="00D06F0F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lastRenderedPageBreak/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5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Правонарушения и юридическая ответственность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5</w:t>
      </w:r>
      <w:r w:rsidR="00D06F0F" w:rsidRPr="00474102">
        <w:rPr>
          <w:rFonts w:ascii="Times New Roman" w:hAnsi="Times New Roman"/>
          <w:i/>
          <w:sz w:val="24"/>
          <w:szCs w:val="24"/>
        </w:rPr>
        <w:t>.</w:t>
      </w:r>
      <w:r w:rsidR="00D06F0F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онятие правонарушения</w:t>
      </w:r>
      <w:r w:rsidR="00D06F0F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изнаки правонарушения. Состав правонарушения. Виды правонарушений. Понятие юридической ответственности и ее виды.</w:t>
      </w:r>
      <w:r w:rsidR="00F00C35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Основание юридической ответственности.</w:t>
      </w:r>
    </w:p>
    <w:p w:rsidR="00F00C35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i/>
          <w:sz w:val="24"/>
          <w:szCs w:val="24"/>
          <w:lang w:eastAsia="ru-RU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="006234D0" w:rsidRPr="00474102">
        <w:rPr>
          <w:rFonts w:ascii="Times New Roman" w:eastAsia="Times New Roman" w:hAnsi="Times New Roman"/>
          <w:bCs/>
          <w:i/>
          <w:sz w:val="24"/>
          <w:szCs w:val="24"/>
          <w:lang w:eastAsia="ru-RU"/>
        </w:rPr>
        <w:t xml:space="preserve">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: Экзамен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D06F0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Чт</w:t>
      </w:r>
      <w:r w:rsidR="00D06F0F" w:rsidRPr="00474102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064A89" w:rsidRPr="00474102" w:rsidRDefault="00D06F0F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6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Система органов государственной власти в РФ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6</w:t>
      </w:r>
      <w:r w:rsidR="00D06F0F" w:rsidRPr="00474102">
        <w:rPr>
          <w:rFonts w:ascii="Times New Roman" w:hAnsi="Times New Roman"/>
          <w:i/>
          <w:sz w:val="24"/>
          <w:szCs w:val="24"/>
        </w:rPr>
        <w:t>.</w:t>
      </w:r>
      <w:r w:rsidR="00D06F0F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онятие органа государственной власти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О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бщая характеристика и принципы построения системы органов государственной власти Российской Федерации. Их классификация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К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онституция РФ структура.</w:t>
      </w:r>
    </w:p>
    <w:p w:rsidR="00D874B2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D874B2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D874B2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="00D874B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D874B2" w:rsidRPr="00474102" w:rsidRDefault="00D874B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Назовите о</w:t>
      </w:r>
      <w:r w:rsidR="006944A7" w:rsidRPr="00474102">
        <w:rPr>
          <w:rFonts w:ascii="Times New Roman" w:hAnsi="Times New Roman"/>
          <w:sz w:val="24"/>
          <w:szCs w:val="24"/>
        </w:rPr>
        <w:t>рганы государственной власти РФ.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Назов</w:t>
      </w:r>
      <w:r w:rsidR="00E62469" w:rsidRPr="00474102">
        <w:rPr>
          <w:rFonts w:ascii="Times New Roman" w:hAnsi="Times New Roman"/>
          <w:sz w:val="24"/>
          <w:szCs w:val="24"/>
        </w:rPr>
        <w:t>ите органы власти субъектов РФ.</w:t>
      </w:r>
    </w:p>
    <w:p w:rsidR="00064A89" w:rsidRPr="00474102" w:rsidRDefault="006944A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аздел III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E62469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права.</w:t>
      </w:r>
    </w:p>
    <w:p w:rsidR="00064A89" w:rsidRPr="00474102" w:rsidRDefault="006944A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7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Основ</w:t>
      </w:r>
      <w:r w:rsidRPr="00474102">
        <w:rPr>
          <w:rFonts w:ascii="Times New Roman" w:hAnsi="Times New Roman"/>
          <w:b/>
          <w:i/>
          <w:sz w:val="24"/>
          <w:szCs w:val="24"/>
        </w:rPr>
        <w:t>ы гражданского законодательства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7</w:t>
      </w:r>
      <w:r w:rsidR="006944A7" w:rsidRPr="00474102">
        <w:rPr>
          <w:rFonts w:ascii="Times New Roman" w:hAnsi="Times New Roman"/>
          <w:i/>
          <w:sz w:val="24"/>
          <w:szCs w:val="24"/>
        </w:rPr>
        <w:t>.</w:t>
      </w:r>
      <w:r w:rsidR="006944A7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онятие, законодательство и система гражданского права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С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убъекты гражданского права. Объекты гражданского права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С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делки. Представительство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П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раво интеллектуальной собственности. Наследственное право.</w:t>
      </w:r>
    </w:p>
    <w:p w:rsidR="00955731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474102" w:rsidRDefault="006234D0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Егоров, Олег Владимирович</w:t>
      </w:r>
      <w:r w:rsidR="00955731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Юридические лица и индивид</w:t>
      </w:r>
      <w:r w:rsidR="00955731" w:rsidRPr="00474102">
        <w:rPr>
          <w:rFonts w:ascii="Times New Roman" w:eastAsia="Times New Roman" w:hAnsi="Times New Roman"/>
          <w:sz w:val="24"/>
          <w:szCs w:val="24"/>
          <w:lang w:eastAsia="ru-RU"/>
        </w:rPr>
        <w:t>уальные предпринимател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Создание, реорганизация, ликвидация / О. В. Егоров, А. В. Началов. - М.</w:t>
      </w:r>
      <w:proofErr w:type="gramStart"/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:</w:t>
      </w:r>
      <w:proofErr w:type="gramEnd"/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Статус-Кво, 2005. - 342 с.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474102" w:rsidRDefault="006944A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</w:t>
      </w:r>
      <w:r w:rsidR="00064A89" w:rsidRPr="00474102">
        <w:rPr>
          <w:rFonts w:ascii="Times New Roman" w:hAnsi="Times New Roman"/>
          <w:sz w:val="24"/>
          <w:szCs w:val="24"/>
        </w:rPr>
        <w:t>Назовите законодательство, регулирующее гражданские правоотношен</w:t>
      </w:r>
      <w:r w:rsidRPr="00474102">
        <w:rPr>
          <w:rFonts w:ascii="Times New Roman" w:hAnsi="Times New Roman"/>
          <w:sz w:val="24"/>
          <w:szCs w:val="24"/>
        </w:rPr>
        <w:t>ия.</w:t>
      </w:r>
    </w:p>
    <w:p w:rsidR="006944A7" w:rsidRPr="00474102" w:rsidRDefault="006944A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Какие виды сделок Вы знаете?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>3. Какие права интеллектуальной собственности возникают у религиозных организаций</w:t>
      </w:r>
      <w:r w:rsidR="006944A7" w:rsidRPr="00474102">
        <w:rPr>
          <w:rFonts w:ascii="Times New Roman" w:hAnsi="Times New Roman"/>
          <w:sz w:val="24"/>
          <w:szCs w:val="24"/>
        </w:rPr>
        <w:t>?</w:t>
      </w:r>
    </w:p>
    <w:p w:rsidR="00064A89" w:rsidRPr="00474102" w:rsidRDefault="006944A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8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Имущественные права религиозных организаций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8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аво собственности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аво постоянного бессрочного пользования</w:t>
      </w:r>
      <w:r w:rsidR="006944A7" w:rsidRPr="00474102">
        <w:rPr>
          <w:rFonts w:ascii="Times New Roman" w:hAnsi="Times New Roman"/>
          <w:sz w:val="24"/>
          <w:szCs w:val="24"/>
        </w:rPr>
        <w:t>.</w:t>
      </w:r>
    </w:p>
    <w:p w:rsidR="00955731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Назовите соотношение определения собственность и право собственности</w:t>
      </w:r>
      <w:r w:rsidR="006944A7" w:rsidRPr="00474102">
        <w:rPr>
          <w:rFonts w:ascii="Times New Roman" w:hAnsi="Times New Roman"/>
          <w:sz w:val="24"/>
          <w:szCs w:val="24"/>
        </w:rPr>
        <w:t>.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Что такое бремя собственности и кто его несет</w:t>
      </w:r>
      <w:r w:rsidR="006944A7" w:rsidRPr="00474102">
        <w:rPr>
          <w:rFonts w:ascii="Times New Roman" w:hAnsi="Times New Roman"/>
          <w:sz w:val="24"/>
          <w:szCs w:val="24"/>
        </w:rPr>
        <w:t>?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Кто имеет право пользования земельным участком на праве постоянного бессрочного пользования</w:t>
      </w:r>
      <w:r w:rsidR="006944A7" w:rsidRPr="00474102">
        <w:rPr>
          <w:rFonts w:ascii="Times New Roman" w:hAnsi="Times New Roman"/>
          <w:sz w:val="24"/>
          <w:szCs w:val="24"/>
        </w:rPr>
        <w:t>?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9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Сервитут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Безвозмездное пользование имуществом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Аренда</w:t>
      </w:r>
      <w:r w:rsidR="006944A7" w:rsidRPr="00474102">
        <w:rPr>
          <w:rFonts w:ascii="Times New Roman" w:hAnsi="Times New Roman"/>
          <w:sz w:val="24"/>
          <w:szCs w:val="24"/>
        </w:rPr>
        <w:t>.</w:t>
      </w:r>
    </w:p>
    <w:p w:rsidR="00955731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Литература: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Кто и</w:t>
      </w:r>
      <w:r w:rsidR="006944A7" w:rsidRPr="00474102">
        <w:rPr>
          <w:rFonts w:ascii="Times New Roman" w:hAnsi="Times New Roman"/>
          <w:sz w:val="24"/>
          <w:szCs w:val="24"/>
        </w:rPr>
        <w:t>меет право требования сервитута?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Назовите порядок возврата имущества переданного в безвозмездное пользование. </w:t>
      </w:r>
    </w:p>
    <w:p w:rsidR="006944A7" w:rsidRPr="00474102" w:rsidRDefault="00E6246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 Назовите субъектов аренды.</w:t>
      </w:r>
    </w:p>
    <w:p w:rsidR="00064A89" w:rsidRPr="00474102" w:rsidRDefault="006944A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9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955731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бщие положения о договорах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0</w:t>
      </w:r>
      <w:r w:rsidR="006944A7" w:rsidRPr="00474102">
        <w:rPr>
          <w:rFonts w:ascii="Times New Roman" w:hAnsi="Times New Roman"/>
          <w:i/>
          <w:sz w:val="24"/>
          <w:szCs w:val="24"/>
        </w:rPr>
        <w:t>.</w:t>
      </w:r>
      <w:r w:rsidR="006944A7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онятие обязательств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И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сполнение обязательств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Ответственность за нарушение обязательств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Д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 xml:space="preserve">оговорные обязательства. </w:t>
      </w:r>
    </w:p>
    <w:p w:rsidR="00955731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55731" w:rsidRPr="00474102" w:rsidRDefault="0095573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474102" w:rsidRDefault="00955731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r w:rsidR="006234D0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6234D0" w:rsidRPr="00474102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</w:t>
      </w:r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474102">
        <w:rPr>
          <w:rFonts w:ascii="Times New Roman" w:eastAsia="Times New Roman" w:hAnsi="Times New Roman"/>
          <w:sz w:val="24"/>
          <w:szCs w:val="24"/>
          <w:lang w:eastAsia="ru-RU"/>
        </w:rPr>
        <w:t>му, уч</w:t>
      </w:r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474102">
        <w:rPr>
          <w:rFonts w:ascii="Times New Roman" w:eastAsia="Times New Roman" w:hAnsi="Times New Roman"/>
          <w:sz w:val="24"/>
          <w:szCs w:val="24"/>
          <w:lang w:eastAsia="ru-RU"/>
        </w:rPr>
        <w:t>ту и хранению имущества храмов Русской Православной Церкви / ред., сост. А. Г. Жолондзь, ред.</w:t>
      </w:r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>, сост. Б. Михайлов, свящ. - М.</w:t>
      </w:r>
      <w:r w:rsidR="006234D0" w:rsidRPr="00474102">
        <w:rPr>
          <w:rFonts w:ascii="Times New Roman" w:eastAsia="Times New Roman" w:hAnsi="Times New Roman"/>
          <w:sz w:val="24"/>
          <w:szCs w:val="24"/>
          <w:lang w:eastAsia="ru-RU"/>
        </w:rPr>
        <w:t>: ПСТГУ, 2003. - 30 с.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Назовите п</w:t>
      </w:r>
      <w:r w:rsidR="006944A7" w:rsidRPr="00474102">
        <w:rPr>
          <w:rFonts w:ascii="Times New Roman" w:hAnsi="Times New Roman"/>
          <w:sz w:val="24"/>
          <w:szCs w:val="24"/>
        </w:rPr>
        <w:t>ринципы исполнения обязательств.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Какие виды ответственности за нарушение обязательств Вы знаете</w:t>
      </w:r>
      <w:r w:rsidR="006944A7" w:rsidRPr="00474102">
        <w:rPr>
          <w:rFonts w:ascii="Times New Roman" w:hAnsi="Times New Roman"/>
          <w:sz w:val="24"/>
          <w:szCs w:val="24"/>
        </w:rPr>
        <w:t>?</w:t>
      </w:r>
    </w:p>
    <w:p w:rsidR="00064A89" w:rsidRPr="00474102" w:rsidRDefault="006944A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0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75245D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тдельные виды договоров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1</w:t>
      </w:r>
      <w:r w:rsidR="006944A7" w:rsidRPr="00474102">
        <w:rPr>
          <w:rFonts w:ascii="Times New Roman" w:hAnsi="Times New Roman"/>
          <w:i/>
          <w:sz w:val="24"/>
          <w:szCs w:val="24"/>
        </w:rPr>
        <w:t>.</w:t>
      </w:r>
      <w:r w:rsidR="006944A7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Договор поставки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Договор подряда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Договор оказания услуг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Договор дарения</w:t>
      </w:r>
      <w:r w:rsidR="006944A7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Договор пожертвования</w:t>
      </w:r>
      <w:r w:rsidR="006944A7" w:rsidRPr="00474102">
        <w:rPr>
          <w:rFonts w:ascii="Times New Roman" w:hAnsi="Times New Roman"/>
          <w:sz w:val="24"/>
          <w:szCs w:val="24"/>
        </w:rPr>
        <w:t>.</w:t>
      </w:r>
    </w:p>
    <w:p w:rsidR="006234D0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</w:t>
      </w:r>
      <w:r w:rsidR="0075245D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Калемина, Виктория Викторовна</w:t>
      </w:r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>. Все о договоре комиссии / В. В. Калемин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ЛЬФА-ПРЕСС, 2005. - 142 с. </w:t>
      </w:r>
    </w:p>
    <w:p w:rsidR="0075245D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 xml:space="preserve"> </w:t>
      </w:r>
      <w:r w:rsidR="0075245D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="0075245D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r w:rsidR="006234D0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6234D0" w:rsidRPr="00474102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474102">
        <w:rPr>
          <w:rFonts w:ascii="Times New Roman" w:eastAsia="Times New Roman" w:hAnsi="Times New Roman"/>
          <w:sz w:val="24"/>
          <w:szCs w:val="24"/>
          <w:lang w:eastAsia="ru-RU"/>
        </w:rPr>
        <w:t>му, у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="006234D0" w:rsidRPr="00474102">
        <w:rPr>
          <w:rFonts w:ascii="Times New Roman" w:eastAsia="Times New Roman" w:hAnsi="Times New Roman"/>
          <w:sz w:val="24"/>
          <w:szCs w:val="24"/>
          <w:lang w:eastAsia="ru-RU"/>
        </w:rPr>
        <w:t>ту и хранению имущества храмов Русской Православной Церкви / ред., сост. А. Г. Жолондзь, ред., сост. Б. Михайлов, свя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щ. - М.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03. - 30 с.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Назовите существенные условия договора поставки, подряда.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Назовите предмет договора подряда и оказания услуг. </w:t>
      </w:r>
    </w:p>
    <w:p w:rsidR="006944A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Чем разл</w:t>
      </w:r>
      <w:r w:rsidR="006944A7" w:rsidRPr="00474102">
        <w:rPr>
          <w:rFonts w:ascii="Times New Roman" w:hAnsi="Times New Roman"/>
          <w:sz w:val="24"/>
          <w:szCs w:val="24"/>
        </w:rPr>
        <w:t>ичаются дарение и пожертвование?</w:t>
      </w:r>
    </w:p>
    <w:p w:rsidR="00064A89" w:rsidRPr="00474102" w:rsidRDefault="00DE0DC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1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Основы трудового права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2</w:t>
      </w:r>
      <w:r w:rsidR="00DE0DC9" w:rsidRPr="00474102">
        <w:rPr>
          <w:rFonts w:ascii="Times New Roman" w:hAnsi="Times New Roman"/>
          <w:i/>
          <w:sz w:val="24"/>
          <w:szCs w:val="24"/>
        </w:rPr>
        <w:t>.</w:t>
      </w:r>
      <w:r w:rsidR="00DE0DC9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 xml:space="preserve">Понятие трудового права. Трудовой договор (контракт): понятие, стороны и содержание. Основание и порядок заключения, изменения и прекращения трудового договора (контракта). Понятие и виды рабочего времени, времени отдыха. Дисциплина труда. Материальная ответственность. </w:t>
      </w:r>
    </w:p>
    <w:p w:rsidR="0075245D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Литература: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E0DC9" w:rsidRPr="00474102" w:rsidRDefault="00DE0DC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Дайте определение труд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Назовите порядок заключения трудового договора</w:t>
      </w:r>
      <w:r w:rsidR="00E62469"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DE0DC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2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Особенности регулирования труда работников религиозных организаций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3</w:t>
      </w:r>
      <w:r w:rsidR="00DE0DC9" w:rsidRPr="00474102">
        <w:rPr>
          <w:rFonts w:ascii="Times New Roman" w:hAnsi="Times New Roman"/>
          <w:i/>
          <w:sz w:val="24"/>
          <w:szCs w:val="24"/>
        </w:rPr>
        <w:t>.</w:t>
      </w:r>
      <w:r w:rsidR="00DE0DC9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Стороны трудового договора в религиозной организации</w:t>
      </w:r>
      <w:r w:rsidR="00DE0DC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Особенности заключения трудового договора с религиозной организацией и его изменения</w:t>
      </w:r>
      <w:r w:rsidR="00DE0DC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Режим рабочего времени лиц, работающих в религиозных организациях</w:t>
      </w:r>
      <w:r w:rsidR="00DE0DC9" w:rsidRPr="00474102">
        <w:rPr>
          <w:rFonts w:ascii="Times New Roman" w:hAnsi="Times New Roman"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sz w:val="24"/>
          <w:szCs w:val="24"/>
        </w:rPr>
        <w:t>Прекращение трудового договора с работником религиозной организации</w:t>
      </w:r>
      <w:r w:rsidR="00DE0DC9" w:rsidRPr="00474102">
        <w:rPr>
          <w:rFonts w:ascii="Times New Roman" w:hAnsi="Times New Roman"/>
          <w:sz w:val="24"/>
          <w:szCs w:val="24"/>
        </w:rPr>
        <w:t>.</w:t>
      </w:r>
    </w:p>
    <w:p w:rsidR="0075245D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5245D" w:rsidRPr="00474102" w:rsidRDefault="0075245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1595E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Вопросы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 чем особенность трудовых договоров в религиозных организациях</w:t>
      </w:r>
      <w:r w:rsidR="00DE0DC9" w:rsidRPr="00474102">
        <w:rPr>
          <w:rFonts w:ascii="Times New Roman" w:hAnsi="Times New Roman"/>
          <w:sz w:val="24"/>
          <w:szCs w:val="24"/>
        </w:rPr>
        <w:t>?</w:t>
      </w:r>
    </w:p>
    <w:p w:rsidR="00064A89" w:rsidRPr="00474102" w:rsidRDefault="00DE0DC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3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71595E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семейного права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4</w:t>
      </w:r>
      <w:r w:rsidR="00DE0DC9" w:rsidRPr="00474102">
        <w:rPr>
          <w:rFonts w:ascii="Times New Roman" w:hAnsi="Times New Roman"/>
          <w:i/>
          <w:sz w:val="24"/>
          <w:szCs w:val="24"/>
        </w:rPr>
        <w:t>.</w:t>
      </w:r>
      <w:r w:rsidR="00DE0DC9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онятие и принципы семейного права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З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аконодательство о браке и семье. Регистрация брака и условия его заключения. Отношения родителей и детей, права ребенка. Личные и имущественные отношения супругов.</w:t>
      </w:r>
    </w:p>
    <w:p w:rsidR="006234D0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Беспалов, Юрий Федорович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Защита гражданских и семейных прав ребенка в Российской Ф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>едера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-практическое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особие / Ю. Ф. Беспало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Ось-89, 2004. - 191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Семейное право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ик / под ред. П. В. Алексий, под ред. И. В. Петров. -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3-е изд., доп. и перераб. - М.: ЮНИТИ-ДА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Закон и право, 2008. - 319 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Назовите принципы семейного права. 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Какой порядок регистрации брака. 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Какие права ребенка Вы знаете</w:t>
      </w:r>
      <w:r w:rsidR="00DE0DC9" w:rsidRPr="00474102">
        <w:rPr>
          <w:rFonts w:ascii="Times New Roman" w:hAnsi="Times New Roman"/>
          <w:sz w:val="24"/>
          <w:szCs w:val="24"/>
        </w:rPr>
        <w:t>?</w:t>
      </w:r>
    </w:p>
    <w:p w:rsidR="00064A89" w:rsidRPr="00474102" w:rsidRDefault="00DE0DC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4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Основы финансового права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5</w:t>
      </w:r>
      <w:r w:rsidR="00DE0DC9" w:rsidRPr="00474102">
        <w:rPr>
          <w:rFonts w:ascii="Times New Roman" w:hAnsi="Times New Roman"/>
          <w:i/>
          <w:sz w:val="24"/>
          <w:szCs w:val="24"/>
        </w:rPr>
        <w:t>.</w:t>
      </w:r>
      <w:r w:rsidR="00DE0DC9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Экономическая деятельность религиозных объединений</w:t>
      </w:r>
      <w:r w:rsidR="00DE0DC9" w:rsidRPr="00474102">
        <w:rPr>
          <w:rFonts w:ascii="Times New Roman" w:hAnsi="Times New Roman"/>
          <w:sz w:val="24"/>
          <w:szCs w:val="24"/>
        </w:rPr>
        <w:t>. И</w:t>
      </w:r>
      <w:r w:rsidR="00064A89" w:rsidRPr="00474102">
        <w:rPr>
          <w:rFonts w:ascii="Times New Roman" w:hAnsi="Times New Roman"/>
          <w:sz w:val="24"/>
          <w:szCs w:val="24"/>
        </w:rPr>
        <w:t>сточники доходов и виды расходов религиозных организаци</w:t>
      </w:r>
      <w:r w:rsidR="00DE0DC9" w:rsidRPr="00474102">
        <w:rPr>
          <w:rFonts w:ascii="Times New Roman" w:hAnsi="Times New Roman"/>
          <w:sz w:val="24"/>
          <w:szCs w:val="24"/>
        </w:rPr>
        <w:t xml:space="preserve">й. </w:t>
      </w:r>
      <w:r w:rsidR="00064A89" w:rsidRPr="00474102">
        <w:rPr>
          <w:rFonts w:ascii="Times New Roman" w:hAnsi="Times New Roman"/>
          <w:sz w:val="24"/>
          <w:szCs w:val="24"/>
        </w:rPr>
        <w:t>Ценообразование в религиозных организациях</w:t>
      </w:r>
      <w:r w:rsidR="00DE0DC9" w:rsidRPr="00474102">
        <w:rPr>
          <w:rFonts w:ascii="Times New Roman" w:hAnsi="Times New Roman"/>
          <w:sz w:val="24"/>
          <w:szCs w:val="24"/>
        </w:rPr>
        <w:t>.</w:t>
      </w:r>
    </w:p>
    <w:p w:rsidR="006234D0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1595E" w:rsidRPr="00474102" w:rsidRDefault="0071595E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474102" w:rsidRDefault="006234D0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Опарина, С. И.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тветах) / С. И. Опарина. - М.: Синергия-пресс, 2015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71595E" w:rsidRPr="00474102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ых религиозных организаций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/ Е. А. Н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О. В. Качур. -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Кнорус, 2011. - 383 с. 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DE0DC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еречислите виды деятельности религиозных организаций</w:t>
      </w:r>
      <w:r w:rsidR="00DE0DC9"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6</w:t>
      </w:r>
      <w:r w:rsidR="00DE0DC9" w:rsidRPr="00474102">
        <w:rPr>
          <w:rFonts w:ascii="Times New Roman" w:hAnsi="Times New Roman"/>
          <w:i/>
          <w:sz w:val="24"/>
          <w:szCs w:val="24"/>
        </w:rPr>
        <w:t>.</w:t>
      </w:r>
      <w:r w:rsidR="00DE0DC9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Учет и отчетность религиозных организаций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С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траховые платежи во внебюджетные фонды.</w:t>
      </w:r>
    </w:p>
    <w:p w:rsidR="006234D0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ндросов, Е. В. Викулов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474102" w:rsidRDefault="006234D0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инергия-пресс, 2015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: ПСТГУ, 2012. - 164 с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ых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религиозных организаций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/ Е. А. Никишина, М. Л. Ма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кальская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О. В. Качур. - 4-е изд., доп. и пе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>рераб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Кнорус, 2011. - 383 с. </w:t>
      </w:r>
    </w:p>
    <w:p w:rsidR="002F40C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lastRenderedPageBreak/>
        <w:t xml:space="preserve">Вопросы: </w:t>
      </w:r>
    </w:p>
    <w:p w:rsidR="002F40C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Назовите принципы бухгалтерского учета религиозных организаций. </w:t>
      </w:r>
    </w:p>
    <w:p w:rsidR="002F40C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Назовите особенности бухгалтерского учета недвижимого и движимого имущества религиозных организаций. </w:t>
      </w:r>
    </w:p>
    <w:p w:rsidR="002F40C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Кто является плательщиком страховых взносов</w:t>
      </w:r>
      <w:r w:rsidR="002F40C7" w:rsidRPr="00474102">
        <w:rPr>
          <w:rFonts w:ascii="Times New Roman" w:hAnsi="Times New Roman"/>
          <w:sz w:val="24"/>
          <w:szCs w:val="24"/>
        </w:rPr>
        <w:t>?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7</w:t>
      </w:r>
      <w:r w:rsidR="002F40C7" w:rsidRPr="00474102">
        <w:rPr>
          <w:rFonts w:ascii="Times New Roman" w:hAnsi="Times New Roman"/>
          <w:i/>
          <w:sz w:val="24"/>
          <w:szCs w:val="24"/>
        </w:rPr>
        <w:t>.</w:t>
      </w:r>
      <w:r w:rsidR="002F40C7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Налогообложение религиозных организаций, налоговый контроль и налоговая ответственность.</w:t>
      </w:r>
      <w:r w:rsidR="00025ECC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Субсидии религиозным организациям</w:t>
      </w:r>
      <w:r w:rsidR="002F40C7" w:rsidRPr="00474102">
        <w:rPr>
          <w:rFonts w:ascii="Times New Roman" w:hAnsi="Times New Roman"/>
          <w:sz w:val="24"/>
          <w:szCs w:val="24"/>
        </w:rPr>
        <w:t>.</w:t>
      </w:r>
    </w:p>
    <w:p w:rsidR="006234D0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А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ндросов, 2004. - 446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25ECC" w:rsidRPr="00474102" w:rsidRDefault="00025EC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6234D0" w:rsidRPr="00474102" w:rsidRDefault="006234D0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: Синергия-пресс, 2015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социологический анализ / И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. В. Забае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лавных религиозных организаций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/ Е. А. Н</w:t>
      </w:r>
      <w:r w:rsidR="00025ECC" w:rsidRPr="00474102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О. В. Качур. -</w:t>
      </w:r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Кнорус, 2011. - 383 с. </w:t>
      </w:r>
    </w:p>
    <w:p w:rsidR="002F40C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F40C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Назовите </w:t>
      </w:r>
      <w:proofErr w:type="gramStart"/>
      <w:r w:rsidRPr="00474102">
        <w:rPr>
          <w:rFonts w:ascii="Times New Roman" w:hAnsi="Times New Roman"/>
          <w:sz w:val="24"/>
          <w:szCs w:val="24"/>
        </w:rPr>
        <w:t>налоги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уплачиваемые религиозными организациями.</w:t>
      </w:r>
    </w:p>
    <w:p w:rsidR="002F40C7" w:rsidRPr="00474102" w:rsidRDefault="002F40C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</w:t>
      </w:r>
      <w:r w:rsidR="00064A89" w:rsidRPr="00474102">
        <w:rPr>
          <w:rFonts w:ascii="Times New Roman" w:hAnsi="Times New Roman"/>
          <w:sz w:val="24"/>
          <w:szCs w:val="24"/>
        </w:rPr>
        <w:t>Какой порядок предоставления субсидий религиозным организациям</w:t>
      </w:r>
      <w:r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2F40C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5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Основы административного права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lastRenderedPageBreak/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8</w:t>
      </w:r>
      <w:r w:rsidR="002F40C7" w:rsidRPr="00474102">
        <w:rPr>
          <w:rFonts w:ascii="Times New Roman" w:hAnsi="Times New Roman"/>
          <w:i/>
          <w:sz w:val="24"/>
          <w:szCs w:val="24"/>
        </w:rPr>
        <w:t>.</w:t>
      </w:r>
      <w:r w:rsidR="002F40C7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онятие и система административного права. Система органов исполнительной власти. Основные принципы государственного управления. Понятие административного проступка</w:t>
      </w:r>
      <w:proofErr w:type="gramStart"/>
      <w:r w:rsidR="00064A89" w:rsidRPr="00474102">
        <w:rPr>
          <w:rFonts w:ascii="Times New Roman" w:hAnsi="Times New Roman"/>
          <w:sz w:val="24"/>
          <w:szCs w:val="24"/>
        </w:rPr>
        <w:t>.О</w:t>
      </w:r>
      <w:proofErr w:type="gramEnd"/>
      <w:r w:rsidR="00064A89" w:rsidRPr="00474102">
        <w:rPr>
          <w:rFonts w:ascii="Times New Roman" w:hAnsi="Times New Roman"/>
          <w:sz w:val="24"/>
          <w:szCs w:val="24"/>
        </w:rPr>
        <w:t>снования и порядок привлечения к административной ответственности. Защита прав религиозных организаций при проведении проверок</w:t>
      </w:r>
      <w:r w:rsidR="002F40C7" w:rsidRPr="00474102">
        <w:rPr>
          <w:rFonts w:ascii="Times New Roman" w:hAnsi="Times New Roman"/>
          <w:sz w:val="24"/>
          <w:szCs w:val="24"/>
        </w:rPr>
        <w:t>.</w:t>
      </w:r>
    </w:p>
    <w:p w:rsidR="006234D0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6234D0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опова, Наталия Федоровна</w:t>
      </w:r>
      <w:r w:rsidR="00E6246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Административное право: Учеб</w:t>
      </w:r>
      <w:proofErr w:type="gramStart"/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Н. Ф. Попо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Финансовая академия при Правительстве Российской Федерации, Кафедра государс</w:t>
      </w:r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твенно-правовых дисциплин. - М.: Финакадемия, 2007. - 166 с. </w:t>
      </w:r>
    </w:p>
    <w:p w:rsidR="00195E99" w:rsidRPr="00474102" w:rsidRDefault="00195E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195E99" w:rsidRPr="00474102" w:rsidRDefault="00195E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195E99" w:rsidRPr="00474102" w:rsidRDefault="00195E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195E99" w:rsidRPr="00474102" w:rsidRDefault="00195E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195E99" w:rsidRPr="00474102" w:rsidRDefault="00195E9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2F40C7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2E0813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удебная доро</w:t>
      </w:r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жно-транспортная экспертиз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 - М</w:t>
      </w:r>
      <w:r w:rsidR="00195E99" w:rsidRPr="00474102">
        <w:rPr>
          <w:rFonts w:ascii="Times New Roman" w:eastAsia="Times New Roman" w:hAnsi="Times New Roman"/>
          <w:sz w:val="24"/>
          <w:szCs w:val="24"/>
          <w:lang w:eastAsia="ru-RU"/>
        </w:rPr>
        <w:t>.: Экзамен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064A89" w:rsidRPr="00474102" w:rsidRDefault="002F40C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6</w:t>
      </w:r>
      <w:r w:rsidRPr="00474102">
        <w:rPr>
          <w:rFonts w:ascii="Times New Roman" w:hAnsi="Times New Roman"/>
          <w:b/>
          <w:i/>
          <w:sz w:val="24"/>
          <w:szCs w:val="24"/>
        </w:rPr>
        <w:t>.Основы уголовного права.</w:t>
      </w:r>
    </w:p>
    <w:p w:rsidR="00064A89" w:rsidRPr="00474102" w:rsidRDefault="00314636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нятие</w:t>
      </w:r>
      <w:r w:rsidR="00064A89" w:rsidRPr="00474102">
        <w:rPr>
          <w:rFonts w:ascii="Times New Roman" w:hAnsi="Times New Roman"/>
          <w:i/>
          <w:sz w:val="24"/>
          <w:szCs w:val="24"/>
        </w:rPr>
        <w:t xml:space="preserve"> 19</w:t>
      </w:r>
      <w:r w:rsidR="002F40C7" w:rsidRPr="00474102">
        <w:rPr>
          <w:rFonts w:ascii="Times New Roman" w:hAnsi="Times New Roman"/>
          <w:i/>
          <w:sz w:val="24"/>
          <w:szCs w:val="24"/>
        </w:rPr>
        <w:t>.</w:t>
      </w:r>
      <w:r w:rsidR="002F40C7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Уголовный закон и преступление как основные понятия уголовного права. Понятие уголовной ответственности, ее основание. Состав преступления. Понятие и цели наказания. Общая характеристика Особенной части УК (уголовная ответственность за преступления против личности, прав и свобод граждан; собственности; уголовная ответственность за нарушение прав, связанных с осуществлением реализации свободы вероисповедания).</w:t>
      </w:r>
    </w:p>
    <w:p w:rsidR="003758D3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3758D3" w:rsidRPr="00474102" w:rsidRDefault="003758D3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3758D3" w:rsidRPr="00474102" w:rsidRDefault="003758D3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3758D3" w:rsidRPr="00474102" w:rsidRDefault="003758D3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3758D3" w:rsidRPr="00474102" w:rsidRDefault="003758D3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758D3" w:rsidRPr="00474102" w:rsidRDefault="003758D3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6234D0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3758D3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Судебная </w:t>
      </w:r>
      <w:r w:rsidR="003758D3" w:rsidRPr="00474102">
        <w:rPr>
          <w:rFonts w:ascii="Times New Roman" w:eastAsia="Times New Roman" w:hAnsi="Times New Roman"/>
          <w:sz w:val="24"/>
          <w:szCs w:val="24"/>
          <w:lang w:eastAsia="ru-RU"/>
        </w:rPr>
        <w:t>дорожно-транспортная экспертиз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3758D3" w:rsidRPr="00474102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на, Кафедра юриспруденции.</w:t>
      </w:r>
      <w:r w:rsidR="003758D3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- М.: Экзамен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193CF3" w:rsidRPr="00474102" w:rsidRDefault="00314636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еминары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Раздел I</w:t>
      </w:r>
      <w:r w:rsidR="002E49EB" w:rsidRPr="00474102">
        <w:rPr>
          <w:rFonts w:ascii="Times New Roman" w:hAnsi="Times New Roman"/>
          <w:b/>
          <w:i/>
          <w:sz w:val="24"/>
          <w:szCs w:val="24"/>
        </w:rPr>
        <w:t xml:space="preserve">. 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 Введение в дисциплину</w:t>
      </w:r>
      <w:r w:rsidR="002E49EB"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2E49EB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Пред</w:t>
      </w:r>
      <w:r w:rsidRPr="00474102">
        <w:rPr>
          <w:rFonts w:ascii="Times New Roman" w:hAnsi="Times New Roman"/>
          <w:b/>
          <w:i/>
          <w:sz w:val="24"/>
          <w:szCs w:val="24"/>
        </w:rPr>
        <w:t>мет, метод, задачи курс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</w:t>
      </w:r>
      <w:r w:rsidR="002E49EB" w:rsidRPr="00474102">
        <w:rPr>
          <w:rFonts w:ascii="Times New Roman" w:hAnsi="Times New Roman"/>
          <w:i/>
          <w:sz w:val="24"/>
          <w:szCs w:val="24"/>
        </w:rPr>
        <w:t>.</w:t>
      </w:r>
    </w:p>
    <w:p w:rsidR="002E49EB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Задание: </w:t>
      </w:r>
    </w:p>
    <w:p w:rsidR="002E49EB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Место правоведения в решении религиозных задач.</w:t>
      </w:r>
    </w:p>
    <w:p w:rsidR="002E49EB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2E49EB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Р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аздел II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3758D3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государства и права.</w:t>
      </w:r>
    </w:p>
    <w:p w:rsidR="00064A89" w:rsidRPr="00474102" w:rsidRDefault="002E49EB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2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Государство, политическая </w:t>
      </w:r>
      <w:r w:rsidRPr="00474102">
        <w:rPr>
          <w:rFonts w:ascii="Times New Roman" w:hAnsi="Times New Roman"/>
          <w:b/>
          <w:i/>
          <w:sz w:val="24"/>
          <w:szCs w:val="24"/>
        </w:rPr>
        <w:t>власть, религиозные объединения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2</w:t>
      </w:r>
      <w:r w:rsidR="002E49EB" w:rsidRPr="00474102">
        <w:rPr>
          <w:rFonts w:ascii="Times New Roman" w:hAnsi="Times New Roman"/>
          <w:i/>
          <w:sz w:val="24"/>
          <w:szCs w:val="24"/>
        </w:rPr>
        <w:t>.</w:t>
      </w:r>
    </w:p>
    <w:p w:rsidR="003758D3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F427F1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Из каких элементов состоит форма государства?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748BC49F" wp14:editId="31030737">
            <wp:extent cx="257175" cy="228600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="002E49EB" w:rsidRPr="00474102">
        <w:rPr>
          <w:rFonts w:ascii="Times New Roman" w:hAnsi="Times New Roman"/>
          <w:sz w:val="24"/>
          <w:szCs w:val="24"/>
        </w:rPr>
        <w:t xml:space="preserve">Форма </w:t>
      </w:r>
      <w:r w:rsidRPr="00474102">
        <w:rPr>
          <w:rFonts w:ascii="Times New Roman" w:hAnsi="Times New Roman"/>
          <w:sz w:val="24"/>
          <w:szCs w:val="24"/>
        </w:rPr>
        <w:t xml:space="preserve">правления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5C38A1C5" wp14:editId="03A2E5C7">
            <wp:extent cx="257175" cy="228600"/>
            <wp:effectExtent l="1905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 xml:space="preserve">Форма правления и политический (государственный) режим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1B55A34A" wp14:editId="3F6616DD">
            <wp:extent cx="257175" cy="228600"/>
            <wp:effectExtent l="1905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>Форма правления, форма государственного устройства, политический (государственный) режим и политическая динамика;</w:t>
      </w:r>
      <w:proofErr w:type="gramEnd"/>
    </w:p>
    <w:p w:rsidR="00F427F1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proofErr w:type="gramStart"/>
      <w:r w:rsidRPr="00474102">
        <w:rPr>
          <w:rFonts w:ascii="Times New Roman" w:hAnsi="Times New Roman"/>
          <w:sz w:val="24"/>
          <w:szCs w:val="24"/>
        </w:rPr>
        <w:t xml:space="preserve">Какие из перечисленных функций государства являются основными?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4A87F2FA" wp14:editId="5C8140BA">
            <wp:extent cx="257175" cy="228600"/>
            <wp:effectExtent l="1905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 xml:space="preserve">регулятивная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659D0C97" wp14:editId="54F8E1B5">
            <wp:extent cx="257175" cy="228600"/>
            <wp:effectExtent l="1905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 xml:space="preserve">воспитательная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6AF7C953" wp14:editId="3EF3568F">
            <wp:extent cx="257175" cy="228600"/>
            <wp:effectExtent l="1905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597C" w:rsidRPr="00474102">
        <w:rPr>
          <w:rFonts w:ascii="Times New Roman" w:hAnsi="Times New Roman"/>
          <w:sz w:val="24"/>
          <w:szCs w:val="24"/>
        </w:rPr>
        <w:t>охранительная.</w:t>
      </w:r>
      <w:proofErr w:type="gramEnd"/>
    </w:p>
    <w:p w:rsidR="002E49EB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lastRenderedPageBreak/>
        <w:t xml:space="preserve">Вопросы: </w:t>
      </w:r>
    </w:p>
    <w:p w:rsidR="002E49EB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Определение государства</w:t>
      </w:r>
      <w:r w:rsidR="002E49EB" w:rsidRPr="00474102">
        <w:rPr>
          <w:rFonts w:ascii="Times New Roman" w:hAnsi="Times New Roman"/>
          <w:sz w:val="24"/>
          <w:szCs w:val="24"/>
        </w:rPr>
        <w:t>.</w:t>
      </w:r>
    </w:p>
    <w:p w:rsidR="002E49EB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Место государства в политической системе общества</w:t>
      </w:r>
      <w:r w:rsidR="002E49EB"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Права и обязанности религиозных организаций</w:t>
      </w:r>
      <w:r w:rsidR="002E49EB" w:rsidRPr="00474102">
        <w:rPr>
          <w:rFonts w:ascii="Times New Roman" w:hAnsi="Times New Roman"/>
          <w:sz w:val="24"/>
          <w:szCs w:val="24"/>
        </w:rPr>
        <w:t>.</w:t>
      </w:r>
    </w:p>
    <w:p w:rsidR="00FB597C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Лепехин, Алексей Алексеевич</w:t>
      </w:r>
      <w:r w:rsidR="00FB597C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Институционально-правовая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субъектность современного Российского федерализма в контексте тр</w:t>
      </w:r>
      <w:r w:rsidR="00FB597C" w:rsidRPr="00474102">
        <w:rPr>
          <w:rFonts w:ascii="Times New Roman" w:eastAsia="Times New Roman" w:hAnsi="Times New Roman"/>
          <w:sz w:val="24"/>
          <w:szCs w:val="24"/>
          <w:lang w:eastAsia="ru-RU"/>
        </w:rPr>
        <w:t>ансформации форм собственности / А. А. Лепехин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рктогея, 2005. - 25 с. </w:t>
      </w:r>
    </w:p>
    <w:p w:rsidR="007336F9" w:rsidRPr="00474102" w:rsidRDefault="007336F9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FB597C" w:rsidRPr="00474102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FB597C" w:rsidRPr="00474102">
        <w:rPr>
          <w:rFonts w:ascii="Times New Roman" w:eastAsia="Times New Roman" w:hAnsi="Times New Roman"/>
          <w:sz w:val="24"/>
          <w:szCs w:val="24"/>
          <w:lang w:eastAsia="ru-RU"/>
        </w:rPr>
        <w:t>бор Русс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Юбилейный Архиерейский Собор Ру</w:t>
      </w:r>
      <w:r w:rsidR="00FB597C" w:rsidRPr="00474102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Моск. Патриархии, 2000. - 159 с. </w:t>
      </w:r>
    </w:p>
    <w:p w:rsidR="00385DC2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FB597C" w:rsidRPr="00474102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FB597C" w:rsidRPr="00474102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Моск. Патриархии, 1988. - 42 с. </w:t>
      </w:r>
    </w:p>
    <w:p w:rsidR="00064A89" w:rsidRPr="00474102" w:rsidRDefault="00385DC2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3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Право: понятие,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 нормы права, правовая культур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3</w:t>
      </w:r>
      <w:r w:rsidR="00385DC2" w:rsidRPr="00474102">
        <w:rPr>
          <w:rFonts w:ascii="Times New Roman" w:hAnsi="Times New Roman"/>
          <w:i/>
          <w:sz w:val="24"/>
          <w:szCs w:val="24"/>
        </w:rPr>
        <w:t>.</w:t>
      </w:r>
    </w:p>
    <w:p w:rsidR="00FB597C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Законодательство включает в себя…</w:t>
      </w:r>
    </w:p>
    <w:p w:rsidR="00064A89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се законы и подзаконные акты;</w:t>
      </w:r>
    </w:p>
    <w:p w:rsidR="00064A89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олько законодательные акты;</w:t>
      </w:r>
    </w:p>
    <w:p w:rsidR="00064A89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се законы и подзаконные акты, суд</w:t>
      </w:r>
      <w:r w:rsidR="00FB597C" w:rsidRPr="00474102">
        <w:rPr>
          <w:rFonts w:ascii="Times New Roman" w:hAnsi="Times New Roman"/>
          <w:sz w:val="24"/>
          <w:szCs w:val="24"/>
        </w:rPr>
        <w:t>ебную практику.</w:t>
      </w:r>
    </w:p>
    <w:p w:rsidR="00064A89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 xml:space="preserve">2. Какой из элементов норм прав предусматривает условия применения нормы?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184C8AE3" wp14:editId="4B78DF43">
            <wp:extent cx="257175" cy="228600"/>
            <wp:effectExtent l="1905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 xml:space="preserve">диспозиция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7719DB0A" wp14:editId="35F4F656">
            <wp:extent cx="257175" cy="228600"/>
            <wp:effectExtent l="1905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 xml:space="preserve">предположение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119B03B5" wp14:editId="02E9EEA8">
            <wp:extent cx="257175" cy="228600"/>
            <wp:effectExtent l="1905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>гипотеза.</w:t>
      </w:r>
    </w:p>
    <w:p w:rsidR="00064A89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3. Какой нормативно-правовой акт обладает высшей юридической силой?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63754379" wp14:editId="24AA6BC0">
            <wp:extent cx="257175" cy="228600"/>
            <wp:effectExtent l="1905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 xml:space="preserve">Указ Президента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38F479B8" wp14:editId="15EE60F0">
            <wp:extent cx="257175" cy="228600"/>
            <wp:effectExtent l="1905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 xml:space="preserve">закон; </w:t>
      </w:r>
      <w:r w:rsidRPr="00474102">
        <w:rPr>
          <w:rFonts w:ascii="Times New Roman" w:hAnsi="Times New Roman"/>
          <w:sz w:val="24"/>
          <w:szCs w:val="24"/>
        </w:rPr>
        <w:br/>
      </w:r>
      <w:r w:rsidR="002C4CAA" w:rsidRPr="00474102">
        <w:rPr>
          <w:rFonts w:ascii="Times New Roman" w:hAnsi="Times New Roman"/>
          <w:noProof/>
          <w:sz w:val="24"/>
          <w:szCs w:val="24"/>
          <w:lang w:eastAsia="ru-RU"/>
        </w:rPr>
        <w:drawing>
          <wp:inline distT="0" distB="0" distL="0" distR="0" wp14:anchorId="75098989" wp14:editId="09EE4F60">
            <wp:extent cx="257175" cy="228600"/>
            <wp:effectExtent l="1905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4102">
        <w:rPr>
          <w:rFonts w:ascii="Times New Roman" w:hAnsi="Times New Roman"/>
          <w:sz w:val="24"/>
          <w:szCs w:val="24"/>
        </w:rPr>
        <w:t>постановление правительства</w:t>
      </w:r>
    </w:p>
    <w:p w:rsidR="00385DC2" w:rsidRPr="00474102" w:rsidRDefault="00064A89" w:rsidP="00474102">
      <w:pPr>
        <w:spacing w:line="276" w:lineRule="auto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385DC2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Понятие и виды источников (форм) права. </w:t>
      </w:r>
    </w:p>
    <w:p w:rsidR="00385DC2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Нормативно-правовой акт как источник права. </w:t>
      </w:r>
    </w:p>
    <w:p w:rsidR="00385DC2" w:rsidRPr="00474102" w:rsidRDefault="00064A89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3. Нормативно-правовые акты религиозной организации. </w:t>
      </w:r>
    </w:p>
    <w:p w:rsidR="00385DC2" w:rsidRPr="00474102" w:rsidRDefault="00385DC2" w:rsidP="00474102">
      <w:pPr>
        <w:spacing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4. О</w:t>
      </w:r>
      <w:r w:rsidR="00064A89" w:rsidRPr="00474102">
        <w:rPr>
          <w:rFonts w:ascii="Times New Roman" w:hAnsi="Times New Roman"/>
          <w:sz w:val="24"/>
          <w:szCs w:val="24"/>
        </w:rPr>
        <w:t>тличительные черты правового государства</w:t>
      </w:r>
      <w:r w:rsidRPr="00474102">
        <w:rPr>
          <w:rFonts w:ascii="Times New Roman" w:hAnsi="Times New Roman"/>
          <w:sz w:val="24"/>
          <w:szCs w:val="24"/>
        </w:rPr>
        <w:t>.</w:t>
      </w:r>
    </w:p>
    <w:p w:rsidR="00FB597C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FB597C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85DC2" w:rsidRPr="00474102" w:rsidRDefault="00FB597C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CE5D4E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4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Правоотношения и их участники, участие религиозны</w:t>
      </w:r>
      <w:r w:rsidRPr="00474102">
        <w:rPr>
          <w:rFonts w:ascii="Times New Roman" w:hAnsi="Times New Roman"/>
          <w:b/>
          <w:i/>
          <w:sz w:val="24"/>
          <w:szCs w:val="24"/>
        </w:rPr>
        <w:t>х организаций в правоотношениях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4</w:t>
      </w:r>
      <w:r w:rsidR="00CE5D4E" w:rsidRPr="00474102">
        <w:rPr>
          <w:rFonts w:ascii="Times New Roman" w:hAnsi="Times New Roman"/>
          <w:i/>
          <w:sz w:val="24"/>
          <w:szCs w:val="24"/>
        </w:rPr>
        <w:t>.</w:t>
      </w:r>
    </w:p>
    <w:p w:rsidR="00FB597C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pStyle w:val="af3"/>
        <w:numPr>
          <w:ilvl w:val="0"/>
          <w:numId w:val="16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Как определяется правоотношение?</w:t>
      </w:r>
    </w:p>
    <w:p w:rsidR="00064A89" w:rsidRPr="00474102" w:rsidRDefault="00064A89" w:rsidP="00474102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авило поведения, санкционированное государством.</w:t>
      </w:r>
    </w:p>
    <w:p w:rsidR="00064A89" w:rsidRPr="00474102" w:rsidRDefault="00064A89" w:rsidP="00474102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>Отношение, в котором стороны связаны взаимными правами и обязанностями.</w:t>
      </w:r>
    </w:p>
    <w:p w:rsidR="00064A89" w:rsidRPr="00474102" w:rsidRDefault="00064A89" w:rsidP="00474102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Отношения между людьми, урегулированные нормами права. </w:t>
      </w:r>
    </w:p>
    <w:p w:rsidR="00064A89" w:rsidRPr="00474102" w:rsidRDefault="00064A89" w:rsidP="00474102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авовые и фактические отношения между отдельными людьми.</w:t>
      </w:r>
    </w:p>
    <w:p w:rsidR="00064A89" w:rsidRPr="00474102" w:rsidRDefault="00064A89" w:rsidP="00474102">
      <w:pPr>
        <w:pStyle w:val="af3"/>
        <w:numPr>
          <w:ilvl w:val="0"/>
          <w:numId w:val="14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ведение, направленное на обеспечение имущественных, духовных и иных ценностей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Объектами правоотношения не могут быть…</w:t>
      </w:r>
    </w:p>
    <w:p w:rsidR="00064A89" w:rsidRPr="00474102" w:rsidRDefault="00064A89" w:rsidP="00474102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Материальные блага.</w:t>
      </w:r>
    </w:p>
    <w:p w:rsidR="00064A89" w:rsidRPr="00474102" w:rsidRDefault="00064A89" w:rsidP="00474102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ематериальные блага.</w:t>
      </w:r>
    </w:p>
    <w:p w:rsidR="00064A89" w:rsidRPr="00474102" w:rsidRDefault="00064A89" w:rsidP="00474102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одукты духовного творчества.</w:t>
      </w:r>
    </w:p>
    <w:p w:rsidR="00064A89" w:rsidRPr="00474102" w:rsidRDefault="00064A89" w:rsidP="00474102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Результаты действий участников правоотношений.</w:t>
      </w:r>
    </w:p>
    <w:p w:rsidR="00064A89" w:rsidRPr="00474102" w:rsidRDefault="00064A89" w:rsidP="00474102">
      <w:pPr>
        <w:pStyle w:val="af3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убъективные права и юридические обязанности.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Что понимаете под правоотношени</w:t>
      </w:r>
      <w:r w:rsidR="00CE5D4E" w:rsidRPr="00474102">
        <w:rPr>
          <w:rFonts w:ascii="Times New Roman" w:hAnsi="Times New Roman"/>
          <w:sz w:val="24"/>
          <w:szCs w:val="24"/>
        </w:rPr>
        <w:t>ем. Каковы виды правоотношений?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Какие элементы входя</w:t>
      </w:r>
      <w:r w:rsidR="00CE5D4E" w:rsidRPr="00474102">
        <w:rPr>
          <w:rFonts w:ascii="Times New Roman" w:hAnsi="Times New Roman"/>
          <w:sz w:val="24"/>
          <w:szCs w:val="24"/>
        </w:rPr>
        <w:t>т в содержание правоотношения?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</w:t>
      </w:r>
      <w:r w:rsidR="007D5949" w:rsidRPr="00474102">
        <w:rPr>
          <w:rFonts w:ascii="Times New Roman" w:hAnsi="Times New Roman"/>
          <w:sz w:val="24"/>
          <w:szCs w:val="24"/>
        </w:rPr>
        <w:t xml:space="preserve">. </w:t>
      </w:r>
      <w:r w:rsidRPr="00474102">
        <w:rPr>
          <w:rFonts w:ascii="Times New Roman" w:hAnsi="Times New Roman"/>
          <w:sz w:val="24"/>
          <w:szCs w:val="24"/>
        </w:rPr>
        <w:t xml:space="preserve">Кто может </w:t>
      </w:r>
      <w:r w:rsidR="00CE5D4E" w:rsidRPr="00474102">
        <w:rPr>
          <w:rFonts w:ascii="Times New Roman" w:hAnsi="Times New Roman"/>
          <w:sz w:val="24"/>
          <w:szCs w:val="24"/>
        </w:rPr>
        <w:t>быть субъектом правоотношения?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4. В каких правоотношениях участвуют религиозные организации?</w:t>
      </w:r>
    </w:p>
    <w:p w:rsidR="007D594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474102" w:rsidRDefault="007336F9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сновы социальной концеп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Храм Христа Спасителя 13-16 августа 2000 года / Юбилейный Архиерейский Со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бор Русс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Юбилейный Архиерейский Собор Ру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сской Православной Церкви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-во Моск. Патриархии, 2000. - 159 с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Устав об управлен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 Русс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кой Православной Церкв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Проект (Поместный Собор Русской Православной Це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ркви, 6-9 июня 1988 года)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Изд. Моск. Патриархии, 1988. - 42 с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ведов, Олег Васильевич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Энциклопед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ия церковного хозяйств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Экономика и право в Церкви: Настольная книга для священнослужителей, стар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ост и мирян / О. В. Шведо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Ковчег, 2003. - 732 с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064A89" w:rsidRPr="00474102" w:rsidRDefault="00CE5D4E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lastRenderedPageBreak/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5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Правонарушени</w:t>
      </w:r>
      <w:r w:rsidRPr="00474102">
        <w:rPr>
          <w:rFonts w:ascii="Times New Roman" w:hAnsi="Times New Roman"/>
          <w:b/>
          <w:i/>
          <w:sz w:val="24"/>
          <w:szCs w:val="24"/>
        </w:rPr>
        <w:t>я и юридическая ответственность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 5</w:t>
      </w:r>
      <w:r w:rsidR="00CE5D4E" w:rsidRPr="00474102">
        <w:rPr>
          <w:rFonts w:ascii="Times New Roman" w:hAnsi="Times New Roman"/>
          <w:i/>
          <w:sz w:val="24"/>
          <w:szCs w:val="24"/>
        </w:rPr>
        <w:t>.</w:t>
      </w:r>
    </w:p>
    <w:p w:rsidR="007D594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Правомерное поведение – это…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ведение, не противоречащее общественным интересам и целям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ведение, соответствующее нормам права и социально-полезным целям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имание справедливости правовых установлений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ведение, согласованное с предписаниями правовых норм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сознанное поведение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Правонарушение-это…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иновное, противоправное, общественно-опасное деяние лица, причиняющее вред обществу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отивоправное деяние, совершенное вменяемым человеком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иновное деяние лица, достигшего установленного законом возраста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Антиобщественное деяние, причиняющее вред обществу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оступок, посягающий на государственный или общественный порядок.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Назовите виды правонарушений. 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Назовите виды юридической ответственности.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Чт</w:t>
      </w:r>
      <w:r w:rsidR="00CE5D4E" w:rsidRPr="00474102">
        <w:rPr>
          <w:rFonts w:ascii="Times New Roman" w:hAnsi="Times New Roman"/>
          <w:sz w:val="24"/>
          <w:szCs w:val="24"/>
        </w:rPr>
        <w:t>о такое презумпция невиновности?</w:t>
      </w:r>
    </w:p>
    <w:p w:rsidR="007D594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i/>
          <w:sz w:val="24"/>
          <w:szCs w:val="24"/>
          <w:lang w:eastAsia="ru-RU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eastAsia="Times New Roman" w:hAnsi="Times New Roman"/>
          <w:bCs/>
          <w:i/>
          <w:sz w:val="24"/>
          <w:szCs w:val="24"/>
          <w:lang w:eastAsia="ru-RU"/>
        </w:rPr>
        <w:t xml:space="preserve">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CE5D4E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Суворов, Юрий Борис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7D5949" w:rsidRPr="00474102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: Экзамен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Право и закон, 2003. - 203 с.</w:t>
      </w:r>
    </w:p>
    <w:p w:rsidR="00064A89" w:rsidRPr="00474102" w:rsidRDefault="00CE5D4E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6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Система органов государственной власти в РФ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6</w:t>
      </w:r>
      <w:r w:rsidR="00CE5D4E" w:rsidRPr="00474102">
        <w:rPr>
          <w:rFonts w:ascii="Times New Roman" w:hAnsi="Times New Roman"/>
          <w:i/>
          <w:sz w:val="24"/>
          <w:szCs w:val="24"/>
        </w:rPr>
        <w:t>.</w:t>
      </w:r>
    </w:p>
    <w:p w:rsidR="007D594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Каковы принципы организации и деятельности государственного аппарата?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Разделение властей, демократический централизм, планирование экономики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иоритет прав и свобод человека и гражданина, партийное руководство деятельностью госаппарата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Разделение властей, принцип законности, гласности, демократизм, федерализм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Принцип законности, пролетарский интернационализм, политическая зависимость местных органов </w:t>
      </w:r>
      <w:proofErr w:type="gramStart"/>
      <w:r w:rsidRPr="00474102">
        <w:rPr>
          <w:rFonts w:ascii="Times New Roman" w:hAnsi="Times New Roman"/>
          <w:sz w:val="24"/>
          <w:szCs w:val="24"/>
        </w:rPr>
        <w:t>от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центральных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Какие органы законодательной власти в РФ Вы знаете?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езидент, государственные комитеты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овет Федерации, Государственная Дума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авительство, федеральные министерства.</w:t>
      </w:r>
    </w:p>
    <w:p w:rsidR="00064A89" w:rsidRPr="00474102" w:rsidRDefault="00064A89" w:rsidP="00474102">
      <w:pPr>
        <w:pStyle w:val="af3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ерховный Суд, Высший Арбитражный суд.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CE5D4E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Назовите о</w:t>
      </w:r>
      <w:r w:rsidR="00CE5D4E" w:rsidRPr="00474102">
        <w:rPr>
          <w:rFonts w:ascii="Times New Roman" w:hAnsi="Times New Roman"/>
          <w:sz w:val="24"/>
          <w:szCs w:val="24"/>
        </w:rPr>
        <w:t>рганы государственной власти РФ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Назовите органы власти субъектов РФ.</w:t>
      </w:r>
    </w:p>
    <w:p w:rsidR="007D594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7D5949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2D488F" w:rsidRPr="00474102" w:rsidRDefault="007D594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2D488F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Раздел III. Основы права.</w:t>
      </w:r>
    </w:p>
    <w:p w:rsidR="00064A89" w:rsidRPr="00474102" w:rsidRDefault="002D488F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7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Основ</w:t>
      </w:r>
      <w:r w:rsidRPr="00474102">
        <w:rPr>
          <w:rFonts w:ascii="Times New Roman" w:hAnsi="Times New Roman"/>
          <w:b/>
          <w:i/>
          <w:sz w:val="24"/>
          <w:szCs w:val="24"/>
        </w:rPr>
        <w:t>ы гражданского законодательств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7</w:t>
      </w:r>
      <w:r w:rsidR="002D488F" w:rsidRPr="00474102">
        <w:rPr>
          <w:rFonts w:ascii="Times New Roman" w:hAnsi="Times New Roman"/>
          <w:i/>
          <w:sz w:val="24"/>
          <w:szCs w:val="24"/>
        </w:rPr>
        <w:t>.</w:t>
      </w:r>
    </w:p>
    <w:p w:rsidR="00E2101D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pStyle w:val="af3"/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инцип свободы договора обеспечивает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вободу каждого участника гражданских правоотношений в выборе той или иной формы договорных отношений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вободу некоторых участников гражданских правоотношений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вободу каждого участника правовых отношений в выборе той или иной формы заключения сделок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Гражданские правоотношения включают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снования возникновения, изменения и прекращения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убъектный состав, права и обязанности субъектов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бъекты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се указанное в п. А-В.</w:t>
      </w:r>
    </w:p>
    <w:p w:rsidR="00E2101D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Вопросы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E2101D" w:rsidRPr="00474102" w:rsidRDefault="00E2101D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</w:t>
      </w:r>
      <w:r w:rsidR="00064A89" w:rsidRPr="00474102">
        <w:rPr>
          <w:rFonts w:ascii="Times New Roman" w:hAnsi="Times New Roman"/>
          <w:sz w:val="24"/>
          <w:szCs w:val="24"/>
        </w:rPr>
        <w:t xml:space="preserve">Законодательство, регулирующее гражданские правоотношения, </w:t>
      </w:r>
    </w:p>
    <w:p w:rsidR="00E2101D" w:rsidRPr="00474102" w:rsidRDefault="00E2101D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Виды сделок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Права интеллектуальной собственности религиозных организаций</w:t>
      </w:r>
      <w:r w:rsidR="002D488F" w:rsidRPr="00474102">
        <w:rPr>
          <w:rFonts w:ascii="Times New Roman" w:hAnsi="Times New Roman"/>
          <w:sz w:val="24"/>
          <w:szCs w:val="24"/>
        </w:rPr>
        <w:t>.</w:t>
      </w:r>
    </w:p>
    <w:p w:rsidR="00E2101D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2D488F" w:rsidRPr="00474102" w:rsidRDefault="007336F9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Егоров, Олег Владимирович</w:t>
      </w:r>
      <w:r w:rsidR="00E2101D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Юридические лица и индивид</w:t>
      </w:r>
      <w:r w:rsidR="00E2101D" w:rsidRPr="00474102">
        <w:rPr>
          <w:rFonts w:ascii="Times New Roman" w:eastAsia="Times New Roman" w:hAnsi="Times New Roman"/>
          <w:sz w:val="24"/>
          <w:szCs w:val="24"/>
          <w:lang w:eastAsia="ru-RU"/>
        </w:rPr>
        <w:t>уальные предпринимател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Создание, реорганизация, ликвидация / О.</w:t>
      </w:r>
      <w:r w:rsidR="00E2101D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В. Егоров, А. В. Начало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татус-Кво, 2005. - 342 с. </w:t>
      </w:r>
    </w:p>
    <w:p w:rsidR="00064A89" w:rsidRPr="00474102" w:rsidRDefault="002D488F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8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Имущественны</w:t>
      </w:r>
      <w:r w:rsidRPr="00474102">
        <w:rPr>
          <w:rFonts w:ascii="Times New Roman" w:hAnsi="Times New Roman"/>
          <w:b/>
          <w:i/>
          <w:sz w:val="24"/>
          <w:szCs w:val="24"/>
        </w:rPr>
        <w:t>е права религиозных организаций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8</w:t>
      </w:r>
      <w:r w:rsidR="002D488F" w:rsidRPr="00474102">
        <w:rPr>
          <w:rFonts w:ascii="Times New Roman" w:hAnsi="Times New Roman"/>
          <w:i/>
          <w:sz w:val="24"/>
          <w:szCs w:val="24"/>
        </w:rPr>
        <w:t>.</w:t>
      </w:r>
    </w:p>
    <w:p w:rsidR="00E2101D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Право собственности раскрывается в правомочиях собственника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а владение - основанная на законе возможность фактически обладать имуществом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а пользование - основанная на законе возможность использования имущества путем извлечения из него полезных свойств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а распоряжение - основанная на законе возможность изменять принадлежность, состояние и назначение имущества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Право собственности - это закрепленная возможность лица по своему усмотрению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ладеть принадлежащим ему имуществом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льзоваться и распоряжаться принадлежащим ему имуществом, одновременно неся бремя его содержания и риск случайной гибели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се указанное в п. А и Б.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Соотношение определения собственность и право собственности</w:t>
      </w:r>
      <w:r w:rsidR="002D488F" w:rsidRPr="00474102">
        <w:rPr>
          <w:rFonts w:ascii="Times New Roman" w:hAnsi="Times New Roman"/>
          <w:sz w:val="24"/>
          <w:szCs w:val="24"/>
        </w:rPr>
        <w:t>.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Бремя собственности</w:t>
      </w:r>
      <w:r w:rsidR="002D488F"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Пользование земельным участком на праве постоянного бессрочного пользования</w:t>
      </w:r>
      <w:r w:rsidR="002D488F" w:rsidRPr="00474102">
        <w:rPr>
          <w:rFonts w:ascii="Times New Roman" w:hAnsi="Times New Roman"/>
          <w:sz w:val="24"/>
          <w:szCs w:val="24"/>
        </w:rPr>
        <w:t>.</w:t>
      </w:r>
    </w:p>
    <w:p w:rsidR="00E2101D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E2101D" w:rsidRPr="00474102" w:rsidRDefault="00E2101D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474102" w:rsidRDefault="00A304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- </w:t>
      </w:r>
      <w:r w:rsidR="007336F9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Наставление для ризничих</w:t>
      </w:r>
      <w:r w:rsidR="007336F9" w:rsidRPr="00474102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в, свящ. - М.</w:t>
      </w:r>
      <w:r w:rsidR="007336F9" w:rsidRPr="00474102">
        <w:rPr>
          <w:rFonts w:ascii="Times New Roman" w:eastAsia="Times New Roman" w:hAnsi="Times New Roman"/>
          <w:sz w:val="24"/>
          <w:szCs w:val="24"/>
          <w:lang w:eastAsia="ru-RU"/>
        </w:rPr>
        <w:t>: ПСТГУ, 2003. - 30 с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9</w:t>
      </w:r>
      <w:r w:rsidR="002D488F" w:rsidRPr="00474102">
        <w:rPr>
          <w:rFonts w:ascii="Times New Roman" w:hAnsi="Times New Roman"/>
          <w:i/>
          <w:sz w:val="24"/>
          <w:szCs w:val="24"/>
        </w:rPr>
        <w:t>.</w:t>
      </w:r>
    </w:p>
    <w:p w:rsidR="00A3040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К недвижимому имуществу относятся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земельные участки, участки недр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бособленные водные объекты, объекты, перемещение которых невозможно без ущерба, соразмерного их назначению - леса, задания, сооружения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оздушные и морские суда, космические объекты, квартиры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се указанное в п. А-В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Договор аренды - это договор, по которому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арендодатель (наймодатель) обязуется предоставить арендатору (нанимателю) имущество за плату во временное владение и пользование или во временное пользование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.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Право требования сервитута. 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Порядок возврата имущества переданного в безвозмездное пользование.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Субъекты аренды.</w:t>
      </w:r>
    </w:p>
    <w:p w:rsidR="00A3040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A30409" w:rsidRPr="00474102" w:rsidRDefault="00A3040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A30409" w:rsidRPr="00474102" w:rsidRDefault="00A304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>Гришаев С.</w:t>
      </w: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. Гражданское право в вопросах и ответ</w:t>
      </w:r>
      <w:r w:rsidR="00A77509" w:rsidRPr="00474102">
        <w:rPr>
          <w:rFonts w:ascii="Times New Roman" w:hAnsi="Times New Roman"/>
          <w:sz w:val="24"/>
          <w:szCs w:val="24"/>
        </w:rPr>
        <w:t>ах. - Система ГАРАНТ, 2007 г.</w:t>
      </w:r>
    </w:p>
    <w:p w:rsidR="00A30409" w:rsidRPr="00474102" w:rsidRDefault="00A304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>Комментарий к Гражданскому кодексу РФ: В 2 т. Т. 1. Части первая, вторая ГК РФ (под ред. Абовой Т.</w:t>
      </w: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 xml:space="preserve">Е., КабалкинаА.Ю.); - 2-е изд., перераб. и </w:t>
      </w:r>
      <w:r w:rsidR="00A77509" w:rsidRPr="00474102">
        <w:rPr>
          <w:rFonts w:ascii="Times New Roman" w:hAnsi="Times New Roman"/>
          <w:sz w:val="24"/>
          <w:szCs w:val="24"/>
        </w:rPr>
        <w:t>доп. - Издательство Юрайт, 2009 г.</w:t>
      </w:r>
      <w:r w:rsidR="00064A89" w:rsidRPr="00474102">
        <w:rPr>
          <w:rFonts w:ascii="Times New Roman" w:hAnsi="Times New Roman"/>
          <w:sz w:val="24"/>
          <w:szCs w:val="24"/>
        </w:rPr>
        <w:t xml:space="preserve"> </w:t>
      </w:r>
    </w:p>
    <w:p w:rsidR="00A30409" w:rsidRPr="00474102" w:rsidRDefault="00A304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 xml:space="preserve">- </w:t>
      </w:r>
      <w:r w:rsidR="002D488F" w:rsidRPr="00474102">
        <w:rPr>
          <w:rFonts w:ascii="Times New Roman" w:hAnsi="Times New Roman"/>
          <w:sz w:val="24"/>
          <w:szCs w:val="24"/>
        </w:rPr>
        <w:t>Ким</w:t>
      </w:r>
      <w:r w:rsidRPr="00474102">
        <w:rPr>
          <w:rFonts w:ascii="Times New Roman" w:hAnsi="Times New Roman"/>
          <w:sz w:val="24"/>
          <w:szCs w:val="24"/>
        </w:rPr>
        <w:t xml:space="preserve">, Д. Ч. </w:t>
      </w:r>
      <w:r w:rsidR="002D488F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Проблемы теории и практики</w:t>
      </w:r>
      <w:r w:rsidR="002D488F" w:rsidRPr="00474102">
        <w:rPr>
          <w:rFonts w:ascii="Times New Roman" w:hAnsi="Times New Roman"/>
          <w:sz w:val="24"/>
          <w:szCs w:val="24"/>
        </w:rPr>
        <w:t xml:space="preserve"> применения частного сервитута. // Журнал российского права</w:t>
      </w:r>
      <w:r w:rsidR="00064A89" w:rsidRPr="00474102">
        <w:rPr>
          <w:rFonts w:ascii="Times New Roman" w:hAnsi="Times New Roman"/>
          <w:sz w:val="24"/>
          <w:szCs w:val="24"/>
        </w:rPr>
        <w:t xml:space="preserve">, </w:t>
      </w:r>
      <w:r w:rsidR="002D488F" w:rsidRPr="00474102">
        <w:rPr>
          <w:rFonts w:ascii="Times New Roman" w:hAnsi="Times New Roman"/>
          <w:sz w:val="24"/>
          <w:szCs w:val="24"/>
        </w:rPr>
        <w:t>№ 6, июнь 2007 г.</w:t>
      </w:r>
    </w:p>
    <w:p w:rsidR="00A77509" w:rsidRPr="00474102" w:rsidRDefault="00A304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- Иванюк, О. А.  </w:t>
      </w:r>
      <w:r w:rsidR="002D488F"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 xml:space="preserve">Возвращение имущества церкви: </w:t>
      </w:r>
      <w:r w:rsidR="002D488F" w:rsidRPr="00474102">
        <w:rPr>
          <w:rFonts w:ascii="Times New Roman" w:hAnsi="Times New Roman"/>
          <w:sz w:val="24"/>
          <w:szCs w:val="24"/>
        </w:rPr>
        <w:t>порядок и правовые последствия. // Жилищное право</w:t>
      </w:r>
      <w:r w:rsidR="00064A89" w:rsidRPr="00474102">
        <w:rPr>
          <w:rFonts w:ascii="Times New Roman" w:hAnsi="Times New Roman"/>
          <w:sz w:val="24"/>
          <w:szCs w:val="24"/>
        </w:rPr>
        <w:t xml:space="preserve">, </w:t>
      </w:r>
      <w:r w:rsidR="002D488F" w:rsidRPr="00474102">
        <w:rPr>
          <w:rFonts w:ascii="Times New Roman" w:hAnsi="Times New Roman"/>
          <w:sz w:val="24"/>
          <w:szCs w:val="24"/>
        </w:rPr>
        <w:t>№ 6, июнь 2011 г.</w:t>
      </w:r>
    </w:p>
    <w:p w:rsidR="00A77509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>Тихомиров М.</w:t>
      </w: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064A89" w:rsidRPr="00474102">
        <w:rPr>
          <w:rFonts w:ascii="Times New Roman" w:hAnsi="Times New Roman"/>
          <w:sz w:val="24"/>
          <w:szCs w:val="24"/>
        </w:rPr>
        <w:t>Ю. Договор безвозмездного пользования образцы документов с комментариями. -</w:t>
      </w:r>
      <w:r w:rsidR="002D488F" w:rsidRPr="00474102">
        <w:rPr>
          <w:rFonts w:ascii="Times New Roman" w:hAnsi="Times New Roman"/>
          <w:sz w:val="24"/>
          <w:szCs w:val="24"/>
        </w:rPr>
        <w:t xml:space="preserve"> Изд. Тихомирова М.</w:t>
      </w: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2D488F" w:rsidRPr="00474102">
        <w:rPr>
          <w:rFonts w:ascii="Times New Roman" w:hAnsi="Times New Roman"/>
          <w:sz w:val="24"/>
          <w:szCs w:val="24"/>
        </w:rPr>
        <w:t xml:space="preserve">Ю., 2010 г. </w:t>
      </w:r>
    </w:p>
    <w:p w:rsidR="00064A89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2D488F" w:rsidRPr="00474102">
        <w:rPr>
          <w:rFonts w:ascii="Times New Roman" w:hAnsi="Times New Roman"/>
          <w:sz w:val="24"/>
          <w:szCs w:val="24"/>
        </w:rPr>
        <w:t>В.</w:t>
      </w: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2D488F" w:rsidRPr="00474102">
        <w:rPr>
          <w:rFonts w:ascii="Times New Roman" w:hAnsi="Times New Roman"/>
          <w:sz w:val="24"/>
          <w:szCs w:val="24"/>
        </w:rPr>
        <w:t xml:space="preserve">Р. Захарьин.  </w:t>
      </w:r>
      <w:r w:rsidR="00064A89" w:rsidRPr="00474102">
        <w:rPr>
          <w:rFonts w:ascii="Times New Roman" w:hAnsi="Times New Roman"/>
          <w:sz w:val="24"/>
          <w:szCs w:val="24"/>
        </w:rPr>
        <w:t>Аренда: прав</w:t>
      </w:r>
      <w:r w:rsidR="002D488F" w:rsidRPr="00474102">
        <w:rPr>
          <w:rFonts w:ascii="Times New Roman" w:hAnsi="Times New Roman"/>
          <w:sz w:val="24"/>
          <w:szCs w:val="24"/>
        </w:rPr>
        <w:t>овые вопросы и налогообложение. // Экономико-правовой бюллетень</w:t>
      </w:r>
      <w:r w:rsidR="00064A89" w:rsidRPr="00474102">
        <w:rPr>
          <w:rFonts w:ascii="Times New Roman" w:hAnsi="Times New Roman"/>
          <w:sz w:val="24"/>
          <w:szCs w:val="24"/>
        </w:rPr>
        <w:t xml:space="preserve">, </w:t>
      </w:r>
      <w:r w:rsidR="002D488F" w:rsidRPr="00474102">
        <w:rPr>
          <w:rFonts w:ascii="Times New Roman" w:hAnsi="Times New Roman"/>
          <w:sz w:val="24"/>
          <w:szCs w:val="24"/>
        </w:rPr>
        <w:t>№ 7, июль 2010 г.</w:t>
      </w:r>
    </w:p>
    <w:p w:rsidR="00A7750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Нормативно-правовые акты: </w:t>
      </w:r>
    </w:p>
    <w:p w:rsidR="00A77509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 xml:space="preserve">Конституция РФ; </w:t>
      </w:r>
    </w:p>
    <w:p w:rsidR="00A77509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 xml:space="preserve">Федеральный закон от 26 сентября 1997 г. 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 xml:space="preserve"> 125-ФЗ " О свободе совести и о религиозных объединениях";  </w:t>
      </w:r>
    </w:p>
    <w:p w:rsidR="00A77509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>Федеральный закон от 30 ноября 2010 г. 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</w:t>
      </w:r>
      <w:r w:rsidRPr="00474102">
        <w:rPr>
          <w:rFonts w:ascii="Times New Roman" w:hAnsi="Times New Roman"/>
          <w:sz w:val="24"/>
          <w:szCs w:val="24"/>
        </w:rPr>
        <w:t xml:space="preserve"> муниципальной собственности"; </w:t>
      </w:r>
    </w:p>
    <w:p w:rsidR="00A77509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 xml:space="preserve">Федеральный закон от 12 января 1996 г. 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 xml:space="preserve"> 7-ФЗ "О некоммерческих организациях";  </w:t>
      </w:r>
    </w:p>
    <w:p w:rsidR="00A77509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 xml:space="preserve">Гражданский кодекс Российской Федерации часть первая от 30 ноября 1994 г. 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 xml:space="preserve"> 51-ФЗ, часть вторая от 26 января 1996 г. 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 xml:space="preserve"> 14-ФЗ, часть третья от 26 ноября 2001 г. 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 xml:space="preserve"> 146-ФЗ и часть четвертая от 18 декабря 2006 г. 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> 230-ФЗ;</w:t>
      </w:r>
    </w:p>
    <w:p w:rsidR="002D488F" w:rsidRPr="00474102" w:rsidRDefault="00A7750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- </w:t>
      </w:r>
      <w:r w:rsidR="00064A89" w:rsidRPr="00474102">
        <w:rPr>
          <w:rFonts w:ascii="Times New Roman" w:hAnsi="Times New Roman"/>
          <w:sz w:val="24"/>
          <w:szCs w:val="24"/>
        </w:rPr>
        <w:t>Федеральный закон от 30 ноября 2010 г. </w:t>
      </w:r>
      <w:r w:rsidR="002D488F" w:rsidRPr="00474102">
        <w:rPr>
          <w:rFonts w:ascii="Times New Roman" w:hAnsi="Times New Roman"/>
          <w:sz w:val="24"/>
          <w:szCs w:val="24"/>
        </w:rPr>
        <w:t>№</w:t>
      </w:r>
      <w:r w:rsidR="00064A89" w:rsidRPr="00474102">
        <w:rPr>
          <w:rFonts w:ascii="Times New Roman" w:hAnsi="Times New Roman"/>
          <w:sz w:val="24"/>
          <w:szCs w:val="24"/>
        </w:rPr>
        <w:t> 327-ФЗ "О передаче религиозным организациям имущества религиозного назначения, находящегося в государственной или муниципальной собственности"</w:t>
      </w:r>
      <w:r w:rsidR="002D488F"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2D488F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9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A77509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бщие положения о договорах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</w:t>
      </w:r>
      <w:r w:rsidR="00A77509" w:rsidRPr="00474102">
        <w:rPr>
          <w:rFonts w:ascii="Times New Roman" w:hAnsi="Times New Roman"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i/>
          <w:sz w:val="24"/>
          <w:szCs w:val="24"/>
        </w:rPr>
        <w:t>10</w:t>
      </w:r>
      <w:r w:rsidR="002D488F" w:rsidRPr="00474102">
        <w:rPr>
          <w:rFonts w:ascii="Times New Roman" w:hAnsi="Times New Roman"/>
          <w:i/>
          <w:sz w:val="24"/>
          <w:szCs w:val="24"/>
        </w:rPr>
        <w:t>.</w:t>
      </w:r>
    </w:p>
    <w:p w:rsidR="00A7750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Сделка - это действия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граждан и юридических лиц, </w:t>
      </w:r>
      <w:proofErr w:type="gramStart"/>
      <w:r w:rsidRPr="00474102">
        <w:rPr>
          <w:rFonts w:ascii="Times New Roman" w:hAnsi="Times New Roman"/>
          <w:sz w:val="24"/>
          <w:szCs w:val="24"/>
        </w:rPr>
        <w:t>направленные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на установление изменение или прекращение гражданских прав и обязанностей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дееспособных граждан, </w:t>
      </w:r>
      <w:proofErr w:type="gramStart"/>
      <w:r w:rsidRPr="00474102">
        <w:rPr>
          <w:rFonts w:ascii="Times New Roman" w:hAnsi="Times New Roman"/>
          <w:sz w:val="24"/>
          <w:szCs w:val="24"/>
        </w:rPr>
        <w:t>направленные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на установление гражданских прав и обязанностей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юридических лиц, </w:t>
      </w:r>
      <w:proofErr w:type="gramStart"/>
      <w:r w:rsidRPr="00474102">
        <w:rPr>
          <w:rFonts w:ascii="Times New Roman" w:hAnsi="Times New Roman"/>
          <w:sz w:val="24"/>
          <w:szCs w:val="24"/>
        </w:rPr>
        <w:t>направленные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на установление или прекращение гражданских прав и обязанностей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Договор - это соглашение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двух заинтересованных лиц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рех и более лиц об установлении, изменении или прекращении гражданских прав и обязанностей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>двух или нескольких лиц об установлении, изменении или прекращении гражданских прав и обязанностей.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2D488F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Пр</w:t>
      </w:r>
      <w:r w:rsidR="002D488F" w:rsidRPr="00474102">
        <w:rPr>
          <w:rFonts w:ascii="Times New Roman" w:hAnsi="Times New Roman"/>
          <w:sz w:val="24"/>
          <w:szCs w:val="24"/>
        </w:rPr>
        <w:t>инципы исполнения обязательств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Виды ответственности за нарушение обязательств</w:t>
      </w:r>
      <w:r w:rsidR="002D488F" w:rsidRPr="00474102">
        <w:rPr>
          <w:rFonts w:ascii="Times New Roman" w:hAnsi="Times New Roman"/>
          <w:sz w:val="24"/>
          <w:szCs w:val="24"/>
        </w:rPr>
        <w:t>.</w:t>
      </w:r>
    </w:p>
    <w:p w:rsidR="00A7750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15265B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15265B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="0015265B"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="0015265B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="0015265B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="0015265B"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="0015265B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423AF7" w:rsidRPr="00474102" w:rsidRDefault="0015265B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аставление для ризничих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ов, свящ. - М.: ПСТГУ, 2003. - 30 с.</w:t>
      </w:r>
    </w:p>
    <w:p w:rsidR="00064A89" w:rsidRPr="00474102" w:rsidRDefault="00423AF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0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Отдельные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 виды договоров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1</w:t>
      </w:r>
      <w:r w:rsidR="00423AF7" w:rsidRPr="00474102">
        <w:rPr>
          <w:rFonts w:ascii="Times New Roman" w:hAnsi="Times New Roman"/>
          <w:i/>
          <w:sz w:val="24"/>
          <w:szCs w:val="24"/>
        </w:rPr>
        <w:t>.</w:t>
      </w:r>
    </w:p>
    <w:p w:rsidR="0015265B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Договор купли-продажи - это договор, по которому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(продавец) обязуется передать вещь (товар) в собственность другой стороне (покупателю), а покупатель обязуется принять этот товар и уплатить за него определенную денежную сумму (цену)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</w:t>
      </w:r>
      <w:r w:rsidRPr="00474102">
        <w:rPr>
          <w:rFonts w:ascii="Times New Roman" w:hAnsi="Times New Roman"/>
          <w:sz w:val="24"/>
          <w:szCs w:val="24"/>
        </w:rPr>
        <w:lastRenderedPageBreak/>
        <w:t>третьему лицу либо освобождает или обязуется освободить ее от имущественной обязанности перед собой или перед третьим лицом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Договор дарения - это договор, по которому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(даритель) безвозмездно передает или обязуется передать другой стороне (одаряемому) вещь в собственность либо имущественное право (требование) к себе или к третьему лицу либо освобождает или обязуется освободить ее от имущественной обязанности перед собой или перед третьим лицом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арендодатель, осуществляющий сдачу имущества в аренду в качестве постоянной предпринимательской деятельности, обязуется предоставить арендатору движимое имущество за плату во временное владение и пользование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(ссудодатель) обязуется передать или передает вещь в безвозмездное временное пользование другой стороне (ссудополучателю), а последняя обязуется вернуть ту же вещь в том состоянии, в каком она ее получила, с учетом нормального износа или в состоянии, обусловленном договором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Договор подряда - это договор, по которому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- перевозчик обязуется перевезти (доставить) пассажира, его багаж, груз в пункт назначения, а другая сторона (пассажир, отправитель) обязуется уплатить за это установленную плату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4. Договор возмездного оказания услуг - это договор, по которому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исполнитель обязуется по заданию заказчика оказать услуги (совершить определенные действия или осуществить определенную деятельность), а заказчик обязуется оплатить эти услуги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(финансовый агент) передает или обязуется передать другой стороне (клиенту) денежные средства в счет денежного требования клиента (кредитора) к третьему лицу (должнику), вытекающего из предоставления клиентом товаров, выполнения им работ или оказания услуг третьему лицу, а клиент уступает или обязуется уступить финансовому агенту это денежное требование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дна сторона (подрядчик) обязуется выполнить по заданию другой стороны (заказчика) определенную работу и сдать ее результат заказчику, а заказчик обязуется принять результат работы и оплатить его.</w:t>
      </w:r>
    </w:p>
    <w:p w:rsidR="0015265B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</w:t>
      </w:r>
      <w:r w:rsidR="0015265B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Калемина, Виктория Викторовна</w:t>
      </w:r>
      <w:r w:rsidR="0015265B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Все о до</w:t>
      </w:r>
      <w:r w:rsidR="0015265B" w:rsidRPr="00474102">
        <w:rPr>
          <w:rFonts w:ascii="Times New Roman" w:eastAsia="Times New Roman" w:hAnsi="Times New Roman"/>
          <w:sz w:val="24"/>
          <w:szCs w:val="24"/>
          <w:lang w:eastAsia="ru-RU"/>
        </w:rPr>
        <w:t>говоре комиссии / В. В. Калемин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ЛЬФА-ПРЕСС, 2005. - 142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15265B" w:rsidRPr="00474102" w:rsidRDefault="0015265B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423AF7" w:rsidRPr="00474102" w:rsidRDefault="0015265B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аставление для ризничих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Инструкция по приему, учету и хранению имущества храмов Русской Православной Церкви / ред., сост. А. Г. Жолондзь, ред., сост. Б. Михайлов, свящ. - М.: ПСТГУ, 2003. - 30 с.</w:t>
      </w:r>
    </w:p>
    <w:p w:rsidR="00064A89" w:rsidRPr="00474102" w:rsidRDefault="00423AF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1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15265B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трудового прав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2</w:t>
      </w:r>
      <w:r w:rsidR="00423AF7" w:rsidRPr="00474102">
        <w:rPr>
          <w:rFonts w:ascii="Times New Roman" w:hAnsi="Times New Roman"/>
          <w:i/>
          <w:sz w:val="24"/>
          <w:szCs w:val="24"/>
        </w:rPr>
        <w:t>.</w:t>
      </w:r>
    </w:p>
    <w:p w:rsidR="0015265B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Допускается ли действующим трудовым законодательством заключение трудового договора в устной форме (с последующим оформлением)?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да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ет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Трудовой договор - это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оглашение между работодателем и представителем работника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оглашение между работником и представителем работодателя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оглашение между работодателем и работником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Определение труд</w:t>
      </w:r>
      <w:r w:rsidR="00423AF7" w:rsidRPr="00474102">
        <w:rPr>
          <w:rFonts w:ascii="Times New Roman" w:hAnsi="Times New Roman"/>
          <w:sz w:val="24"/>
          <w:szCs w:val="24"/>
        </w:rPr>
        <w:t>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Заключение трудового договора </w:t>
      </w:r>
    </w:p>
    <w:p w:rsidR="009D1322" w:rsidRPr="00474102" w:rsidRDefault="009D1322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lastRenderedPageBreak/>
        <w:t xml:space="preserve">Покровский и Николаевский. - 2-е изд., испр. и доп. - Саратов: Изд-во Саратовской митрополии, 2014. - 415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423AF7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423AF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2</w:t>
      </w:r>
      <w:r w:rsidRPr="00474102">
        <w:rPr>
          <w:rFonts w:ascii="Times New Roman" w:hAnsi="Times New Roman"/>
          <w:b/>
          <w:i/>
          <w:sz w:val="24"/>
          <w:szCs w:val="24"/>
        </w:rPr>
        <w:t xml:space="preserve">. 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Особенности регулирования труда раб</w:t>
      </w:r>
      <w:r w:rsidRPr="00474102">
        <w:rPr>
          <w:rFonts w:ascii="Times New Roman" w:hAnsi="Times New Roman"/>
          <w:b/>
          <w:i/>
          <w:sz w:val="24"/>
          <w:szCs w:val="24"/>
        </w:rPr>
        <w:t>отников религиозных организаций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3</w:t>
      </w:r>
      <w:r w:rsidR="00423AF7" w:rsidRPr="00474102">
        <w:rPr>
          <w:rFonts w:ascii="Times New Roman" w:hAnsi="Times New Roman"/>
          <w:i/>
          <w:sz w:val="24"/>
          <w:szCs w:val="24"/>
        </w:rPr>
        <w:t>.</w:t>
      </w:r>
    </w:p>
    <w:p w:rsidR="009D1322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Трудовой договор между работником и религиозной организацией может заключаться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а определенный срок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а неопределенный срок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еобходимость заключения подобного договора нормативно никак не регламентирован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Ежегодный основной оплачиваемый отпуск предоставляется работникам продолжительностью: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4 </w:t>
      </w:r>
      <w:proofErr w:type="gramStart"/>
      <w:r w:rsidRPr="00474102">
        <w:rPr>
          <w:rFonts w:ascii="Times New Roman" w:hAnsi="Times New Roman"/>
          <w:sz w:val="24"/>
          <w:szCs w:val="24"/>
        </w:rPr>
        <w:t>календарных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дня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6 календарных дней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8 календарных дней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0 календарных дней.</w:t>
      </w:r>
    </w:p>
    <w:p w:rsidR="009D1322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Вопросы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 чем особенность трудовых договоров в религиозных организациях</w:t>
      </w:r>
      <w:r w:rsidR="00423AF7" w:rsidRPr="00474102">
        <w:rPr>
          <w:rFonts w:ascii="Times New Roman" w:hAnsi="Times New Roman"/>
          <w:sz w:val="24"/>
          <w:szCs w:val="24"/>
        </w:rPr>
        <w:t>?</w:t>
      </w:r>
    </w:p>
    <w:p w:rsidR="009D1322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Литература: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64A89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423AF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3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9D1322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семейного прав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4</w:t>
      </w:r>
      <w:r w:rsidR="00423AF7" w:rsidRPr="00474102">
        <w:rPr>
          <w:rFonts w:ascii="Times New Roman" w:hAnsi="Times New Roman"/>
          <w:i/>
          <w:sz w:val="24"/>
          <w:szCs w:val="24"/>
        </w:rPr>
        <w:t>.</w:t>
      </w:r>
    </w:p>
    <w:p w:rsidR="009D1322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Муж не имеет права без согласия жены возбуждать дело о расторжении брака в течение…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рех месяцев со дня заключения брака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рех месяцев со дня заключения брака и беременности жены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беременности жены и в течение года после рождения ребенк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Ребенком по действующему семейному законодательству признается лицо, не достигшее возраста …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четырнадцати лет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шестнадцати лет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осемнадцати лет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Признается ли в РФ гражданский брак в качестве института семейного права?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да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ет.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Вопросы: 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Принципы семейного права. 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Порядок регистрации брака.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Права ребенка</w:t>
      </w:r>
      <w:r w:rsidR="00423AF7" w:rsidRPr="00474102">
        <w:rPr>
          <w:rFonts w:ascii="Times New Roman" w:hAnsi="Times New Roman"/>
          <w:sz w:val="24"/>
          <w:szCs w:val="24"/>
        </w:rPr>
        <w:t>.</w:t>
      </w:r>
    </w:p>
    <w:p w:rsidR="009D1322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Беспалов, Юрий Федорович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Защита гражданских и семейных прав реб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>ё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нка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в Российской Федера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-практическое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особие / Ю. Ф. Беспалов. - М.: Ось-89, 2004. - 191 с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Семейное право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ик / под ред. П. В. Алексий, под ред. И. В. Петров. - 3-е изд., доп. и перераб. - М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ЮНИТИ-ДАНА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: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Закон и право, 2008. - 319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423AF7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423AF7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4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9D1322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финансового прав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5</w:t>
      </w:r>
      <w:r w:rsidR="00423AF7" w:rsidRPr="00474102">
        <w:rPr>
          <w:rFonts w:ascii="Times New Roman" w:hAnsi="Times New Roman"/>
          <w:i/>
          <w:sz w:val="24"/>
          <w:szCs w:val="24"/>
        </w:rPr>
        <w:t>.</w:t>
      </w:r>
      <w:r w:rsidR="00423AF7" w:rsidRPr="00474102">
        <w:rPr>
          <w:rFonts w:ascii="Times New Roman" w:hAnsi="Times New Roman"/>
          <w:sz w:val="24"/>
          <w:szCs w:val="24"/>
        </w:rPr>
        <w:t xml:space="preserve"> </w:t>
      </w:r>
      <w:r w:rsidRPr="00474102">
        <w:rPr>
          <w:rFonts w:ascii="Times New Roman" w:hAnsi="Times New Roman"/>
          <w:sz w:val="24"/>
          <w:szCs w:val="24"/>
        </w:rPr>
        <w:t>Доклады обучающихся и обсуждение по теме - виды экономической деятельности религиозных организаций</w:t>
      </w:r>
    </w:p>
    <w:p w:rsidR="009D1322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7336F9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hAnsi="Times New Roman"/>
          <w:sz w:val="24"/>
          <w:szCs w:val="24"/>
        </w:rPr>
        <w:t xml:space="preserve"> </w:t>
      </w:r>
      <w:r w:rsidR="007336F9"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="007336F9" w:rsidRPr="00474102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="007336F9"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ндросов, Е. В. Викулов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>а. - М.</w:t>
      </w:r>
      <w:r w:rsidR="007336F9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9D1322" w:rsidRPr="00474102" w:rsidRDefault="009D1322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474102" w:rsidRDefault="007336F9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Актуальные вопросы финансово-хозяйственной деятельности (в вопросах и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ответах) / С. И. Опарин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инергия-пресс, 2015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9D1322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лавных религиозных организаций / Е. А. Н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О. В. Качур. -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Кнорус, 2011. - 383 с.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6</w:t>
      </w:r>
      <w:r w:rsidR="00423AF7" w:rsidRPr="00474102">
        <w:rPr>
          <w:rFonts w:ascii="Times New Roman" w:hAnsi="Times New Roman"/>
          <w:i/>
          <w:sz w:val="24"/>
          <w:szCs w:val="24"/>
        </w:rPr>
        <w:t>.</w:t>
      </w:r>
    </w:p>
    <w:p w:rsidR="003A2A7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Задание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Религиозная организация приобрела 100 книг по цене 10 рублей со сроком оплаты поставщику через 30 рабочих дней с момента получения товара. Оплата производилась  50% через 30 рабочих дней, 50% через 50 рабочих дней. Составьте схему бухгалтерской записи. 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lastRenderedPageBreak/>
        <w:t xml:space="preserve">Вопросы: 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1. Принципы бухгалтерского учета религиозных организаций. </w:t>
      </w:r>
    </w:p>
    <w:p w:rsidR="00423AF7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2. Бухгалтерский учет недвижимого и движимого имущества религиозных организаций.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3. Плательщики страховых взносов</w:t>
      </w:r>
      <w:r w:rsidR="00423AF7" w:rsidRPr="00474102">
        <w:rPr>
          <w:rFonts w:ascii="Times New Roman" w:hAnsi="Times New Roman"/>
          <w:sz w:val="24"/>
          <w:szCs w:val="24"/>
        </w:rPr>
        <w:t>.</w:t>
      </w:r>
    </w:p>
    <w:p w:rsidR="003A2A77" w:rsidRPr="00474102" w:rsidRDefault="003A2A77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 Андросов, Е. В. Ви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кулов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7336F9" w:rsidRPr="00474102" w:rsidRDefault="007336F9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оциально ориентированные нек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оммерческие организации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ктуальные вопросы финансово-хозяйственной деятельности (в вопросах и ответах) / С. И. Опарина. - М.: Синергия-пресс, 2015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вные категории хозяйственной этики современно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го русского Православия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социологичес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кий анализ / И. В. Забаев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СТГУ, 2012. - 164 с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Финансовое обеспечение деятельности правос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лавных религиозных организаций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/ Е. А. Н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икишина, М. Л. Макальская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Дело и сервис, 2008. - 223 с.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Н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алоги и налогообложение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О. В. Качур. -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4-е изд., доп. и перераб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Кнорус, 2011. - 383 с.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7</w:t>
      </w:r>
      <w:r w:rsidR="003F41B1" w:rsidRPr="00474102">
        <w:rPr>
          <w:rFonts w:ascii="Times New Roman" w:hAnsi="Times New Roman"/>
          <w:i/>
          <w:sz w:val="24"/>
          <w:szCs w:val="24"/>
        </w:rPr>
        <w:t>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Доклады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и обсуждение по теме – Налоги, уплачиваемые религиозными организациями.</w:t>
      </w:r>
    </w:p>
    <w:p w:rsidR="003A2A77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ндросов, Александр Михайлович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но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>вы бухгалтерского учет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ное пособие / А. М.</w:t>
      </w:r>
      <w:r w:rsidR="003A2A77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Андросов, Е. В. Викулова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Андросов, 2004. - 446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lastRenderedPageBreak/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3A2A77" w:rsidRPr="00474102" w:rsidRDefault="003A2A77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305EA" w:rsidRPr="00474102" w:rsidRDefault="000305EA" w:rsidP="00474102">
      <w:pPr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Опарина, С. И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Социально ориентированные некоммерческие организации: Актуальные вопросы финансово-хозяйственной деятельности (в вопросах и ответах) / С. И. Опарина. - М.: Синергия-пресс, 2015. </w:t>
      </w:r>
    </w:p>
    <w:p w:rsidR="000305EA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Забаев, Иван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Основные категории хозяйственной этики современного русского Православия: социологический анализ / И. В. Забаев. - М.: ПСТГУ, 2012. - 164 с. </w:t>
      </w:r>
    </w:p>
    <w:p w:rsidR="000305EA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икишина, Е. А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Финансовое обеспечение деятельности православных религиозных организаций / Е. А. Никишина, М. Л. Макальская. - М.: Дело и сервис, 2008. - 223 с. </w:t>
      </w:r>
    </w:p>
    <w:p w:rsidR="003F41B1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ачур, Оксана Виктор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Налоги и налогообложение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О. В. Качур. - 4-е изд., доп. и перераб. - М.: Кнорус, 2011. - 383 с. </w:t>
      </w:r>
    </w:p>
    <w:p w:rsidR="00064A89" w:rsidRPr="00474102" w:rsidRDefault="003F41B1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5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305EA" w:rsidRPr="00474102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474102">
        <w:rPr>
          <w:rFonts w:ascii="Times New Roman" w:hAnsi="Times New Roman"/>
          <w:b/>
          <w:i/>
          <w:sz w:val="24"/>
          <w:szCs w:val="24"/>
        </w:rPr>
        <w:t>Основы административного прав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8</w:t>
      </w:r>
      <w:r w:rsidR="003F41B1" w:rsidRPr="00474102">
        <w:rPr>
          <w:rFonts w:ascii="Times New Roman" w:hAnsi="Times New Roman"/>
          <w:i/>
          <w:sz w:val="24"/>
          <w:szCs w:val="24"/>
        </w:rPr>
        <w:t>.</w:t>
      </w:r>
    </w:p>
    <w:p w:rsidR="000305EA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Тест: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1. Какие общественные отношения являются предметом административного права?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 сфере исполнительной власти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 сфере государственного управления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вязанные с внутриорганизационной деятельностью любого органа государственной власти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 сфере государственной контрольной деятельности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се перечисленное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2. Юридическое лицо признается виновным в совершении административного правонарушения, если будет установлено…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что руководством юридического лица не были приняты все зависящие от него меры по соблюдению норм административного законодательства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>что у него имелась обязанность по соблюдению правил и норм, которые были нарушены, но данным лицом не были приняты все зависящие от него меры по их соблюдению;</w:t>
      </w:r>
    </w:p>
    <w:p w:rsidR="00064A89" w:rsidRPr="00474102" w:rsidRDefault="00064A89" w:rsidP="00474102">
      <w:pPr>
        <w:pStyle w:val="af3"/>
        <w:numPr>
          <w:ilvl w:val="0"/>
          <w:numId w:val="20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что у него имелась возможность для соблюдения правил и норм, за нарушение предусмотрена административная ответственность, но данным лицом не были приняты все зависящие от него меры по их соблюдению.</w:t>
      </w:r>
    </w:p>
    <w:p w:rsidR="000305EA" w:rsidRPr="00474102" w:rsidRDefault="003F41B1" w:rsidP="00474102">
      <w:pPr>
        <w:shd w:val="clear" w:color="auto" w:fill="FFFFFF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Литература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7336F9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опова, Наталия Федоровна</w:t>
      </w:r>
      <w:r w:rsidR="000305EA" w:rsidRPr="00474102">
        <w:rPr>
          <w:rFonts w:ascii="Times New Roman" w:eastAsia="Times New Roman" w:hAnsi="Times New Roman"/>
          <w:sz w:val="24"/>
          <w:szCs w:val="24"/>
          <w:lang w:eastAsia="ru-RU"/>
        </w:rPr>
        <w:t>. Административное право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особие / Н. Ф. Попова ; Финансовая академия при Правительстве Российской Федерации, Кафедра государс</w:t>
      </w:r>
      <w:r w:rsidR="000305EA" w:rsidRPr="00474102">
        <w:rPr>
          <w:rFonts w:ascii="Times New Roman" w:eastAsia="Times New Roman" w:hAnsi="Times New Roman"/>
          <w:sz w:val="24"/>
          <w:szCs w:val="24"/>
          <w:lang w:eastAsia="ru-RU"/>
        </w:rPr>
        <w:t>твенно-правовых дисциплин. - М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: Финакадемия, 2007. - 166 с.</w:t>
      </w:r>
    </w:p>
    <w:p w:rsidR="000305EA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0305EA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0305EA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0305EA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0305EA" w:rsidRPr="00474102" w:rsidRDefault="000305EA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3F41B1" w:rsidRPr="00474102" w:rsidRDefault="007336F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="000305EA"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удебная дорожно-</w:t>
      </w:r>
      <w:r w:rsidR="000305EA" w:rsidRPr="00474102">
        <w:rPr>
          <w:rFonts w:ascii="Times New Roman" w:eastAsia="Times New Roman" w:hAnsi="Times New Roman"/>
          <w:sz w:val="24"/>
          <w:szCs w:val="24"/>
          <w:lang w:eastAsia="ru-RU"/>
        </w:rPr>
        <w:t>транспортная экспертиз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Судебно-экспертная оценка действий водителей и других лиц, ответственных за обеспечение безопасности дорожного движения, </w:t>
      </w:r>
      <w:r w:rsidR="000305EA" w:rsidRPr="00474102">
        <w:rPr>
          <w:rFonts w:ascii="Times New Roman" w:eastAsia="Times New Roman" w:hAnsi="Times New Roman"/>
          <w:sz w:val="24"/>
          <w:szCs w:val="24"/>
          <w:lang w:eastAsia="ru-RU"/>
        </w:rPr>
        <w:t>на участках ДТП / Ю. Б. Суворов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; Московский государственный технический университет им. Н.Э. Баума</w:t>
      </w:r>
      <w:r w:rsidR="000305EA" w:rsidRPr="00474102">
        <w:rPr>
          <w:rFonts w:ascii="Times New Roman" w:eastAsia="Times New Roman" w:hAnsi="Times New Roman"/>
          <w:sz w:val="24"/>
          <w:szCs w:val="24"/>
          <w:lang w:eastAsia="ru-RU"/>
        </w:rPr>
        <w:t>на, Кафедра юриспруденции. - М.</w:t>
      </w:r>
      <w:r w:rsidR="00B30411" w:rsidRPr="00474102">
        <w:rPr>
          <w:rFonts w:ascii="Times New Roman" w:eastAsia="Times New Roman" w:hAnsi="Times New Roman"/>
          <w:sz w:val="24"/>
          <w:szCs w:val="24"/>
          <w:lang w:eastAsia="ru-RU"/>
        </w:rPr>
        <w:t>: Экзамен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: Право и закон, 2003. - 203 с. </w:t>
      </w:r>
    </w:p>
    <w:p w:rsidR="00064A89" w:rsidRPr="00474102" w:rsidRDefault="003F41B1" w:rsidP="00474102">
      <w:pPr>
        <w:spacing w:line="276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74102">
        <w:rPr>
          <w:rFonts w:ascii="Times New Roman" w:hAnsi="Times New Roman"/>
          <w:b/>
          <w:i/>
          <w:sz w:val="24"/>
          <w:szCs w:val="24"/>
        </w:rPr>
        <w:t>Т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>ема 16</w:t>
      </w:r>
      <w:r w:rsidRPr="00474102">
        <w:rPr>
          <w:rFonts w:ascii="Times New Roman" w:hAnsi="Times New Roman"/>
          <w:b/>
          <w:i/>
          <w:sz w:val="24"/>
          <w:szCs w:val="24"/>
        </w:rPr>
        <w:t>.</w:t>
      </w:r>
      <w:r w:rsidR="00064A89" w:rsidRPr="00474102">
        <w:rPr>
          <w:rFonts w:ascii="Times New Roman" w:hAnsi="Times New Roman"/>
          <w:b/>
          <w:i/>
          <w:sz w:val="24"/>
          <w:szCs w:val="24"/>
        </w:rPr>
        <w:t xml:space="preserve"> Основы уг</w:t>
      </w:r>
      <w:r w:rsidRPr="00474102">
        <w:rPr>
          <w:rFonts w:ascii="Times New Roman" w:hAnsi="Times New Roman"/>
          <w:b/>
          <w:i/>
          <w:sz w:val="24"/>
          <w:szCs w:val="24"/>
        </w:rPr>
        <w:t>оловного прав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Семинар 19</w:t>
      </w:r>
      <w:r w:rsidR="003F41B1" w:rsidRPr="00474102">
        <w:rPr>
          <w:rFonts w:ascii="Times New Roman" w:hAnsi="Times New Roman"/>
          <w:i/>
          <w:sz w:val="24"/>
          <w:szCs w:val="24"/>
        </w:rPr>
        <w:t>.</w:t>
      </w:r>
    </w:p>
    <w:p w:rsidR="000305EA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Тест:</w:t>
      </w:r>
      <w:r w:rsidRPr="00474102">
        <w:rPr>
          <w:rFonts w:ascii="Times New Roman" w:hAnsi="Times New Roman"/>
          <w:sz w:val="24"/>
          <w:szCs w:val="24"/>
        </w:rPr>
        <w:t xml:space="preserve">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метьте в вопросах все варианты ответов, которые считаете истинными (их может быть несколько).</w:t>
      </w:r>
    </w:p>
    <w:tbl>
      <w:tblPr>
        <w:tblW w:w="5068" w:type="pct"/>
        <w:tblCellSpacing w:w="7" w:type="dxa"/>
        <w:tblInd w:w="-128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3"/>
        <w:gridCol w:w="9951"/>
      </w:tblGrid>
      <w:tr w:rsidR="00064A89" w:rsidRPr="00474102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474102" w:rsidRDefault="00064A89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1. По какой санкции статьи определяется мягкость и твердость наказания в Уголовном кодексе РФ?</w:t>
            </w:r>
          </w:p>
        </w:tc>
      </w:tr>
      <w:tr w:rsidR="00064A89" w:rsidRPr="00474102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1667BA11" wp14:editId="2459EDC0">
                  <wp:extent cx="257175" cy="228600"/>
                  <wp:effectExtent l="19050" t="0" r="952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по верхней</w:t>
            </w:r>
          </w:p>
        </w:tc>
      </w:tr>
      <w:tr w:rsidR="00064A89" w:rsidRPr="00474102" w:rsidTr="00B30411">
        <w:trPr>
          <w:tblCellSpacing w:w="7" w:type="dxa"/>
        </w:trPr>
        <w:tc>
          <w:tcPr>
            <w:tcW w:w="4985" w:type="pct"/>
            <w:gridSpan w:val="2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2902B4D8" wp14:editId="67E090FE">
                  <wp:extent cx="257175" cy="228600"/>
                  <wp:effectExtent l="19050" t="0" r="9525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по нижней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064A89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2. Что такое СОСТАВ ПРЕСТУПЛЕНИЯ по Уголовному кодексу РФ?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lastRenderedPageBreak/>
              <w:drawing>
                <wp:inline distT="0" distB="0" distL="0" distR="0" wp14:anchorId="2D2747E7" wp14:editId="56FE2469">
                  <wp:extent cx="257175" cy="228600"/>
                  <wp:effectExtent l="19050" t="0" r="9525" b="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это совокупность признаков, характеризующих общественно опасное деяние как конкретное преступление. Таким образом, он является единственным основанием уголовной ответственности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6EC7B286" wp14:editId="7E18AB79">
                  <wp:extent cx="257175" cy="228600"/>
                  <wp:effectExtent l="19050" t="0" r="9525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в уголовном праве РФ - совокупность предусмотренных законом объективных и субъективных признаков, характеризующих совершенное общественно опасное деяние как конкретный вид преступления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13773746" wp14:editId="5F9024B6">
                  <wp:extent cx="257175" cy="228600"/>
                  <wp:effectExtent l="19050" t="0" r="952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необходимое основание уголовной ответственности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37DD415F" wp14:editId="3E219887">
                  <wp:extent cx="257175" cy="228600"/>
                  <wp:effectExtent l="1905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в Уголовном кодексе РФ это понятие отсутствует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064A89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3. С какого возраста, как правило, возникает уголовная ответственность по Уголовному кодексу РФ?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B3041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29E543AB" wp14:editId="5B61BBAE">
                  <wp:extent cx="257175" cy="228600"/>
                  <wp:effectExtent l="19050" t="0" r="9525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с 14 лет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4F69E3C4" wp14:editId="2C53C313">
                  <wp:extent cx="257175" cy="228600"/>
                  <wp:effectExtent l="19050" t="0" r="9525" b="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с 16 лет</w:t>
            </w:r>
          </w:p>
        </w:tc>
      </w:tr>
      <w:tr w:rsidR="00064A89" w:rsidRPr="00474102" w:rsidTr="00B30411">
        <w:trPr>
          <w:gridBefore w:val="1"/>
          <w:wBefore w:w="56" w:type="pct"/>
          <w:tblCellSpacing w:w="7" w:type="dxa"/>
        </w:trPr>
        <w:tc>
          <w:tcPr>
            <w:tcW w:w="0" w:type="auto"/>
            <w:vAlign w:val="center"/>
          </w:tcPr>
          <w:p w:rsidR="00064A89" w:rsidRPr="00474102" w:rsidRDefault="002C4CAA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drawing>
                <wp:inline distT="0" distB="0" distL="0" distR="0" wp14:anchorId="246F86D2" wp14:editId="6593F4BD">
                  <wp:extent cx="257175" cy="228600"/>
                  <wp:effectExtent l="1905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22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064A89" w:rsidRPr="00474102">
              <w:rPr>
                <w:rFonts w:ascii="Times New Roman" w:hAnsi="Times New Roman"/>
                <w:sz w:val="24"/>
                <w:szCs w:val="24"/>
              </w:rPr>
              <w:t>с 18 лет</w:t>
            </w:r>
          </w:p>
        </w:tc>
      </w:tr>
    </w:tbl>
    <w:p w:rsidR="007336F9" w:rsidRPr="00474102" w:rsidRDefault="00064A89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i/>
          <w:sz w:val="24"/>
          <w:szCs w:val="24"/>
          <w:lang w:eastAsia="ru-RU"/>
        </w:rPr>
      </w:pPr>
      <w:r w:rsidRPr="00474102">
        <w:rPr>
          <w:rFonts w:ascii="Times New Roman" w:hAnsi="Times New Roman"/>
          <w:i/>
          <w:sz w:val="24"/>
          <w:szCs w:val="24"/>
        </w:rPr>
        <w:t xml:space="preserve">Литература: </w:t>
      </w:r>
    </w:p>
    <w:p w:rsidR="00B30411" w:rsidRPr="00474102" w:rsidRDefault="00B3041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Абдуллаева, Римма Акрамовна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сновы права: (Курс лекций): Учеб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п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особие / Р. А. Абдуллаева; Камышинский технологический институт (филиал). - Волгоград: Политехник, 2007. - 86 с. </w:t>
      </w:r>
    </w:p>
    <w:p w:rsidR="00B30411" w:rsidRPr="00474102" w:rsidRDefault="00B3041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Шахов, Михаил Олег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Правовые основы деятельности религиозных объединений в Российской Федерации / М. О. Шахов. - М.: Изд. </w:t>
      </w:r>
      <w:proofErr w:type="gramStart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Сретенского</w:t>
      </w:r>
      <w:proofErr w:type="gramEnd"/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м-ря, 2011. - 349 с. </w:t>
      </w:r>
    </w:p>
    <w:p w:rsidR="00B30411" w:rsidRPr="00474102" w:rsidRDefault="00B3041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Пахомий (Брусков, Дмитрий Александрович), еп. Покровский и Николаевский.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 Правовые и экономические основы деятельности прихода: Курс лекций / Пахомий (Д. А. Брусков), еп. Покровский и Николаевский. - 2-е изд., испр. и доп. - Саратов: Изд-во Саратовской митрополии, 2014. - 415 с. </w:t>
      </w:r>
    </w:p>
    <w:p w:rsidR="00B30411" w:rsidRPr="00474102" w:rsidRDefault="00B3041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Клименко, Андрей Владимир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Теория государства и права: Учебное пособие / А. В. Клименко, В. В. Румынина. - 4-е изд., стереотип. - М.: Academia, 2007. - 219 с. </w:t>
      </w:r>
    </w:p>
    <w:p w:rsidR="00B30411" w:rsidRPr="00474102" w:rsidRDefault="00B3041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Нерсесянц, Владик Сумбат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>. Общая теория права и государства: Учебник / В. С. Нерсесянц; Российская Академия Наук, Институт государства и права, Академический правовой институт. - М.: Норма: ИНФРА-М, 2015. - 547 с.</w:t>
      </w:r>
    </w:p>
    <w:p w:rsidR="00064A89" w:rsidRPr="00474102" w:rsidRDefault="00B3041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474102">
        <w:rPr>
          <w:rFonts w:ascii="Times New Roman" w:eastAsia="Times New Roman" w:hAnsi="Times New Roman"/>
          <w:bCs/>
          <w:sz w:val="24"/>
          <w:szCs w:val="24"/>
          <w:lang w:eastAsia="ru-RU"/>
        </w:rPr>
        <w:t>- Суворов, Юрий Борисович</w:t>
      </w:r>
      <w:r w:rsidRPr="00474102">
        <w:rPr>
          <w:rFonts w:ascii="Times New Roman" w:eastAsia="Times New Roman" w:hAnsi="Times New Roman"/>
          <w:sz w:val="24"/>
          <w:szCs w:val="24"/>
          <w:lang w:eastAsia="ru-RU"/>
        </w:rPr>
        <w:t xml:space="preserve">. Судебная дорожно-транспортная экспертиза: Судебно-экспертная оценка действий водителей и других лиц, ответственных за обеспечение безопасности дорожного движения, на участках ДТП / Ю. Б. Суворов; Московский государственный технический университет им. Н.Э. Баумана, Кафедра юриспруденции. - М.: Экзамен: Право и закон, 2003. - 203 с. </w:t>
      </w:r>
    </w:p>
    <w:p w:rsidR="00B30411" w:rsidRPr="00474102" w:rsidRDefault="00B30411" w:rsidP="00474102">
      <w:pPr>
        <w:shd w:val="clear" w:color="auto" w:fill="FFFFFF"/>
        <w:spacing w:line="276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:rsidR="00F427F1" w:rsidRPr="00474102" w:rsidRDefault="00F427F1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2" w:name="_Toc486844326"/>
      <w:bookmarkStart w:id="103" w:name="_Toc509059230"/>
      <w:bookmarkStart w:id="104" w:name="_Toc509160066"/>
      <w:bookmarkStart w:id="105" w:name="_Toc2951625"/>
      <w:r w:rsidRPr="00474102">
        <w:rPr>
          <w:rFonts w:ascii="Times New Roman" w:hAnsi="Times New Roman" w:cs="Times New Roman"/>
          <w:sz w:val="24"/>
          <w:szCs w:val="24"/>
        </w:rPr>
        <w:lastRenderedPageBreak/>
        <w:t xml:space="preserve">Учебно-методическое обеспечение самостоятельной работы </w:t>
      </w:r>
      <w:proofErr w:type="gramStart"/>
      <w:r w:rsidRPr="00474102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474102">
        <w:rPr>
          <w:rFonts w:ascii="Times New Roman" w:hAnsi="Times New Roman" w:cs="Times New Roman"/>
          <w:sz w:val="24"/>
          <w:szCs w:val="24"/>
        </w:rPr>
        <w:t xml:space="preserve"> по дисциплине</w:t>
      </w:r>
      <w:bookmarkEnd w:id="102"/>
      <w:bookmarkEnd w:id="103"/>
      <w:bookmarkEnd w:id="104"/>
      <w:bookmarkEnd w:id="105"/>
    </w:p>
    <w:p w:rsidR="00F427F1" w:rsidRPr="00474102" w:rsidRDefault="00F427F1" w:rsidP="00474102">
      <w:pPr>
        <w:keepLines/>
        <w:widowControl w:val="0"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Самостоятельная работа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F427F1" w:rsidRPr="00474102" w:rsidRDefault="00F427F1" w:rsidP="00474102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Рабочей программой дисциплины</w:t>
      </w:r>
    </w:p>
    <w:p w:rsidR="00F427F1" w:rsidRPr="00474102" w:rsidRDefault="00F427F1" w:rsidP="00474102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ланами учебных занятий, предоставляемых преподавателем в начале каждого раздела дисциплины</w:t>
      </w:r>
    </w:p>
    <w:p w:rsidR="00F427F1" w:rsidRPr="00474102" w:rsidRDefault="00F427F1" w:rsidP="00474102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Методическими пособиями по дисциплине (см. в списке литературы)</w:t>
      </w:r>
    </w:p>
    <w:p w:rsidR="00F427F1" w:rsidRPr="00474102" w:rsidRDefault="00F427F1" w:rsidP="00474102">
      <w:pPr>
        <w:keepLines/>
        <w:widowControl w:val="0"/>
        <w:numPr>
          <w:ilvl w:val="0"/>
          <w:numId w:val="10"/>
        </w:numPr>
        <w:spacing w:line="276" w:lineRule="auto"/>
        <w:ind w:left="0" w:firstLine="0"/>
        <w:contextualSpacing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Образцами проверочных заданий, представленных в фонде оценочных средств (см. </w:t>
      </w:r>
      <w:r w:rsidRPr="00474102">
        <w:rPr>
          <w:rFonts w:ascii="Times New Roman" w:hAnsi="Times New Roman"/>
          <w:i/>
          <w:sz w:val="24"/>
          <w:szCs w:val="24"/>
        </w:rPr>
        <w:t>Приложение</w:t>
      </w:r>
      <w:r w:rsidRPr="00474102">
        <w:rPr>
          <w:rFonts w:ascii="Times New Roman" w:hAnsi="Times New Roman"/>
          <w:sz w:val="24"/>
          <w:szCs w:val="24"/>
        </w:rPr>
        <w:t xml:space="preserve"> к настоящей Программе).</w:t>
      </w:r>
    </w:p>
    <w:p w:rsidR="00F427F1" w:rsidRPr="00474102" w:rsidRDefault="00F427F1" w:rsidP="00474102">
      <w:pPr>
        <w:pStyle w:val="13"/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F427F1" w:rsidRPr="00474102" w:rsidRDefault="00F427F1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6" w:name="_Toc486844327"/>
      <w:bookmarkStart w:id="107" w:name="_Toc509059231"/>
      <w:bookmarkStart w:id="108" w:name="_Toc509160067"/>
      <w:bookmarkStart w:id="109" w:name="_Toc2951626"/>
      <w:r w:rsidRPr="00474102">
        <w:rPr>
          <w:rFonts w:ascii="Times New Roman" w:hAnsi="Times New Roman" w:cs="Times New Roman"/>
          <w:sz w:val="24"/>
          <w:szCs w:val="24"/>
        </w:rPr>
        <w:t>Фонд оценочных средств</w:t>
      </w:r>
      <w:bookmarkEnd w:id="106"/>
      <w:bookmarkEnd w:id="107"/>
      <w:bookmarkEnd w:id="108"/>
      <w:bookmarkEnd w:id="109"/>
    </w:p>
    <w:p w:rsidR="00F427F1" w:rsidRPr="00474102" w:rsidRDefault="00F427F1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0" w:name="_Toc473191652"/>
      <w:bookmarkStart w:id="111" w:name="_Toc473543283"/>
      <w:bookmarkStart w:id="112" w:name="_Toc473664508"/>
      <w:bookmarkStart w:id="113" w:name="_Toc486844328"/>
      <w:bookmarkStart w:id="114" w:name="_Toc509160068"/>
      <w:r w:rsidRPr="00474102">
        <w:rPr>
          <w:rFonts w:ascii="Times New Roman" w:hAnsi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</w:p>
    <w:p w:rsidR="00F427F1" w:rsidRPr="00474102" w:rsidRDefault="00F427F1" w:rsidP="00474102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474102">
        <w:rPr>
          <w:rFonts w:ascii="Times New Roman" w:hAnsi="Times New Roman"/>
          <w:i/>
          <w:sz w:val="24"/>
          <w:szCs w:val="24"/>
        </w:rPr>
        <w:t xml:space="preserve">Приложении </w:t>
      </w:r>
      <w:r w:rsidRPr="00474102">
        <w:rPr>
          <w:rFonts w:ascii="Times New Roman" w:hAnsi="Times New Roman"/>
          <w:sz w:val="24"/>
          <w:szCs w:val="24"/>
        </w:rPr>
        <w:t>к настоящей программе.</w:t>
      </w:r>
    </w:p>
    <w:p w:rsidR="00F427F1" w:rsidRPr="00474102" w:rsidRDefault="00F427F1" w:rsidP="00474102">
      <w:pPr>
        <w:keepLines/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астоящий фонд оценочных сре</w:t>
      </w:r>
      <w:proofErr w:type="gramStart"/>
      <w:r w:rsidRPr="00474102">
        <w:rPr>
          <w:rFonts w:ascii="Times New Roman" w:hAnsi="Times New Roman"/>
          <w:sz w:val="24"/>
          <w:szCs w:val="24"/>
        </w:rPr>
        <w:t>дств в с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427F1" w:rsidRPr="00474102" w:rsidRDefault="00F427F1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5" w:name="_Toc486844329"/>
      <w:bookmarkStart w:id="116" w:name="_Toc509160069"/>
      <w:r w:rsidRPr="00474102">
        <w:rPr>
          <w:rFonts w:ascii="Times New Roman" w:hAnsi="Times New Roman"/>
          <w:sz w:val="24"/>
          <w:szCs w:val="24"/>
        </w:rPr>
        <w:t>Показатели оценивания основного этапа освоения компетенции</w:t>
      </w:r>
      <w:bookmarkEnd w:id="115"/>
      <w:bookmarkEnd w:id="116"/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427F1" w:rsidRPr="00474102" w:rsidRDefault="00F427F1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17" w:name="_Toc473664510"/>
      <w:bookmarkStart w:id="118" w:name="_Toc486844330"/>
      <w:bookmarkStart w:id="119" w:name="_Toc509059232"/>
      <w:bookmarkStart w:id="120" w:name="_Toc509160070"/>
      <w:r w:rsidRPr="00474102">
        <w:rPr>
          <w:rFonts w:ascii="Times New Roman" w:hAnsi="Times New Roman"/>
          <w:sz w:val="24"/>
          <w:szCs w:val="24"/>
        </w:rPr>
        <w:t>Вопросы для проведения промежуточной аттестации</w:t>
      </w:r>
      <w:bookmarkEnd w:id="117"/>
      <w:bookmarkEnd w:id="118"/>
      <w:bookmarkEnd w:id="119"/>
      <w:bookmarkEnd w:id="120"/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Понятие и признаки государства 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 признаки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бщество и государство, политическая власть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Роль и значение власти в обществе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Формы правления, государственного устройства, политического режима.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Государство и гражданское общество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равовое государство: понятие и признаки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системы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оотношение права и государст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Функции права и сферы его применения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орма права, ее структур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Формы (источники)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Закон и подзаконные акты 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Конституция — основной закон государства и общест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состав правоотношения. Участники (субъекты) правоотношений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убъекты публичного права. Государственные органы и должностные лица. Понятия компетенции и правомочий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убъективное право и юридическая обязанность: понятие и виды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, признаки и состав правонарушения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иды правонарушений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lastRenderedPageBreak/>
        <w:t>Понятие, основные признаки и виды юридической ответственности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снование возникновения юридической ответственности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истема основных прав, свобод и обязанностей человека и гражданин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принципы федеративного устройства России. Принцип разделения властей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Законодательный процесс. 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Органы исполнительной власти 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основные признаки судебной власти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, законодательство и система гражданского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формы права собственности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Наследственное право</w:t>
      </w:r>
    </w:p>
    <w:p w:rsidR="00B3041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трудового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Трудовой договор (контракт): понятие, стороны и содержание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виды рабочего времени, времени отдых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Дисциплина труда. Материальная ответственность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принципы семейного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брака и семьи. Регистрация брака и условия его заключения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система административного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административного проступк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Основания и порядок привлечения к административной ответственности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Понятие уголовной ответственности, ее основание. 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Понятие и цели наказания. Система и виды уголовных наказаний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Система финансового права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Государственный финансовый контроль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Регулирование труда работников религиозных организаций</w:t>
      </w:r>
    </w:p>
    <w:p w:rsidR="00F427F1" w:rsidRPr="00474102" w:rsidRDefault="00F427F1" w:rsidP="00474102">
      <w:pPr>
        <w:pStyle w:val="af3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Имущественные права религиозных организаций</w:t>
      </w:r>
    </w:p>
    <w:p w:rsidR="00F427F1" w:rsidRPr="00474102" w:rsidRDefault="00F427F1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1" w:name="_Toc509059233"/>
      <w:bookmarkStart w:id="122" w:name="_Toc509160071"/>
      <w:r w:rsidRPr="00474102">
        <w:rPr>
          <w:rFonts w:ascii="Times New Roman" w:hAnsi="Times New Roman"/>
          <w:sz w:val="24"/>
          <w:szCs w:val="24"/>
        </w:rPr>
        <w:t>Критерии оценивания основного этапа освоения компетенции</w:t>
      </w:r>
      <w:bookmarkEnd w:id="121"/>
      <w:bookmarkEnd w:id="122"/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F427F1" w:rsidRPr="00474102" w:rsidRDefault="00F427F1" w:rsidP="00474102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bookmarkStart w:id="123" w:name="_Toc473664512"/>
      <w:r w:rsidRPr="00474102">
        <w:rPr>
          <w:rFonts w:ascii="Times New Roman" w:hAnsi="Times New Roman" w:cs="Times New Roman"/>
          <w:i/>
          <w:color w:val="auto"/>
          <w:sz w:val="24"/>
          <w:szCs w:val="24"/>
        </w:rPr>
        <w:t>Критерии оценивания устных опросов</w:t>
      </w:r>
      <w:bookmarkEnd w:id="123"/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F427F1" w:rsidRPr="00474102" w:rsidRDefault="00F427F1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24" w:name="_Toc465542615"/>
      <w:bookmarkStart w:id="125" w:name="_Toc465691863"/>
      <w:bookmarkStart w:id="126" w:name="_Toc465774185"/>
      <w:bookmarkStart w:id="127" w:name="_Toc473191660"/>
      <w:bookmarkStart w:id="128" w:name="_Toc473543290"/>
      <w:bookmarkStart w:id="129" w:name="_Toc473664513"/>
      <w:bookmarkStart w:id="130" w:name="_Toc486844332"/>
      <w:bookmarkStart w:id="131" w:name="_Toc509059234"/>
      <w:bookmarkStart w:id="132" w:name="_Toc509160072"/>
      <w:r w:rsidRPr="00474102">
        <w:rPr>
          <w:rFonts w:ascii="Times New Roman" w:hAnsi="Times New Roman"/>
          <w:sz w:val="24"/>
          <w:szCs w:val="24"/>
        </w:rPr>
        <w:t>Описание шкал оценивания</w:t>
      </w:r>
      <w:bookmarkEnd w:id="124"/>
      <w:bookmarkEnd w:id="125"/>
      <w:bookmarkEnd w:id="126"/>
      <w:bookmarkEnd w:id="127"/>
      <w:bookmarkEnd w:id="128"/>
      <w:r w:rsidRPr="00474102">
        <w:rPr>
          <w:rFonts w:ascii="Times New Roman" w:hAnsi="Times New Roman"/>
          <w:sz w:val="24"/>
          <w:szCs w:val="24"/>
        </w:rPr>
        <w:t>основного этапа освоения компетенции</w:t>
      </w:r>
      <w:bookmarkEnd w:id="129"/>
      <w:bookmarkEnd w:id="130"/>
      <w:bookmarkEnd w:id="131"/>
      <w:bookmarkEnd w:id="132"/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</w:t>
      </w:r>
      <w:r w:rsidRPr="00474102">
        <w:rPr>
          <w:rFonts w:ascii="Times New Roman" w:hAnsi="Times New Roman"/>
          <w:bCs/>
          <w:sz w:val="24"/>
          <w:szCs w:val="24"/>
        </w:rPr>
        <w:lastRenderedPageBreak/>
        <w:t>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74102">
        <w:rPr>
          <w:rFonts w:ascii="Times New Roman" w:hAnsi="Times New Roman"/>
          <w:sz w:val="24"/>
          <w:szCs w:val="24"/>
        </w:rPr>
        <w:t>по балльно-рейтинговой системе.</w:t>
      </w:r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74102">
        <w:rPr>
          <w:rFonts w:ascii="Times New Roman" w:hAnsi="Times New Roman"/>
          <w:sz w:val="24"/>
          <w:szCs w:val="24"/>
        </w:rPr>
        <w:t>по балльно-рейтинговой системе.</w:t>
      </w:r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74102">
        <w:rPr>
          <w:rFonts w:ascii="Times New Roman" w:hAnsi="Times New Roman"/>
          <w:sz w:val="24"/>
          <w:szCs w:val="24"/>
        </w:rPr>
        <w:t>по балльно-рейтинговой системе.</w:t>
      </w:r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474102">
        <w:rPr>
          <w:rFonts w:ascii="Times New Roman" w:hAnsi="Times New Roman"/>
          <w:bCs/>
          <w:sz w:val="24"/>
          <w:szCs w:val="24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2440"/>
        <w:gridCol w:w="2391"/>
        <w:gridCol w:w="3349"/>
      </w:tblGrid>
      <w:tr w:rsidR="00F427F1" w:rsidRPr="00474102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F427F1" w:rsidRPr="00474102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F427F1" w:rsidRPr="00474102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F427F1" w:rsidRPr="00474102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F427F1" w:rsidRPr="00474102" w:rsidTr="006234D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27F1" w:rsidRPr="00474102" w:rsidRDefault="00F427F1" w:rsidP="00474102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74102">
              <w:rPr>
                <w:rFonts w:ascii="Times New Roman" w:hAnsi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F427F1" w:rsidRPr="00474102" w:rsidRDefault="00F427F1" w:rsidP="00474102">
      <w:pPr>
        <w:pStyle w:val="4"/>
        <w:spacing w:before="0" w:after="120" w:line="276" w:lineRule="auto"/>
        <w:jc w:val="both"/>
        <w:rPr>
          <w:rFonts w:ascii="Times New Roman" w:hAnsi="Times New Roman"/>
          <w:sz w:val="24"/>
          <w:szCs w:val="24"/>
        </w:rPr>
      </w:pPr>
      <w:bookmarkStart w:id="133" w:name="_Toc473664514"/>
      <w:bookmarkStart w:id="134" w:name="_Toc486844333"/>
      <w:bookmarkStart w:id="135" w:name="_Toc509059235"/>
      <w:bookmarkStart w:id="136" w:name="_Toc509160073"/>
      <w:bookmarkStart w:id="137" w:name="_Toc465691865"/>
      <w:bookmarkStart w:id="138" w:name="_Toc465542617"/>
      <w:bookmarkStart w:id="139" w:name="_Toc465774187"/>
      <w:bookmarkStart w:id="140" w:name="_Toc473191662"/>
      <w:bookmarkStart w:id="141" w:name="_Toc473543292"/>
      <w:r w:rsidRPr="00474102">
        <w:rPr>
          <w:rFonts w:ascii="Times New Roman" w:hAnsi="Times New Roman"/>
          <w:sz w:val="24"/>
          <w:szCs w:val="24"/>
        </w:rPr>
        <w:t>Средства оценивания</w:t>
      </w:r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</w:p>
    <w:p w:rsidR="00F427F1" w:rsidRPr="00474102" w:rsidRDefault="00F427F1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В случае </w:t>
      </w:r>
      <w:r w:rsidRPr="00474102">
        <w:rPr>
          <w:rFonts w:ascii="Times New Roman" w:hAnsi="Times New Roman"/>
          <w:i/>
          <w:iCs/>
          <w:sz w:val="24"/>
          <w:szCs w:val="24"/>
        </w:rPr>
        <w:t>недифференцированного контроля (в форме зачета)</w:t>
      </w:r>
      <w:r w:rsidRPr="00474102">
        <w:rPr>
          <w:rFonts w:ascii="Times New Roman" w:hAnsi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474102">
        <w:rPr>
          <w:rFonts w:ascii="Times New Roman" w:hAnsi="Times New Roman"/>
          <w:sz w:val="24"/>
          <w:szCs w:val="24"/>
        </w:rPr>
        <w:t>обучающегося</w:t>
      </w:r>
      <w:proofErr w:type="gramEnd"/>
      <w:r w:rsidRPr="00474102">
        <w:rPr>
          <w:rFonts w:ascii="Times New Roman" w:hAnsi="Times New Roman"/>
          <w:sz w:val="24"/>
          <w:szCs w:val="24"/>
        </w:rPr>
        <w:t xml:space="preserve"> в балльно-рейтинговой системе оценивается 34 баллами.</w:t>
      </w:r>
    </w:p>
    <w:p w:rsidR="00141A47" w:rsidRPr="00474102" w:rsidRDefault="0028338C" w:rsidP="00474102">
      <w:pPr>
        <w:pStyle w:val="3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42" w:name="_Toc2951627"/>
      <w:r w:rsidRPr="00474102">
        <w:rPr>
          <w:rFonts w:ascii="Times New Roman" w:hAnsi="Times New Roman" w:cs="Times New Roman"/>
          <w:sz w:val="24"/>
          <w:szCs w:val="24"/>
        </w:rPr>
        <w:t>Литература</w:t>
      </w:r>
      <w:bookmarkEnd w:id="142"/>
    </w:p>
    <w:p w:rsidR="0028338C" w:rsidRPr="00474102" w:rsidRDefault="0028338C" w:rsidP="00474102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Основная </w:t>
      </w:r>
    </w:p>
    <w:p w:rsidR="0028338C" w:rsidRPr="00474102" w:rsidRDefault="0028338C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ЗАПРОСИТЬ У АВТОРА</w:t>
      </w:r>
    </w:p>
    <w:p w:rsidR="0028338C" w:rsidRPr="00474102" w:rsidRDefault="0028338C" w:rsidP="00474102">
      <w:pPr>
        <w:pStyle w:val="4"/>
        <w:spacing w:before="0" w:after="120" w:line="276" w:lineRule="auto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Дополнительная</w:t>
      </w:r>
    </w:p>
    <w:p w:rsidR="0028338C" w:rsidRPr="00474102" w:rsidRDefault="0028338C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ЗАПРОСИТЬ У АВТОРА</w:t>
      </w:r>
    </w:p>
    <w:p w:rsidR="00141A47" w:rsidRPr="00474102" w:rsidRDefault="00141A47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43" w:name="_Toc486844338"/>
      <w:bookmarkStart w:id="144" w:name="_Toc509059244"/>
      <w:bookmarkStart w:id="145" w:name="_Toc509160078"/>
      <w:bookmarkStart w:id="146" w:name="_Toc2951628"/>
      <w:r w:rsidRPr="00474102">
        <w:rPr>
          <w:rFonts w:ascii="Times New Roman" w:hAnsi="Times New Roman" w:cs="Times New Roman"/>
          <w:sz w:val="24"/>
          <w:szCs w:val="24"/>
        </w:rPr>
        <w:t xml:space="preserve">Методические указания для </w:t>
      </w:r>
      <w:proofErr w:type="gramStart"/>
      <w:r w:rsidRPr="00474102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474102">
        <w:rPr>
          <w:rFonts w:ascii="Times New Roman" w:hAnsi="Times New Roman" w:cs="Times New Roman"/>
          <w:sz w:val="24"/>
          <w:szCs w:val="24"/>
        </w:rPr>
        <w:t xml:space="preserve"> по освоению дисциплины</w:t>
      </w:r>
      <w:bookmarkEnd w:id="143"/>
      <w:bookmarkEnd w:id="144"/>
      <w:bookmarkEnd w:id="145"/>
      <w:bookmarkEnd w:id="146"/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общегрупповых дискуссий, в т.ч. на основе метода дебатов. </w:t>
      </w: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>Внеаудиторная работа подразумевает самостоятельную работу в библиотеках и сети Internet с целью формирования и развития профессиональных навыков обучающихся, а также для подготовки к различным формам отчетности.</w:t>
      </w:r>
    </w:p>
    <w:p w:rsidR="00141A47" w:rsidRPr="00474102" w:rsidRDefault="00141A47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141A47" w:rsidRPr="00474102" w:rsidRDefault="00141A47" w:rsidP="00474102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47" w:name="_Toc486844339"/>
      <w:bookmarkStart w:id="148" w:name="_Toc509059245"/>
      <w:bookmarkStart w:id="149" w:name="_Toc509160079"/>
      <w:bookmarkStart w:id="150" w:name="_Toc2951629"/>
      <w:r w:rsidRPr="00474102">
        <w:rPr>
          <w:rFonts w:ascii="Times New Roman" w:hAnsi="Times New Roman" w:cs="Times New Roman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47"/>
      <w:bookmarkEnd w:id="148"/>
      <w:bookmarkEnd w:id="149"/>
      <w:bookmarkEnd w:id="150"/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sz w:val="24"/>
          <w:szCs w:val="24"/>
        </w:rPr>
        <w:t xml:space="preserve">Чтение курса не требует дополнительных технических ресурсов. 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Автор</w:t>
      </w:r>
      <w:r w:rsidR="00BF76BB" w:rsidRPr="00474102">
        <w:rPr>
          <w:rFonts w:ascii="Times New Roman" w:hAnsi="Times New Roman"/>
          <w:i/>
          <w:sz w:val="24"/>
          <w:szCs w:val="24"/>
        </w:rPr>
        <w:t xml:space="preserve">: </w:t>
      </w:r>
      <w:r w:rsidR="00F94992" w:rsidRPr="00474102">
        <w:rPr>
          <w:rFonts w:ascii="Times New Roman" w:hAnsi="Times New Roman"/>
          <w:i/>
          <w:sz w:val="24"/>
          <w:szCs w:val="24"/>
        </w:rPr>
        <w:t xml:space="preserve">преп. </w:t>
      </w:r>
      <w:r w:rsidR="00BF76BB" w:rsidRPr="00474102">
        <w:rPr>
          <w:rFonts w:ascii="Times New Roman" w:hAnsi="Times New Roman"/>
          <w:i/>
          <w:sz w:val="24"/>
          <w:szCs w:val="24"/>
        </w:rPr>
        <w:t>Е. В. Казакова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i/>
          <w:sz w:val="24"/>
          <w:szCs w:val="24"/>
        </w:rPr>
      </w:pPr>
      <w:r w:rsidRPr="00474102">
        <w:rPr>
          <w:rFonts w:ascii="Times New Roman" w:hAnsi="Times New Roman"/>
          <w:i/>
          <w:sz w:val="24"/>
          <w:szCs w:val="24"/>
        </w:rPr>
        <w:t>Рецензент</w:t>
      </w:r>
      <w:r w:rsidR="00FA6336" w:rsidRPr="00474102">
        <w:rPr>
          <w:rFonts w:ascii="Times New Roman" w:hAnsi="Times New Roman"/>
          <w:i/>
          <w:sz w:val="24"/>
          <w:szCs w:val="24"/>
        </w:rPr>
        <w:t>:</w:t>
      </w:r>
      <w:r w:rsidR="0028338C" w:rsidRPr="00474102">
        <w:rPr>
          <w:rFonts w:ascii="Times New Roman" w:hAnsi="Times New Roman"/>
          <w:i/>
          <w:sz w:val="24"/>
          <w:szCs w:val="24"/>
        </w:rPr>
        <w:t xml:space="preserve"> методист </w:t>
      </w:r>
      <w:r w:rsidR="00141A47" w:rsidRPr="00474102">
        <w:rPr>
          <w:rFonts w:ascii="Times New Roman" w:hAnsi="Times New Roman"/>
          <w:i/>
          <w:sz w:val="24"/>
          <w:szCs w:val="24"/>
        </w:rPr>
        <w:t>А.</w:t>
      </w:r>
      <w:r w:rsidR="0028338C" w:rsidRPr="00474102">
        <w:rPr>
          <w:rFonts w:ascii="Times New Roman" w:hAnsi="Times New Roman"/>
          <w:i/>
          <w:sz w:val="24"/>
          <w:szCs w:val="24"/>
        </w:rPr>
        <w:t xml:space="preserve"> </w:t>
      </w:r>
      <w:r w:rsidR="00141A47" w:rsidRPr="00474102">
        <w:rPr>
          <w:rFonts w:ascii="Times New Roman" w:hAnsi="Times New Roman"/>
          <w:i/>
          <w:sz w:val="24"/>
          <w:szCs w:val="24"/>
        </w:rPr>
        <w:t>А. Медведева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064A89" w:rsidRPr="00474102" w:rsidRDefault="0028338C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474102">
        <w:rPr>
          <w:rFonts w:ascii="Times New Roman" w:hAnsi="Times New Roman"/>
          <w:i/>
          <w:iCs/>
          <w:sz w:val="24"/>
          <w:szCs w:val="24"/>
          <w:lang w:eastAsia="ru-RU"/>
        </w:rPr>
        <w:t xml:space="preserve">Программа одобрена на заседании кафедры Пастырского и нравственного богословия </w:t>
      </w:r>
      <w:r w:rsidRPr="00474102">
        <w:rPr>
          <w:rFonts w:ascii="Times New Roman" w:hAnsi="Times New Roman"/>
          <w:i/>
          <w:iCs/>
          <w:color w:val="000000"/>
          <w:sz w:val="24"/>
          <w:szCs w:val="24"/>
          <w:lang w:eastAsia="ru-RU"/>
        </w:rPr>
        <w:t>от 21.06.2018, протокол № 10-06-18.</w:t>
      </w:r>
    </w:p>
    <w:p w:rsidR="00064A89" w:rsidRPr="00474102" w:rsidRDefault="00064A89" w:rsidP="00474102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ectPr w:rsidR="00064A89" w:rsidRPr="00474102" w:rsidSect="0028338C">
      <w:footerReference w:type="default" r:id="rId11"/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193A" w:rsidRDefault="00D0193A" w:rsidP="005F62EC">
      <w:pPr>
        <w:spacing w:after="0"/>
      </w:pPr>
      <w:r>
        <w:separator/>
      </w:r>
    </w:p>
  </w:endnote>
  <w:endnote w:type="continuationSeparator" w:id="0">
    <w:p w:rsidR="00D0193A" w:rsidRDefault="00D0193A" w:rsidP="005F62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3250929"/>
      <w:docPartObj>
        <w:docPartGallery w:val="Page Numbers (Bottom of Page)"/>
        <w:docPartUnique/>
      </w:docPartObj>
    </w:sdtPr>
    <w:sdtContent>
      <w:p w:rsidR="00D0193A" w:rsidRDefault="00D0193A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4102">
          <w:rPr>
            <w:noProof/>
          </w:rPr>
          <w:t>2</w:t>
        </w:r>
        <w:r>
          <w:fldChar w:fldCharType="end"/>
        </w:r>
      </w:p>
    </w:sdtContent>
  </w:sdt>
  <w:p w:rsidR="00D0193A" w:rsidRDefault="00D0193A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193A" w:rsidRDefault="00D0193A" w:rsidP="005F62EC">
      <w:pPr>
        <w:spacing w:after="0"/>
      </w:pPr>
      <w:r>
        <w:separator/>
      </w:r>
    </w:p>
  </w:footnote>
  <w:footnote w:type="continuationSeparator" w:id="0">
    <w:p w:rsidR="00D0193A" w:rsidRDefault="00D0193A" w:rsidP="005F62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0AB72F73"/>
    <w:multiLevelType w:val="hybridMultilevel"/>
    <w:tmpl w:val="E78EC3C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ED37B5"/>
    <w:multiLevelType w:val="hybridMultilevel"/>
    <w:tmpl w:val="4926941A"/>
    <w:lvl w:ilvl="0" w:tplc="562C62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281622"/>
    <w:multiLevelType w:val="hybridMultilevel"/>
    <w:tmpl w:val="374A80A0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41CE4ECC"/>
    <w:multiLevelType w:val="hybridMultilevel"/>
    <w:tmpl w:val="10C25DB4"/>
    <w:lvl w:ilvl="0" w:tplc="1D06B36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AC4337"/>
    <w:multiLevelType w:val="hybridMultilevel"/>
    <w:tmpl w:val="D00CEFA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BE16B3"/>
    <w:multiLevelType w:val="hybridMultilevel"/>
    <w:tmpl w:val="FB64E2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E86FCB"/>
    <w:multiLevelType w:val="hybridMultilevel"/>
    <w:tmpl w:val="6B843674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4014FA"/>
    <w:multiLevelType w:val="hybridMultilevel"/>
    <w:tmpl w:val="5434A6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291A12"/>
    <w:multiLevelType w:val="hybridMultilevel"/>
    <w:tmpl w:val="B57615F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16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7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>
    <w:nsid w:val="70D32418"/>
    <w:multiLevelType w:val="hybridMultilevel"/>
    <w:tmpl w:val="E78EC3C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5"/>
  </w:num>
  <w:num w:numId="4">
    <w:abstractNumId w:val="16"/>
  </w:num>
  <w:num w:numId="5">
    <w:abstractNumId w:val="0"/>
  </w:num>
  <w:num w:numId="6">
    <w:abstractNumId w:val="6"/>
  </w:num>
  <w:num w:numId="7">
    <w:abstractNumId w:val="20"/>
  </w:num>
  <w:num w:numId="8">
    <w:abstractNumId w:val="14"/>
  </w:num>
  <w:num w:numId="9">
    <w:abstractNumId w:val="1"/>
  </w:num>
  <w:num w:numId="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9"/>
  </w:num>
  <w:num w:numId="13">
    <w:abstractNumId w:val="21"/>
  </w:num>
  <w:num w:numId="14">
    <w:abstractNumId w:val="3"/>
  </w:num>
  <w:num w:numId="15">
    <w:abstractNumId w:val="11"/>
  </w:num>
  <w:num w:numId="16">
    <w:abstractNumId w:val="7"/>
  </w:num>
  <w:num w:numId="17">
    <w:abstractNumId w:val="13"/>
  </w:num>
  <w:num w:numId="18">
    <w:abstractNumId w:val="4"/>
  </w:num>
  <w:num w:numId="19">
    <w:abstractNumId w:val="8"/>
  </w:num>
  <w:num w:numId="20">
    <w:abstractNumId w:val="10"/>
  </w:num>
  <w:num w:numId="21">
    <w:abstractNumId w:val="9"/>
  </w:num>
  <w:num w:numId="22">
    <w:abstractNumId w:val="2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6"/>
  <w:proofState w:spelling="dirty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C0NDWzMLYwtDBR0lEKTi0uzszPAykwrwUAgxeckywAAAA="/>
  </w:docVars>
  <w:rsids>
    <w:rsidRoot w:val="00F25281"/>
    <w:rsid w:val="00017CEC"/>
    <w:rsid w:val="00025ECC"/>
    <w:rsid w:val="000305EA"/>
    <w:rsid w:val="00052B28"/>
    <w:rsid w:val="00064A89"/>
    <w:rsid w:val="00073C6E"/>
    <w:rsid w:val="000904B0"/>
    <w:rsid w:val="000A0088"/>
    <w:rsid w:val="000B5ED6"/>
    <w:rsid w:val="000B691B"/>
    <w:rsid w:val="000B7F2A"/>
    <w:rsid w:val="000C0D43"/>
    <w:rsid w:val="000D0D92"/>
    <w:rsid w:val="000D2D8D"/>
    <w:rsid w:val="000E6F81"/>
    <w:rsid w:val="000F3003"/>
    <w:rsid w:val="000F590C"/>
    <w:rsid w:val="00115A5A"/>
    <w:rsid w:val="00132539"/>
    <w:rsid w:val="00141A47"/>
    <w:rsid w:val="0015265B"/>
    <w:rsid w:val="00160B0C"/>
    <w:rsid w:val="00164896"/>
    <w:rsid w:val="001659B1"/>
    <w:rsid w:val="00172F2E"/>
    <w:rsid w:val="00193CF3"/>
    <w:rsid w:val="00195D29"/>
    <w:rsid w:val="00195E99"/>
    <w:rsid w:val="001B7A16"/>
    <w:rsid w:val="001C4AE4"/>
    <w:rsid w:val="00215D20"/>
    <w:rsid w:val="00241982"/>
    <w:rsid w:val="0028338C"/>
    <w:rsid w:val="002C4CAA"/>
    <w:rsid w:val="002D488F"/>
    <w:rsid w:val="002D6038"/>
    <w:rsid w:val="002E0813"/>
    <w:rsid w:val="002E3D0E"/>
    <w:rsid w:val="002E49EB"/>
    <w:rsid w:val="002F40C7"/>
    <w:rsid w:val="003078E7"/>
    <w:rsid w:val="00314636"/>
    <w:rsid w:val="00317440"/>
    <w:rsid w:val="00346E8E"/>
    <w:rsid w:val="003560D7"/>
    <w:rsid w:val="00362374"/>
    <w:rsid w:val="003758D3"/>
    <w:rsid w:val="00382235"/>
    <w:rsid w:val="0038399D"/>
    <w:rsid w:val="00385DC2"/>
    <w:rsid w:val="00391862"/>
    <w:rsid w:val="003A0BCA"/>
    <w:rsid w:val="003A2A77"/>
    <w:rsid w:val="003A2B19"/>
    <w:rsid w:val="003B12FC"/>
    <w:rsid w:val="003B40BE"/>
    <w:rsid w:val="003B7CFB"/>
    <w:rsid w:val="003D5063"/>
    <w:rsid w:val="003D520A"/>
    <w:rsid w:val="003E0C80"/>
    <w:rsid w:val="003F41B1"/>
    <w:rsid w:val="0041363C"/>
    <w:rsid w:val="00423AF7"/>
    <w:rsid w:val="00460C84"/>
    <w:rsid w:val="00474102"/>
    <w:rsid w:val="004747E7"/>
    <w:rsid w:val="0047799D"/>
    <w:rsid w:val="004806A7"/>
    <w:rsid w:val="004845A3"/>
    <w:rsid w:val="00485D8B"/>
    <w:rsid w:val="0049120D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D5420"/>
    <w:rsid w:val="005D6318"/>
    <w:rsid w:val="005E1A99"/>
    <w:rsid w:val="005E4152"/>
    <w:rsid w:val="005E723B"/>
    <w:rsid w:val="005F596D"/>
    <w:rsid w:val="005F62EC"/>
    <w:rsid w:val="005F6F8E"/>
    <w:rsid w:val="006234D0"/>
    <w:rsid w:val="00637756"/>
    <w:rsid w:val="00682BBC"/>
    <w:rsid w:val="006944A7"/>
    <w:rsid w:val="006A7272"/>
    <w:rsid w:val="006F0059"/>
    <w:rsid w:val="006F469B"/>
    <w:rsid w:val="006F4D7A"/>
    <w:rsid w:val="006F4E2F"/>
    <w:rsid w:val="006F79DC"/>
    <w:rsid w:val="00711FAB"/>
    <w:rsid w:val="0071595E"/>
    <w:rsid w:val="00726CFA"/>
    <w:rsid w:val="007336F9"/>
    <w:rsid w:val="007450E1"/>
    <w:rsid w:val="0075245D"/>
    <w:rsid w:val="00784BC8"/>
    <w:rsid w:val="007C370E"/>
    <w:rsid w:val="007C7DE0"/>
    <w:rsid w:val="007D4A2B"/>
    <w:rsid w:val="007D5949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55731"/>
    <w:rsid w:val="00972E62"/>
    <w:rsid w:val="00987D93"/>
    <w:rsid w:val="00995D3C"/>
    <w:rsid w:val="009A4119"/>
    <w:rsid w:val="009B39F9"/>
    <w:rsid w:val="009B7BEF"/>
    <w:rsid w:val="009D1322"/>
    <w:rsid w:val="009D2AAF"/>
    <w:rsid w:val="009F4E1C"/>
    <w:rsid w:val="009F593A"/>
    <w:rsid w:val="00A30409"/>
    <w:rsid w:val="00A424EA"/>
    <w:rsid w:val="00A63EE7"/>
    <w:rsid w:val="00A74587"/>
    <w:rsid w:val="00A77509"/>
    <w:rsid w:val="00A873D7"/>
    <w:rsid w:val="00A87C8F"/>
    <w:rsid w:val="00A94C0B"/>
    <w:rsid w:val="00AB71F6"/>
    <w:rsid w:val="00AC1A56"/>
    <w:rsid w:val="00AC4365"/>
    <w:rsid w:val="00AC4977"/>
    <w:rsid w:val="00AD29E0"/>
    <w:rsid w:val="00B04437"/>
    <w:rsid w:val="00B1564A"/>
    <w:rsid w:val="00B17436"/>
    <w:rsid w:val="00B30411"/>
    <w:rsid w:val="00B37699"/>
    <w:rsid w:val="00B425D1"/>
    <w:rsid w:val="00B631D3"/>
    <w:rsid w:val="00B638A2"/>
    <w:rsid w:val="00BB6CAB"/>
    <w:rsid w:val="00BD031C"/>
    <w:rsid w:val="00BE21B0"/>
    <w:rsid w:val="00BE2899"/>
    <w:rsid w:val="00BF76BB"/>
    <w:rsid w:val="00C13FFF"/>
    <w:rsid w:val="00C16604"/>
    <w:rsid w:val="00C606FE"/>
    <w:rsid w:val="00CE07F3"/>
    <w:rsid w:val="00CE5D4E"/>
    <w:rsid w:val="00D0193A"/>
    <w:rsid w:val="00D06F0F"/>
    <w:rsid w:val="00D11E0B"/>
    <w:rsid w:val="00D415F0"/>
    <w:rsid w:val="00D41ED8"/>
    <w:rsid w:val="00D55F1C"/>
    <w:rsid w:val="00D66E4F"/>
    <w:rsid w:val="00D874B2"/>
    <w:rsid w:val="00DC63F5"/>
    <w:rsid w:val="00DE0DC9"/>
    <w:rsid w:val="00DF6BAF"/>
    <w:rsid w:val="00E065AD"/>
    <w:rsid w:val="00E121B1"/>
    <w:rsid w:val="00E2101D"/>
    <w:rsid w:val="00E2326D"/>
    <w:rsid w:val="00E31A22"/>
    <w:rsid w:val="00E41117"/>
    <w:rsid w:val="00E442BD"/>
    <w:rsid w:val="00E52AD8"/>
    <w:rsid w:val="00E62469"/>
    <w:rsid w:val="00E65A3D"/>
    <w:rsid w:val="00EC7397"/>
    <w:rsid w:val="00F00C35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B597C"/>
    <w:rsid w:val="00FC26E3"/>
    <w:rsid w:val="00FD58DE"/>
    <w:rsid w:val="00FD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 w:qFormat="1"/>
    <w:lsdException w:name="toc 2" w:locked="1" w:semiHidden="0" w:uiPriority="39" w:unhideWhenUsed="0" w:qFormat="1"/>
    <w:lsdException w:name="toc 3" w:locked="1" w:semiHidden="0" w:uiPriority="39" w:unhideWhenUsed="0" w:qFormat="1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 w:qFormat="1"/>
    <w:lsdException w:name="toc 2" w:locked="1" w:semiHidden="0" w:uiPriority="39" w:unhideWhenUsed="0" w:qFormat="1"/>
    <w:lsdException w:name="toc 3" w:locked="1" w:semiHidden="0" w:uiPriority="39" w:unhideWhenUsed="0" w:qFormat="1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3ACAC6F5-ED7A-405D-9449-D4B667E74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2</Pages>
  <Words>12150</Words>
  <Characters>76245</Characters>
  <Application>Microsoft Office Word</Application>
  <DocSecurity>0</DocSecurity>
  <Lines>635</Lines>
  <Paragraphs>1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DG Win&amp;Soft</Company>
  <LinksUpToDate>false</LinksUpToDate>
  <CharactersWithSpaces>88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1</dc:creator>
  <cp:lastModifiedBy>ПростоВася</cp:lastModifiedBy>
  <cp:revision>6</cp:revision>
  <cp:lastPrinted>2017-09-13T20:24:00Z</cp:lastPrinted>
  <dcterms:created xsi:type="dcterms:W3CDTF">2018-04-15T11:41:00Z</dcterms:created>
  <dcterms:modified xsi:type="dcterms:W3CDTF">2019-03-08T12:33:00Z</dcterms:modified>
</cp:coreProperties>
</file>